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1C028" w14:textId="5A1DFFDB" w:rsidR="00172AA1" w:rsidRDefault="00172AA1">
      <w:pPr>
        <w:rPr>
          <w:b/>
          <w:bCs/>
          <w:lang w:val="hr-HR"/>
        </w:rPr>
      </w:pPr>
      <w:r w:rsidRPr="00172AA1">
        <w:rPr>
          <w:b/>
          <w:bCs/>
          <w:lang w:val="hr-HR"/>
        </w:rPr>
        <w:t xml:space="preserve">Supplement </w:t>
      </w:r>
      <w:r w:rsidR="00875DF5">
        <w:rPr>
          <w:b/>
          <w:bCs/>
          <w:lang w:val="hr-HR"/>
        </w:rPr>
        <w:t>2</w:t>
      </w:r>
    </w:p>
    <w:tbl>
      <w:tblPr>
        <w:tblW w:w="1656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786"/>
        <w:gridCol w:w="971"/>
        <w:gridCol w:w="971"/>
        <w:gridCol w:w="972"/>
        <w:gridCol w:w="972"/>
        <w:gridCol w:w="972"/>
        <w:gridCol w:w="972"/>
        <w:gridCol w:w="972"/>
        <w:gridCol w:w="972"/>
      </w:tblGrid>
      <w:tr w:rsidR="006A4D07" w:rsidRPr="00585142" w14:paraId="59FDD144" w14:textId="77777777" w:rsidTr="00904C8E"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7542558D" w14:textId="77777777" w:rsidR="006A4D07" w:rsidRDefault="006A4D07" w:rsidP="00904C8E">
            <w:r>
              <w:t>Table 1. The main effects linear-mixed model for nuclear CAS-3 signal intensity</w:t>
            </w:r>
          </w:p>
          <w:tbl>
            <w:tblPr>
              <w:tblW w:w="8680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965"/>
              <w:gridCol w:w="965"/>
              <w:gridCol w:w="965"/>
              <w:gridCol w:w="965"/>
              <w:gridCol w:w="964"/>
              <w:gridCol w:w="964"/>
              <w:gridCol w:w="964"/>
              <w:gridCol w:w="964"/>
              <w:gridCol w:w="964"/>
            </w:tblGrid>
            <w:tr w:rsidR="006A4D07" w:rsidRPr="00585142" w14:paraId="32BB5623" w14:textId="77777777" w:rsidTr="00904C8E"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0CD9081F" w14:textId="77777777" w:rsidR="006A4D07" w:rsidRPr="00585142" w:rsidRDefault="006A4D07" w:rsidP="00904C8E">
                  <w:r w:rsidRPr="00585142">
                    <w:t>contrast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7D195783" w14:textId="77777777" w:rsidR="006A4D07" w:rsidRPr="00585142" w:rsidRDefault="006A4D07" w:rsidP="00904C8E">
                  <w:r w:rsidRPr="00585142">
                    <w:t>ratio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503F3D04" w14:textId="77777777" w:rsidR="006A4D07" w:rsidRPr="00585142" w:rsidRDefault="006A4D07" w:rsidP="00904C8E">
                  <w:r w:rsidRPr="00585142">
                    <w:t>SE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2514A92F" w14:textId="77777777" w:rsidR="006A4D07" w:rsidRPr="00585142" w:rsidRDefault="006A4D07" w:rsidP="00904C8E">
                  <w:r w:rsidRPr="00585142">
                    <w:t>df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24AB24AD" w14:textId="77777777" w:rsidR="006A4D07" w:rsidRPr="00585142" w:rsidRDefault="006A4D07" w:rsidP="00904C8E">
                  <w:r w:rsidRPr="00585142">
                    <w:t>lower.CL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54AAC7F4" w14:textId="77777777" w:rsidR="006A4D07" w:rsidRPr="00585142" w:rsidRDefault="006A4D07" w:rsidP="00904C8E">
                  <w:r w:rsidRPr="00585142">
                    <w:t>upper.CL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36C5C3F1" w14:textId="77777777" w:rsidR="006A4D07" w:rsidRPr="00585142" w:rsidRDefault="006A4D07" w:rsidP="00904C8E">
                  <w:r w:rsidRPr="00585142">
                    <w:t>null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5BFAC865" w14:textId="77777777" w:rsidR="006A4D07" w:rsidRPr="00585142" w:rsidRDefault="006A4D07" w:rsidP="00904C8E">
                  <w:proofErr w:type="gramStart"/>
                  <w:r w:rsidRPr="00585142">
                    <w:t>t.ratio</w:t>
                  </w:r>
                  <w:proofErr w:type="gramEnd"/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3EE6AE59" w14:textId="77777777" w:rsidR="006A4D07" w:rsidRPr="00585142" w:rsidRDefault="006A4D07" w:rsidP="00904C8E">
                  <w:r w:rsidRPr="00585142">
                    <w:t>p.value</w:t>
                  </w:r>
                </w:p>
              </w:tc>
            </w:tr>
            <w:tr w:rsidR="006A4D07" w:rsidRPr="00585142" w14:paraId="5E90DC2A" w14:textId="77777777" w:rsidTr="00904C8E"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7E45355" w14:textId="77777777" w:rsidR="006A4D07" w:rsidRPr="00585142" w:rsidRDefault="006A4D07" w:rsidP="00904C8E">
                  <w:r w:rsidRPr="00585142">
                    <w:t>CTR / STZ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D5DBCD1" w14:textId="77777777" w:rsidR="006A4D07" w:rsidRPr="00585142" w:rsidRDefault="006A4D07" w:rsidP="00904C8E">
                  <w:r w:rsidRPr="00585142">
                    <w:t>2.3690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40218F11" w14:textId="77777777" w:rsidR="006A4D07" w:rsidRPr="00585142" w:rsidRDefault="006A4D07" w:rsidP="00904C8E">
                  <w:r w:rsidRPr="00585142">
                    <w:t>0.6900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27A63CD" w14:textId="77777777" w:rsidR="006A4D07" w:rsidRPr="00585142" w:rsidRDefault="006A4D07" w:rsidP="00904C8E">
                  <w:r w:rsidRPr="00585142">
                    <w:t>10.9873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C53AD81" w14:textId="77777777" w:rsidR="006A4D07" w:rsidRPr="00585142" w:rsidRDefault="006A4D07" w:rsidP="00904C8E">
                  <w:r w:rsidRPr="00585142">
                    <w:t>1.2477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133F546" w14:textId="77777777" w:rsidR="006A4D07" w:rsidRPr="00585142" w:rsidRDefault="006A4D07" w:rsidP="00904C8E">
                  <w:r w:rsidRPr="00585142">
                    <w:t>4.4977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415535E0" w14:textId="77777777" w:rsidR="006A4D07" w:rsidRPr="00585142" w:rsidRDefault="006A4D07" w:rsidP="00904C8E">
                  <w:r w:rsidRPr="00585142">
                    <w:t>1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D00BC19" w14:textId="77777777" w:rsidR="006A4D07" w:rsidRPr="00585142" w:rsidRDefault="006A4D07" w:rsidP="00904C8E">
                  <w:r w:rsidRPr="00585142">
                    <w:t>2.9612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03CFBB4" w14:textId="77777777" w:rsidR="006A4D07" w:rsidRPr="00585142" w:rsidRDefault="006A4D07" w:rsidP="00904C8E">
                  <w:r w:rsidRPr="00585142">
                    <w:t>0.0130</w:t>
                  </w:r>
                </w:p>
              </w:tc>
            </w:tr>
            <w:tr w:rsidR="006A4D07" w:rsidRPr="00585142" w14:paraId="5311FB14" w14:textId="77777777" w:rsidTr="00904C8E"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65B24CD" w14:textId="77777777" w:rsidR="006A4D07" w:rsidRPr="00585142" w:rsidRDefault="006A4D07" w:rsidP="00904C8E">
                  <w:r w:rsidRPr="00585142">
                    <w:t>GIPI / SAL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19FBBBE" w14:textId="77777777" w:rsidR="006A4D07" w:rsidRPr="00585142" w:rsidRDefault="006A4D07" w:rsidP="00904C8E">
                  <w:r w:rsidRPr="00585142">
                    <w:t>1.1466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7F237D3" w14:textId="77777777" w:rsidR="006A4D07" w:rsidRPr="00585142" w:rsidRDefault="006A4D07" w:rsidP="00904C8E">
                  <w:r w:rsidRPr="00585142">
                    <w:t>0.3306</w:t>
                  </w:r>
                </w:p>
              </w:tc>
              <w:tc>
                <w:tcPr>
                  <w:tcW w:w="96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2545E49" w14:textId="77777777" w:rsidR="006A4D07" w:rsidRPr="00585142" w:rsidRDefault="006A4D07" w:rsidP="00904C8E">
                  <w:r w:rsidRPr="00585142">
                    <w:t>10.9951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9B1FF0C" w14:textId="77777777" w:rsidR="006A4D07" w:rsidRPr="00585142" w:rsidRDefault="006A4D07" w:rsidP="00904C8E">
                  <w:r w:rsidRPr="00585142">
                    <w:t>0.6079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C9231D3" w14:textId="77777777" w:rsidR="006A4D07" w:rsidRPr="00585142" w:rsidRDefault="006A4D07" w:rsidP="00904C8E">
                  <w:r w:rsidRPr="00585142">
                    <w:t>2.1628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F8E238C" w14:textId="77777777" w:rsidR="006A4D07" w:rsidRPr="00585142" w:rsidRDefault="006A4D07" w:rsidP="00904C8E">
                  <w:r w:rsidRPr="00585142">
                    <w:t>1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AF69F09" w14:textId="77777777" w:rsidR="006A4D07" w:rsidRPr="00585142" w:rsidRDefault="006A4D07" w:rsidP="00904C8E">
                  <w:r w:rsidRPr="00585142">
                    <w:t>0.4745</w:t>
                  </w:r>
                </w:p>
              </w:tc>
              <w:tc>
                <w:tcPr>
                  <w:tcW w:w="964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323FC269" w14:textId="77777777" w:rsidR="006A4D07" w:rsidRPr="00585142" w:rsidRDefault="006A4D07" w:rsidP="00904C8E">
                  <w:r w:rsidRPr="00585142">
                    <w:t>0.6444</w:t>
                  </w:r>
                </w:p>
              </w:tc>
            </w:tr>
          </w:tbl>
          <w:p w14:paraId="73DA0C4C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0F16BE3E" w14:textId="77777777" w:rsidR="006A4D07" w:rsidRDefault="006A4D07" w:rsidP="00904C8E"/>
          <w:p w14:paraId="768D0319" w14:textId="77777777" w:rsidR="006A4D07" w:rsidRDefault="006A4D07" w:rsidP="00904C8E"/>
          <w:p w14:paraId="1ABCC73A" w14:textId="77777777" w:rsidR="006A4D07" w:rsidRDefault="006A4D07" w:rsidP="00904C8E"/>
          <w:p w14:paraId="5733BA56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76804CE8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33134E0D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06A6269D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2F23F901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12145609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3135535D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</w:tcPr>
          <w:p w14:paraId="65CBE42F" w14:textId="77777777" w:rsidR="006A4D07" w:rsidRPr="00585142" w:rsidRDefault="006A4D07" w:rsidP="00904C8E"/>
        </w:tc>
      </w:tr>
      <w:tr w:rsidR="006A4D07" w:rsidRPr="00585142" w14:paraId="75C0038B" w14:textId="77777777" w:rsidTr="00904C8E"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7951F0A5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5789ED11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61587A38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1A559668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6077C203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6D5AC9B3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4EF8C559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38B7C1C5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7C91859E" w14:textId="77777777" w:rsidR="006A4D07" w:rsidRPr="00585142" w:rsidRDefault="006A4D07" w:rsidP="00904C8E"/>
        </w:tc>
      </w:tr>
      <w:tr w:rsidR="006A4D07" w:rsidRPr="00585142" w14:paraId="5F6FC36F" w14:textId="77777777" w:rsidTr="00904C8E"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6254E328" w14:textId="77777777" w:rsidR="006A4D07" w:rsidRDefault="006A4D07" w:rsidP="00904C8E">
            <w:r>
              <w:t>Table 2. Interaction linear-mixed model for nuclear CAS-3 signal intensity</w:t>
            </w:r>
          </w:p>
          <w:tbl>
            <w:tblPr>
              <w:tblW w:w="8680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965"/>
              <w:gridCol w:w="965"/>
              <w:gridCol w:w="965"/>
              <w:gridCol w:w="965"/>
              <w:gridCol w:w="964"/>
              <w:gridCol w:w="964"/>
              <w:gridCol w:w="964"/>
              <w:gridCol w:w="964"/>
              <w:gridCol w:w="964"/>
            </w:tblGrid>
            <w:tr w:rsidR="006A4D07" w:rsidRPr="00992530" w14:paraId="5E8DCA2F" w14:textId="77777777" w:rsidTr="00904C8E">
              <w:trPr>
                <w:trHeight w:val="422"/>
              </w:trPr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6D9B5284" w14:textId="77777777" w:rsidR="006A4D07" w:rsidRPr="00992530" w:rsidRDefault="006A4D07" w:rsidP="00904C8E">
                  <w:r w:rsidRPr="00992530">
                    <w:t>contrast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7AB97BC0" w14:textId="77777777" w:rsidR="006A4D07" w:rsidRPr="00992530" w:rsidRDefault="006A4D07" w:rsidP="00904C8E">
                  <w:r w:rsidRPr="00992530">
                    <w:t>ratio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38CD60DF" w14:textId="77777777" w:rsidR="006A4D07" w:rsidRPr="00992530" w:rsidRDefault="006A4D07" w:rsidP="00904C8E">
                  <w:r w:rsidRPr="00992530">
                    <w:t>SE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3A0A290C" w14:textId="77777777" w:rsidR="006A4D07" w:rsidRPr="00992530" w:rsidRDefault="006A4D07" w:rsidP="00904C8E">
                  <w:r w:rsidRPr="00992530">
                    <w:t>df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32D589A0" w14:textId="77777777" w:rsidR="006A4D07" w:rsidRPr="00992530" w:rsidRDefault="006A4D07" w:rsidP="00904C8E">
                  <w:r w:rsidRPr="00992530">
                    <w:t>lower.C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450D97EA" w14:textId="77777777" w:rsidR="006A4D07" w:rsidRPr="00992530" w:rsidRDefault="006A4D07" w:rsidP="00904C8E">
                  <w:r w:rsidRPr="00992530">
                    <w:t>upper.C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3589CF37" w14:textId="77777777" w:rsidR="006A4D07" w:rsidRPr="00992530" w:rsidRDefault="006A4D07" w:rsidP="00904C8E">
                  <w:r w:rsidRPr="00992530">
                    <w:t>nul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02DF3758" w14:textId="77777777" w:rsidR="006A4D07" w:rsidRPr="00992530" w:rsidRDefault="006A4D07" w:rsidP="00904C8E">
                  <w:proofErr w:type="gramStart"/>
                  <w:r w:rsidRPr="00992530">
                    <w:t>t.ratio</w:t>
                  </w:r>
                  <w:proofErr w:type="gramEnd"/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86" w:type="dxa"/>
                    <w:left w:w="43" w:type="dxa"/>
                    <w:bottom w:w="86" w:type="dxa"/>
                    <w:right w:w="43" w:type="dxa"/>
                  </w:tcMar>
                  <w:vAlign w:val="bottom"/>
                  <w:hideMark/>
                </w:tcPr>
                <w:p w14:paraId="485ACD96" w14:textId="77777777" w:rsidR="006A4D07" w:rsidRPr="00992530" w:rsidRDefault="006A4D07" w:rsidP="00904C8E">
                  <w:r w:rsidRPr="00992530">
                    <w:t>p.value</w:t>
                  </w:r>
                </w:p>
              </w:tc>
            </w:tr>
            <w:tr w:rsidR="006A4D07" w:rsidRPr="00992530" w14:paraId="2716C399" w14:textId="77777777" w:rsidTr="00904C8E">
              <w:trPr>
                <w:trHeight w:val="904"/>
              </w:trPr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09263FD" w14:textId="77777777" w:rsidR="006A4D07" w:rsidRPr="00992530" w:rsidRDefault="006A4D07" w:rsidP="00904C8E">
                  <w:r w:rsidRPr="00992530">
                    <w:t>CTR GIPI / STZ GIPI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B129E81" w14:textId="77777777" w:rsidR="006A4D07" w:rsidRPr="00992530" w:rsidRDefault="006A4D07" w:rsidP="00904C8E">
                  <w:r w:rsidRPr="00992530">
                    <w:t>3.2142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4577A2D" w14:textId="77777777" w:rsidR="006A4D07" w:rsidRPr="00992530" w:rsidRDefault="006A4D07" w:rsidP="00904C8E">
                  <w:r w:rsidRPr="00992530">
                    <w:t>1.3200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AF70859" w14:textId="77777777" w:rsidR="006A4D07" w:rsidRPr="00992530" w:rsidRDefault="006A4D07" w:rsidP="00904C8E">
                  <w:r w:rsidRPr="00992530">
                    <w:t>10.0559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42080105" w14:textId="77777777" w:rsidR="006A4D07" w:rsidRPr="00992530" w:rsidRDefault="006A4D07" w:rsidP="00904C8E">
                  <w:r w:rsidRPr="00992530">
                    <w:t>0.9162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481BE99E" w14:textId="77777777" w:rsidR="006A4D07" w:rsidRPr="00992530" w:rsidRDefault="006A4D07" w:rsidP="00904C8E">
                  <w:r w:rsidRPr="00992530">
                    <w:t>11.2763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1DE3334" w14:textId="77777777" w:rsidR="006A4D07" w:rsidRPr="00992530" w:rsidRDefault="006A4D07" w:rsidP="00904C8E">
                  <w:r w:rsidRPr="00992530">
                    <w:t>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45F45CD" w14:textId="77777777" w:rsidR="006A4D07" w:rsidRPr="00992530" w:rsidRDefault="006A4D07" w:rsidP="00904C8E">
                  <w:r w:rsidRPr="00992530">
                    <w:t>2.8432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605C9AE" w14:textId="77777777" w:rsidR="006A4D07" w:rsidRPr="00992530" w:rsidRDefault="006A4D07" w:rsidP="00904C8E">
                  <w:r w:rsidRPr="00992530">
                    <w:t>0.0701</w:t>
                  </w:r>
                </w:p>
              </w:tc>
            </w:tr>
            <w:tr w:rsidR="006A4D07" w:rsidRPr="00992530" w14:paraId="3F2E393B" w14:textId="77777777" w:rsidTr="00904C8E">
              <w:trPr>
                <w:trHeight w:val="904"/>
              </w:trPr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F5A7E94" w14:textId="77777777" w:rsidR="006A4D07" w:rsidRPr="00992530" w:rsidRDefault="006A4D07" w:rsidP="00904C8E">
                  <w:r w:rsidRPr="00992530">
                    <w:t>CTR GIPI / CTR SA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3DB6BDDF" w14:textId="77777777" w:rsidR="006A4D07" w:rsidRPr="00992530" w:rsidRDefault="006A4D07" w:rsidP="00904C8E">
                  <w:r w:rsidRPr="00992530">
                    <w:t>1.6226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69EE024" w14:textId="77777777" w:rsidR="006A4D07" w:rsidRPr="00992530" w:rsidRDefault="006A4D07" w:rsidP="00904C8E">
                  <w:r w:rsidRPr="00992530">
                    <w:t>0.7108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38098D89" w14:textId="77777777" w:rsidR="006A4D07" w:rsidRPr="00992530" w:rsidRDefault="006A4D07" w:rsidP="00904C8E">
                  <w:r w:rsidRPr="00992530">
                    <w:t>9.9672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1878D0B" w14:textId="77777777" w:rsidR="006A4D07" w:rsidRPr="00992530" w:rsidRDefault="006A4D07" w:rsidP="00904C8E">
                  <w:r w:rsidRPr="00992530">
                    <w:t>0.4245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83ADBC1" w14:textId="77777777" w:rsidR="006A4D07" w:rsidRPr="00992530" w:rsidRDefault="006A4D07" w:rsidP="00904C8E">
                  <w:r w:rsidRPr="00992530">
                    <w:t>6.2024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50D3F25" w14:textId="77777777" w:rsidR="006A4D07" w:rsidRPr="00992530" w:rsidRDefault="006A4D07" w:rsidP="00904C8E">
                  <w:r w:rsidRPr="00992530">
                    <w:t>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183C6BF3" w14:textId="77777777" w:rsidR="006A4D07" w:rsidRPr="00992530" w:rsidRDefault="006A4D07" w:rsidP="00904C8E">
                  <w:r w:rsidRPr="00992530">
                    <w:t>1.1049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1060658" w14:textId="77777777" w:rsidR="006A4D07" w:rsidRPr="00992530" w:rsidRDefault="006A4D07" w:rsidP="00904C8E">
                  <w:r w:rsidRPr="00992530">
                    <w:t>0.6948</w:t>
                  </w:r>
                </w:p>
              </w:tc>
            </w:tr>
            <w:tr w:rsidR="006A4D07" w:rsidRPr="00992530" w14:paraId="2560E6F5" w14:textId="77777777" w:rsidTr="00904C8E">
              <w:trPr>
                <w:trHeight w:val="904"/>
              </w:trPr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B566F69" w14:textId="77777777" w:rsidR="006A4D07" w:rsidRPr="00992530" w:rsidRDefault="006A4D07" w:rsidP="00904C8E">
                  <w:r w:rsidRPr="00992530">
                    <w:t>CTR GIPI / STZ SA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DFD0D52" w14:textId="77777777" w:rsidR="006A4D07" w:rsidRPr="00992530" w:rsidRDefault="006A4D07" w:rsidP="00904C8E">
                  <w:r w:rsidRPr="00992530">
                    <w:t>2.8388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1FF4FE7F" w14:textId="77777777" w:rsidR="006A4D07" w:rsidRPr="00992530" w:rsidRDefault="006A4D07" w:rsidP="00904C8E">
                  <w:r w:rsidRPr="00992530">
                    <w:t>1.1667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14D423C8" w14:textId="77777777" w:rsidR="006A4D07" w:rsidRPr="00992530" w:rsidRDefault="006A4D07" w:rsidP="00904C8E">
                  <w:r w:rsidRPr="00992530">
                    <w:t>10.0857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96D7ABC" w14:textId="77777777" w:rsidR="006A4D07" w:rsidRPr="00992530" w:rsidRDefault="006A4D07" w:rsidP="00904C8E">
                  <w:r w:rsidRPr="00992530">
                    <w:t>0.8089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80A5849" w14:textId="77777777" w:rsidR="006A4D07" w:rsidRPr="00992530" w:rsidRDefault="006A4D07" w:rsidP="00904C8E">
                  <w:r w:rsidRPr="00992530">
                    <w:t>9.9624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FE9C820" w14:textId="77777777" w:rsidR="006A4D07" w:rsidRPr="00992530" w:rsidRDefault="006A4D07" w:rsidP="00904C8E">
                  <w:r w:rsidRPr="00992530">
                    <w:t>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6AF6B22" w14:textId="77777777" w:rsidR="006A4D07" w:rsidRPr="00992530" w:rsidRDefault="006A4D07" w:rsidP="00904C8E">
                  <w:r w:rsidRPr="00992530">
                    <w:t>2.5388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42ADECC4" w14:textId="77777777" w:rsidR="006A4D07" w:rsidRPr="00992530" w:rsidRDefault="006A4D07" w:rsidP="00904C8E">
                  <w:r w:rsidRPr="00992530">
                    <w:t>0.1127</w:t>
                  </w:r>
                </w:p>
              </w:tc>
            </w:tr>
            <w:tr w:rsidR="006A4D07" w:rsidRPr="00992530" w14:paraId="59186ECD" w14:textId="77777777" w:rsidTr="00904C8E">
              <w:trPr>
                <w:trHeight w:val="904"/>
              </w:trPr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118910FC" w14:textId="77777777" w:rsidR="006A4D07" w:rsidRPr="00992530" w:rsidRDefault="006A4D07" w:rsidP="00904C8E">
                  <w:r w:rsidRPr="00992530">
                    <w:t>STZ GIPI / CTR SA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25D4E11" w14:textId="77777777" w:rsidR="006A4D07" w:rsidRPr="00992530" w:rsidRDefault="006A4D07" w:rsidP="00904C8E">
                  <w:r w:rsidRPr="00992530">
                    <w:t>0.5048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088B6B1" w14:textId="77777777" w:rsidR="006A4D07" w:rsidRPr="00992530" w:rsidRDefault="006A4D07" w:rsidP="00904C8E">
                  <w:r w:rsidRPr="00992530">
                    <w:t>0.2065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7D5A04E" w14:textId="77777777" w:rsidR="006A4D07" w:rsidRPr="00992530" w:rsidRDefault="006A4D07" w:rsidP="00904C8E">
                  <w:r w:rsidRPr="00992530">
                    <w:t>9.8893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973C1C7" w14:textId="77777777" w:rsidR="006A4D07" w:rsidRPr="00992530" w:rsidRDefault="006A4D07" w:rsidP="00904C8E">
                  <w:r w:rsidRPr="00992530">
                    <w:t>0.144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48DDC96E" w14:textId="77777777" w:rsidR="006A4D07" w:rsidRPr="00992530" w:rsidRDefault="006A4D07" w:rsidP="00904C8E">
                  <w:r w:rsidRPr="00992530">
                    <w:t>1.7686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F856E81" w14:textId="77777777" w:rsidR="006A4D07" w:rsidRPr="00992530" w:rsidRDefault="006A4D07" w:rsidP="00904C8E">
                  <w:r w:rsidRPr="00992530">
                    <w:t>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3CED3A22" w14:textId="77777777" w:rsidR="006A4D07" w:rsidRPr="00992530" w:rsidRDefault="006A4D07" w:rsidP="00904C8E">
                  <w:r w:rsidRPr="00992530">
                    <w:t>-1.6714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3DBFA26" w14:textId="77777777" w:rsidR="006A4D07" w:rsidRPr="00992530" w:rsidRDefault="006A4D07" w:rsidP="00904C8E">
                  <w:r w:rsidRPr="00992530">
                    <w:t>0.3865</w:t>
                  </w:r>
                </w:p>
              </w:tc>
            </w:tr>
            <w:tr w:rsidR="006A4D07" w:rsidRPr="00992530" w14:paraId="2FBAD9FF" w14:textId="77777777" w:rsidTr="00904C8E">
              <w:trPr>
                <w:trHeight w:val="904"/>
              </w:trPr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195F9700" w14:textId="77777777" w:rsidR="006A4D07" w:rsidRPr="00992530" w:rsidRDefault="006A4D07" w:rsidP="00904C8E">
                  <w:r w:rsidRPr="00992530">
                    <w:t>STZ GIPI / STZ SA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3309D64" w14:textId="77777777" w:rsidR="006A4D07" w:rsidRPr="00992530" w:rsidRDefault="006A4D07" w:rsidP="00904C8E">
                  <w:r w:rsidRPr="00992530">
                    <w:t>0.8832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B12B641" w14:textId="77777777" w:rsidR="006A4D07" w:rsidRPr="00992530" w:rsidRDefault="006A4D07" w:rsidP="00904C8E">
                  <w:r w:rsidRPr="00992530">
                    <w:t>0.3355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17E6CCE9" w14:textId="77777777" w:rsidR="006A4D07" w:rsidRPr="00992530" w:rsidRDefault="006A4D07" w:rsidP="00904C8E">
                  <w:r w:rsidRPr="00992530">
                    <w:t>10.014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C4FC36A" w14:textId="77777777" w:rsidR="006A4D07" w:rsidRPr="00992530" w:rsidRDefault="006A4D07" w:rsidP="00904C8E">
                  <w:r w:rsidRPr="00992530">
                    <w:t>0.2764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6B0878E5" w14:textId="77777777" w:rsidR="006A4D07" w:rsidRPr="00992530" w:rsidRDefault="006A4D07" w:rsidP="00904C8E">
                  <w:r w:rsidRPr="00992530">
                    <w:t>2.8226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3F12DCA8" w14:textId="77777777" w:rsidR="006A4D07" w:rsidRPr="00992530" w:rsidRDefault="006A4D07" w:rsidP="00904C8E">
                  <w:r w:rsidRPr="00992530">
                    <w:t>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1A7EF6C" w14:textId="77777777" w:rsidR="006A4D07" w:rsidRPr="00992530" w:rsidRDefault="006A4D07" w:rsidP="00904C8E">
                  <w:r w:rsidRPr="00992530">
                    <w:t>-0.3269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3298ECA2" w14:textId="77777777" w:rsidR="006A4D07" w:rsidRPr="00992530" w:rsidRDefault="006A4D07" w:rsidP="00904C8E">
                  <w:r w:rsidRPr="00992530">
                    <w:t>0.9872</w:t>
                  </w:r>
                </w:p>
              </w:tc>
            </w:tr>
            <w:tr w:rsidR="006A4D07" w:rsidRPr="00992530" w14:paraId="2509911F" w14:textId="77777777" w:rsidTr="00904C8E">
              <w:trPr>
                <w:trHeight w:val="904"/>
              </w:trPr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2E49C8A1" w14:textId="77777777" w:rsidR="006A4D07" w:rsidRPr="00992530" w:rsidRDefault="006A4D07" w:rsidP="00904C8E">
                  <w:r w:rsidRPr="00992530">
                    <w:t>CTR SAL / STZ SAL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FA29CC8" w14:textId="77777777" w:rsidR="006A4D07" w:rsidRPr="00992530" w:rsidRDefault="006A4D07" w:rsidP="00904C8E">
                  <w:r w:rsidRPr="00992530">
                    <w:t>1.7496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C658BC1" w14:textId="77777777" w:rsidR="006A4D07" w:rsidRPr="00992530" w:rsidRDefault="006A4D07" w:rsidP="00904C8E">
                  <w:r w:rsidRPr="00992530">
                    <w:t>0.716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EAF68EB" w14:textId="77777777" w:rsidR="006A4D07" w:rsidRPr="00992530" w:rsidRDefault="006A4D07" w:rsidP="00904C8E">
                  <w:r w:rsidRPr="00992530">
                    <w:t>9.9188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A58D851" w14:textId="77777777" w:rsidR="006A4D07" w:rsidRPr="00992530" w:rsidRDefault="006A4D07" w:rsidP="00904C8E">
                  <w:r w:rsidRPr="00992530">
                    <w:t>0.4992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0D6F3FD8" w14:textId="77777777" w:rsidR="006A4D07" w:rsidRPr="00992530" w:rsidRDefault="006A4D07" w:rsidP="00904C8E">
                  <w:r w:rsidRPr="00992530">
                    <w:t>6.1317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7FF0FF95" w14:textId="77777777" w:rsidR="006A4D07" w:rsidRPr="00992530" w:rsidRDefault="006A4D07" w:rsidP="00904C8E">
                  <w:r w:rsidRPr="00992530">
                    <w:t>1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B89E738" w14:textId="77777777" w:rsidR="006A4D07" w:rsidRPr="00992530" w:rsidRDefault="006A4D07" w:rsidP="00904C8E">
                  <w:r w:rsidRPr="00992530">
                    <w:t>1.3667</w:t>
                  </w:r>
                </w:p>
              </w:tc>
              <w:tc>
                <w:tcPr>
                  <w:tcW w:w="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tcMar>
                    <w:top w:w="60" w:type="dxa"/>
                    <w:left w:w="43" w:type="dxa"/>
                    <w:bottom w:w="60" w:type="dxa"/>
                    <w:right w:w="43" w:type="dxa"/>
                  </w:tcMar>
                  <w:vAlign w:val="center"/>
                  <w:hideMark/>
                </w:tcPr>
                <w:p w14:paraId="5478455B" w14:textId="77777777" w:rsidR="006A4D07" w:rsidRPr="00992530" w:rsidRDefault="006A4D07" w:rsidP="00904C8E">
                  <w:r w:rsidRPr="00992530">
                    <w:t>0.5456</w:t>
                  </w:r>
                </w:p>
              </w:tc>
            </w:tr>
          </w:tbl>
          <w:p w14:paraId="7B111CAA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5A858DC2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509C29D0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11FCDE57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2CEA77EA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3A070A59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3B24D6F8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0F57AB62" w14:textId="77777777" w:rsidR="006A4D07" w:rsidRPr="00585142" w:rsidRDefault="006A4D07" w:rsidP="00904C8E"/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</w:tcPr>
          <w:p w14:paraId="3156866D" w14:textId="77777777" w:rsidR="006A4D07" w:rsidRPr="00585142" w:rsidRDefault="006A4D07" w:rsidP="00904C8E"/>
        </w:tc>
      </w:tr>
    </w:tbl>
    <w:p w14:paraId="5DA9703C" w14:textId="77777777" w:rsidR="006A4D07" w:rsidRDefault="006A4D07" w:rsidP="006A4D07"/>
    <w:p w14:paraId="484391C0" w14:textId="77777777" w:rsidR="006A4D07" w:rsidRDefault="006A4D07" w:rsidP="006A4D07">
      <w:r>
        <w:t>Table 3. CAS-3 17 kDa main effects model</w:t>
      </w:r>
      <w:r>
        <w:br/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66"/>
        <w:gridCol w:w="866"/>
        <w:gridCol w:w="866"/>
        <w:gridCol w:w="865"/>
        <w:gridCol w:w="867"/>
        <w:gridCol w:w="890"/>
        <w:gridCol w:w="865"/>
        <w:gridCol w:w="865"/>
        <w:gridCol w:w="865"/>
        <w:gridCol w:w="865"/>
      </w:tblGrid>
      <w:tr w:rsidR="006A4D07" w:rsidRPr="00B4770B" w14:paraId="4111A5AA" w14:textId="77777777" w:rsidTr="00904C8E">
        <w:trPr>
          <w:trHeight w:val="667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33B586D" w14:textId="77777777" w:rsidR="006A4D07" w:rsidRPr="00B4770B" w:rsidRDefault="006A4D07" w:rsidP="00904C8E">
            <w:r w:rsidRPr="00B4770B">
              <w:t>contrast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6BC3A17" w14:textId="77777777" w:rsidR="006A4D07" w:rsidRPr="00B4770B" w:rsidRDefault="006A4D07" w:rsidP="00904C8E">
            <w:r w:rsidRPr="00B4770B">
              <w:t>ratio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E0D8529" w14:textId="77777777" w:rsidR="006A4D07" w:rsidRPr="00B4770B" w:rsidRDefault="006A4D07" w:rsidP="00904C8E">
            <w:r w:rsidRPr="00B4770B">
              <w:t>SE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7BA32A9" w14:textId="77777777" w:rsidR="006A4D07" w:rsidRPr="00B4770B" w:rsidRDefault="006A4D07" w:rsidP="00904C8E">
            <w:r w:rsidRPr="00B4770B">
              <w:t>df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D366326" w14:textId="77777777" w:rsidR="006A4D07" w:rsidRPr="00B4770B" w:rsidRDefault="006A4D07" w:rsidP="00904C8E">
            <w:r w:rsidRPr="00B4770B">
              <w:t>lower.C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A8675E8" w14:textId="77777777" w:rsidR="006A4D07" w:rsidRPr="00B4770B" w:rsidRDefault="006A4D07" w:rsidP="00904C8E">
            <w:r w:rsidRPr="00B4770B">
              <w:t>upper.C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3661B9A" w14:textId="77777777" w:rsidR="006A4D07" w:rsidRPr="00B4770B" w:rsidRDefault="006A4D07" w:rsidP="00904C8E">
            <w:r w:rsidRPr="00B4770B">
              <w:t>nul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F3DA004" w14:textId="77777777" w:rsidR="006A4D07" w:rsidRPr="00B4770B" w:rsidRDefault="006A4D07" w:rsidP="00904C8E">
            <w:proofErr w:type="gramStart"/>
            <w:r w:rsidRPr="00B4770B">
              <w:t>t.ratio</w:t>
            </w:r>
            <w:proofErr w:type="gramEnd"/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A306E5B" w14:textId="77777777" w:rsidR="006A4D07" w:rsidRPr="00B4770B" w:rsidRDefault="006A4D07" w:rsidP="00904C8E">
            <w:r w:rsidRPr="00B4770B">
              <w:t>p.value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F0655AD" w14:textId="77777777" w:rsidR="006A4D07" w:rsidRPr="00B4770B" w:rsidRDefault="006A4D07" w:rsidP="00904C8E">
            <w:r w:rsidRPr="00B4770B">
              <w:t>p_pretty</w:t>
            </w:r>
          </w:p>
        </w:tc>
      </w:tr>
      <w:tr w:rsidR="006A4D07" w:rsidRPr="00B4770B" w14:paraId="51670F21" w14:textId="77777777" w:rsidTr="00904C8E">
        <w:trPr>
          <w:trHeight w:val="592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D0D401A" w14:textId="77777777" w:rsidR="006A4D07" w:rsidRPr="00B4770B" w:rsidRDefault="006A4D07" w:rsidP="00904C8E">
            <w:r w:rsidRPr="00B4770B">
              <w:lastRenderedPageBreak/>
              <w:t>CTR / STZ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60FB03" w14:textId="77777777" w:rsidR="006A4D07" w:rsidRPr="00B4770B" w:rsidRDefault="006A4D07" w:rsidP="00904C8E">
            <w:r w:rsidRPr="00B4770B">
              <w:t>1.6385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8A8C91" w14:textId="77777777" w:rsidR="006A4D07" w:rsidRPr="00B4770B" w:rsidRDefault="006A4D07" w:rsidP="00904C8E">
            <w:r w:rsidRPr="00B4770B">
              <w:t>0.3316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53F4E6B" w14:textId="77777777" w:rsidR="006A4D07" w:rsidRPr="00B4770B" w:rsidRDefault="006A4D07" w:rsidP="00904C8E">
            <w:r w:rsidRPr="00B4770B">
              <w:t>20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8B06479" w14:textId="77777777" w:rsidR="006A4D07" w:rsidRPr="00B4770B" w:rsidRDefault="006A4D07" w:rsidP="00904C8E">
            <w:r w:rsidRPr="00B4770B">
              <w:t>1.0743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0B2456" w14:textId="77777777" w:rsidR="006A4D07" w:rsidRPr="00B4770B" w:rsidRDefault="006A4D07" w:rsidP="00904C8E">
            <w:r w:rsidRPr="00B4770B">
              <w:t>2.499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7DE1CA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84BE776" w14:textId="77777777" w:rsidR="006A4D07" w:rsidRPr="00B4770B" w:rsidRDefault="006A4D07" w:rsidP="00904C8E">
            <w:r w:rsidRPr="00B4770B">
              <w:t>2.439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2FB74FB" w14:textId="77777777" w:rsidR="006A4D07" w:rsidRPr="00B4770B" w:rsidRDefault="006A4D07" w:rsidP="00904C8E">
            <w:r w:rsidRPr="00B4770B">
              <w:t>0.024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3C3963B" w14:textId="77777777" w:rsidR="006A4D07" w:rsidRPr="00B4770B" w:rsidRDefault="006A4D07" w:rsidP="00904C8E">
            <w:r w:rsidRPr="00B4770B">
              <w:t>0.0241</w:t>
            </w:r>
          </w:p>
        </w:tc>
      </w:tr>
      <w:tr w:rsidR="006A4D07" w:rsidRPr="00B4770B" w14:paraId="78DEC923" w14:textId="77777777" w:rsidTr="00904C8E">
        <w:trPr>
          <w:trHeight w:val="592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9BC3994" w14:textId="77777777" w:rsidR="006A4D07" w:rsidRPr="00B4770B" w:rsidRDefault="006A4D07" w:rsidP="00904C8E">
            <w:r w:rsidRPr="00B4770B">
              <w:t>GIPI / SA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F9E5BE" w14:textId="77777777" w:rsidR="006A4D07" w:rsidRPr="00B4770B" w:rsidRDefault="006A4D07" w:rsidP="00904C8E">
            <w:r w:rsidRPr="00B4770B">
              <w:t>0.3024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EF70FB" w14:textId="77777777" w:rsidR="006A4D07" w:rsidRPr="00B4770B" w:rsidRDefault="006A4D07" w:rsidP="00904C8E">
            <w:r w:rsidRPr="00B4770B">
              <w:t>0.061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9CE278D" w14:textId="77777777" w:rsidR="006A4D07" w:rsidRPr="00B4770B" w:rsidRDefault="006A4D07" w:rsidP="00904C8E">
            <w:r w:rsidRPr="00B4770B">
              <w:t>20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D001F3" w14:textId="77777777" w:rsidR="006A4D07" w:rsidRPr="00B4770B" w:rsidRDefault="006A4D07" w:rsidP="00904C8E">
            <w:r w:rsidRPr="00B4770B">
              <w:t>0.198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AE783D3" w14:textId="77777777" w:rsidR="006A4D07" w:rsidRPr="00B4770B" w:rsidRDefault="006A4D07" w:rsidP="00904C8E">
            <w:r w:rsidRPr="00B4770B">
              <w:t>0.461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EB8E022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7B782E" w14:textId="77777777" w:rsidR="006A4D07" w:rsidRPr="00B4770B" w:rsidRDefault="006A4D07" w:rsidP="00904C8E">
            <w:r w:rsidRPr="00B4770B">
              <w:t>-5.9103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BE520E" w14:textId="77777777" w:rsidR="006A4D07" w:rsidRPr="00B4770B" w:rsidRDefault="006A4D07" w:rsidP="00904C8E">
            <w:r w:rsidRPr="00B4770B">
              <w:t>0.0000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5EB8A8" w14:textId="77777777" w:rsidR="006A4D07" w:rsidRPr="00B4770B" w:rsidRDefault="006A4D07" w:rsidP="00904C8E">
            <w:r w:rsidRPr="00B4770B">
              <w:t>0.0000</w:t>
            </w:r>
          </w:p>
        </w:tc>
      </w:tr>
    </w:tbl>
    <w:p w14:paraId="15D74831" w14:textId="77777777" w:rsidR="006A4D07" w:rsidRDefault="006A4D07" w:rsidP="006A4D07"/>
    <w:p w14:paraId="7EF938AB" w14:textId="77777777" w:rsidR="006A4D07" w:rsidRDefault="006A4D07" w:rsidP="006A4D07">
      <w:r>
        <w:t>Table 4. CAS-3 17 kDa interaction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66"/>
        <w:gridCol w:w="866"/>
        <w:gridCol w:w="866"/>
        <w:gridCol w:w="865"/>
        <w:gridCol w:w="867"/>
        <w:gridCol w:w="890"/>
        <w:gridCol w:w="865"/>
        <w:gridCol w:w="865"/>
        <w:gridCol w:w="865"/>
        <w:gridCol w:w="865"/>
      </w:tblGrid>
      <w:tr w:rsidR="006A4D07" w:rsidRPr="00B4770B" w14:paraId="231829D0" w14:textId="77777777" w:rsidTr="00904C8E">
        <w:trPr>
          <w:trHeight w:val="1036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9FFF327" w14:textId="77777777" w:rsidR="006A4D07" w:rsidRPr="00B4770B" w:rsidRDefault="006A4D07" w:rsidP="00904C8E">
            <w:r w:rsidRPr="00B4770B">
              <w:t>contrast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B2002E6" w14:textId="77777777" w:rsidR="006A4D07" w:rsidRPr="00B4770B" w:rsidRDefault="006A4D07" w:rsidP="00904C8E">
            <w:r w:rsidRPr="00B4770B">
              <w:t>ratio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61C0255" w14:textId="77777777" w:rsidR="006A4D07" w:rsidRPr="00B4770B" w:rsidRDefault="006A4D07" w:rsidP="00904C8E">
            <w:r w:rsidRPr="00B4770B">
              <w:t>SE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B922302" w14:textId="77777777" w:rsidR="006A4D07" w:rsidRPr="00B4770B" w:rsidRDefault="006A4D07" w:rsidP="00904C8E">
            <w:r w:rsidRPr="00B4770B">
              <w:t>df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0560368" w14:textId="77777777" w:rsidR="006A4D07" w:rsidRPr="00B4770B" w:rsidRDefault="006A4D07" w:rsidP="00904C8E">
            <w:r w:rsidRPr="00B4770B">
              <w:t>lower.C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ECD7409" w14:textId="77777777" w:rsidR="006A4D07" w:rsidRPr="00B4770B" w:rsidRDefault="006A4D07" w:rsidP="00904C8E">
            <w:r w:rsidRPr="00B4770B">
              <w:t>upper.C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AE97381" w14:textId="77777777" w:rsidR="006A4D07" w:rsidRPr="00B4770B" w:rsidRDefault="006A4D07" w:rsidP="00904C8E">
            <w:r w:rsidRPr="00B4770B">
              <w:t>nul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9010DFB" w14:textId="77777777" w:rsidR="006A4D07" w:rsidRPr="00B4770B" w:rsidRDefault="006A4D07" w:rsidP="00904C8E">
            <w:proofErr w:type="gramStart"/>
            <w:r w:rsidRPr="00B4770B">
              <w:t>t.ratio</w:t>
            </w:r>
            <w:proofErr w:type="gramEnd"/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8822229" w14:textId="77777777" w:rsidR="006A4D07" w:rsidRPr="00B4770B" w:rsidRDefault="006A4D07" w:rsidP="00904C8E">
            <w:r w:rsidRPr="00B4770B">
              <w:t>p.value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3655FC7" w14:textId="77777777" w:rsidR="006A4D07" w:rsidRPr="00B4770B" w:rsidRDefault="006A4D07" w:rsidP="00904C8E">
            <w:r w:rsidRPr="00B4770B">
              <w:t>p_pretty</w:t>
            </w:r>
          </w:p>
        </w:tc>
      </w:tr>
      <w:tr w:rsidR="006A4D07" w:rsidRPr="00B4770B" w14:paraId="6195F48F" w14:textId="77777777" w:rsidTr="00904C8E">
        <w:trPr>
          <w:trHeight w:val="906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08E634" w14:textId="77777777" w:rsidR="006A4D07" w:rsidRPr="00B4770B" w:rsidRDefault="006A4D07" w:rsidP="00904C8E">
            <w:r w:rsidRPr="00B4770B">
              <w:t>CTR GIPI / STZ GIPI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744A54" w14:textId="77777777" w:rsidR="006A4D07" w:rsidRPr="00B4770B" w:rsidRDefault="006A4D07" w:rsidP="00904C8E">
            <w:r w:rsidRPr="00B4770B">
              <w:t>1.0965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547904" w14:textId="77777777" w:rsidR="006A4D07" w:rsidRPr="00B4770B" w:rsidRDefault="006A4D07" w:rsidP="00904C8E">
            <w:r w:rsidRPr="00B4770B">
              <w:t>0.2990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B37C13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ABB4DB" w14:textId="77777777" w:rsidR="006A4D07" w:rsidRPr="00B4770B" w:rsidRDefault="006A4D07" w:rsidP="00904C8E">
            <w:r w:rsidRPr="00B4770B">
              <w:t>0.5094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45E1C5" w14:textId="77777777" w:rsidR="006A4D07" w:rsidRPr="00B4770B" w:rsidRDefault="006A4D07" w:rsidP="00904C8E">
            <w:r w:rsidRPr="00B4770B">
              <w:t>2.360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1F2FC7C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CD0A8C" w14:textId="77777777" w:rsidR="006A4D07" w:rsidRPr="00B4770B" w:rsidRDefault="006A4D07" w:rsidP="00904C8E">
            <w:r w:rsidRPr="00B4770B">
              <w:t>0.337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21A6D1B" w14:textId="77777777" w:rsidR="006A4D07" w:rsidRPr="00B4770B" w:rsidRDefault="006A4D07" w:rsidP="00904C8E">
            <w:r w:rsidRPr="00B4770B">
              <w:t>0.9863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AD89340" w14:textId="77777777" w:rsidR="006A4D07" w:rsidRPr="00B4770B" w:rsidRDefault="006A4D07" w:rsidP="00904C8E">
            <w:r w:rsidRPr="00B4770B">
              <w:t>0.9863</w:t>
            </w:r>
          </w:p>
        </w:tc>
      </w:tr>
      <w:tr w:rsidR="006A4D07" w:rsidRPr="00B4770B" w14:paraId="1ABD35BE" w14:textId="77777777" w:rsidTr="00904C8E">
        <w:trPr>
          <w:trHeight w:val="906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D40AF5" w14:textId="77777777" w:rsidR="006A4D07" w:rsidRPr="00B4770B" w:rsidRDefault="006A4D07" w:rsidP="00904C8E">
            <w:r w:rsidRPr="00B4770B">
              <w:t>CTR GIPI / CTR SA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B54041" w14:textId="77777777" w:rsidR="006A4D07" w:rsidRPr="00B4770B" w:rsidRDefault="006A4D07" w:rsidP="00904C8E">
            <w:r w:rsidRPr="00B4770B">
              <w:t>0.2023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16EE2FE" w14:textId="77777777" w:rsidR="006A4D07" w:rsidRPr="00B4770B" w:rsidRDefault="006A4D07" w:rsidP="00904C8E">
            <w:r w:rsidRPr="00B4770B">
              <w:t>0.055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06FAF9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D6EDFB" w14:textId="77777777" w:rsidR="006A4D07" w:rsidRPr="00B4770B" w:rsidRDefault="006A4D07" w:rsidP="00904C8E">
            <w:r w:rsidRPr="00B4770B">
              <w:t>0.0940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74B9FB" w14:textId="77777777" w:rsidR="006A4D07" w:rsidRPr="00B4770B" w:rsidRDefault="006A4D07" w:rsidP="00904C8E">
            <w:r w:rsidRPr="00B4770B">
              <w:t>0.4355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D0FBF81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32924E" w14:textId="77777777" w:rsidR="006A4D07" w:rsidRPr="00B4770B" w:rsidRDefault="006A4D07" w:rsidP="00904C8E">
            <w:r w:rsidRPr="00B4770B">
              <w:t>-5.8606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F237707" w14:textId="77777777" w:rsidR="006A4D07" w:rsidRPr="00B4770B" w:rsidRDefault="006A4D07" w:rsidP="00904C8E">
            <w:r w:rsidRPr="00B4770B">
              <w:t>0.000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E9A2654" w14:textId="77777777" w:rsidR="006A4D07" w:rsidRPr="00B4770B" w:rsidRDefault="006A4D07" w:rsidP="00904C8E">
            <w:r w:rsidRPr="00B4770B">
              <w:t>0.0001</w:t>
            </w:r>
          </w:p>
        </w:tc>
      </w:tr>
      <w:tr w:rsidR="006A4D07" w:rsidRPr="00B4770B" w14:paraId="7A4DA004" w14:textId="77777777" w:rsidTr="00904C8E">
        <w:trPr>
          <w:trHeight w:val="906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7C3699A" w14:textId="77777777" w:rsidR="006A4D07" w:rsidRPr="00B4770B" w:rsidRDefault="006A4D07" w:rsidP="00904C8E">
            <w:r w:rsidRPr="00B4770B">
              <w:t>CTR GIPI / STZ SA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EB71FE5" w14:textId="77777777" w:rsidR="006A4D07" w:rsidRPr="00B4770B" w:rsidRDefault="006A4D07" w:rsidP="00904C8E">
            <w:r w:rsidRPr="00B4770B">
              <w:t>0.4777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24F840F" w14:textId="77777777" w:rsidR="006A4D07" w:rsidRPr="00B4770B" w:rsidRDefault="006A4D07" w:rsidP="00904C8E">
            <w:r w:rsidRPr="00B4770B">
              <w:t>0.130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8A148F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F437503" w14:textId="77777777" w:rsidR="006A4D07" w:rsidRPr="00B4770B" w:rsidRDefault="006A4D07" w:rsidP="00904C8E">
            <w:r w:rsidRPr="00B4770B">
              <w:t>0.221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ECBD5F" w14:textId="77777777" w:rsidR="006A4D07" w:rsidRPr="00B4770B" w:rsidRDefault="006A4D07" w:rsidP="00904C8E">
            <w:r w:rsidRPr="00B4770B">
              <w:t>1.028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A29B1B6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9388E8" w14:textId="77777777" w:rsidR="006A4D07" w:rsidRPr="00B4770B" w:rsidRDefault="006A4D07" w:rsidP="00904C8E">
            <w:r w:rsidRPr="00B4770B">
              <w:t>-2.710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2F7F470" w14:textId="77777777" w:rsidR="006A4D07" w:rsidRPr="00B4770B" w:rsidRDefault="006A4D07" w:rsidP="00904C8E">
            <w:r w:rsidRPr="00B4770B">
              <w:t>0.0613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D694374" w14:textId="77777777" w:rsidR="006A4D07" w:rsidRPr="00B4770B" w:rsidRDefault="006A4D07" w:rsidP="00904C8E">
            <w:r w:rsidRPr="00B4770B">
              <w:t>0.0613</w:t>
            </w:r>
          </w:p>
        </w:tc>
      </w:tr>
      <w:tr w:rsidR="006A4D07" w:rsidRPr="00B4770B" w14:paraId="3D8514E3" w14:textId="77777777" w:rsidTr="00904C8E">
        <w:trPr>
          <w:trHeight w:val="906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F00A26E" w14:textId="77777777" w:rsidR="006A4D07" w:rsidRPr="00B4770B" w:rsidRDefault="006A4D07" w:rsidP="00904C8E">
            <w:r w:rsidRPr="00B4770B">
              <w:t>STZ GIPI / CTR SA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641BDF" w14:textId="77777777" w:rsidR="006A4D07" w:rsidRPr="00B4770B" w:rsidRDefault="006A4D07" w:rsidP="00904C8E">
            <w:r w:rsidRPr="00B4770B">
              <w:t>0.1845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98DFF8B" w14:textId="77777777" w:rsidR="006A4D07" w:rsidRPr="00B4770B" w:rsidRDefault="006A4D07" w:rsidP="00904C8E">
            <w:r w:rsidRPr="00B4770B">
              <w:t>0.0480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9166EB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25FCAA" w14:textId="77777777" w:rsidR="006A4D07" w:rsidRPr="00B4770B" w:rsidRDefault="006A4D07" w:rsidP="00904C8E">
            <w:r w:rsidRPr="00B4770B">
              <w:t>0.0888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C5B07E8" w14:textId="77777777" w:rsidR="006A4D07" w:rsidRPr="00B4770B" w:rsidRDefault="006A4D07" w:rsidP="00904C8E">
            <w:r w:rsidRPr="00B4770B">
              <w:t>0.3833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B4B3CC0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667A21" w14:textId="77777777" w:rsidR="006A4D07" w:rsidRPr="00B4770B" w:rsidRDefault="006A4D07" w:rsidP="00904C8E">
            <w:r w:rsidRPr="00B4770B">
              <w:t>-6.501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667F871" w14:textId="77777777" w:rsidR="006A4D07" w:rsidRPr="00B4770B" w:rsidRDefault="006A4D07" w:rsidP="00904C8E">
            <w:r w:rsidRPr="00B4770B">
              <w:t>0.0000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B2C039" w14:textId="77777777" w:rsidR="006A4D07" w:rsidRPr="00B4770B" w:rsidRDefault="006A4D07" w:rsidP="00904C8E">
            <w:r w:rsidRPr="00B4770B">
              <w:t>0.0000</w:t>
            </w:r>
          </w:p>
        </w:tc>
      </w:tr>
      <w:tr w:rsidR="006A4D07" w:rsidRPr="00B4770B" w14:paraId="1C015F2F" w14:textId="77777777" w:rsidTr="00904C8E">
        <w:trPr>
          <w:trHeight w:val="906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57F1B90" w14:textId="77777777" w:rsidR="006A4D07" w:rsidRPr="00B4770B" w:rsidRDefault="006A4D07" w:rsidP="00904C8E">
            <w:r w:rsidRPr="00B4770B">
              <w:t>STZ GIPI / STZ SA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85127A5" w14:textId="77777777" w:rsidR="006A4D07" w:rsidRPr="00B4770B" w:rsidRDefault="006A4D07" w:rsidP="00904C8E">
            <w:r w:rsidRPr="00B4770B">
              <w:t>0.4356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C6AD7F6" w14:textId="77777777" w:rsidR="006A4D07" w:rsidRPr="00B4770B" w:rsidRDefault="006A4D07" w:rsidP="00904C8E">
            <w:r w:rsidRPr="00B4770B">
              <w:t>0.113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9EBA4DF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20FB2B" w14:textId="77777777" w:rsidR="006A4D07" w:rsidRPr="00B4770B" w:rsidRDefault="006A4D07" w:rsidP="00904C8E">
            <w:r w:rsidRPr="00B4770B">
              <w:t>0.2097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C5079B5" w14:textId="77777777" w:rsidR="006A4D07" w:rsidRPr="00B4770B" w:rsidRDefault="006A4D07" w:rsidP="00904C8E">
            <w:r w:rsidRPr="00B4770B">
              <w:t>0.9048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65A13D5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8B7AE9E" w14:textId="77777777" w:rsidR="006A4D07" w:rsidRPr="00B4770B" w:rsidRDefault="006A4D07" w:rsidP="00904C8E">
            <w:r w:rsidRPr="00B4770B">
              <w:t>-3.1968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B2ADE1" w14:textId="77777777" w:rsidR="006A4D07" w:rsidRPr="00B4770B" w:rsidRDefault="006A4D07" w:rsidP="00904C8E">
            <w:r w:rsidRPr="00B4770B">
              <w:t>0.0225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6C55958" w14:textId="77777777" w:rsidR="006A4D07" w:rsidRPr="00B4770B" w:rsidRDefault="006A4D07" w:rsidP="00904C8E">
            <w:r w:rsidRPr="00B4770B">
              <w:t>0.0225</w:t>
            </w:r>
          </w:p>
        </w:tc>
      </w:tr>
      <w:tr w:rsidR="006A4D07" w:rsidRPr="00B4770B" w14:paraId="76C59673" w14:textId="77777777" w:rsidTr="00904C8E">
        <w:trPr>
          <w:trHeight w:val="906"/>
        </w:trPr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BAD5C39" w14:textId="77777777" w:rsidR="006A4D07" w:rsidRPr="00B4770B" w:rsidRDefault="006A4D07" w:rsidP="00904C8E">
            <w:r w:rsidRPr="00B4770B">
              <w:t>CTR SAL / STZ SAL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B7E1DB" w14:textId="77777777" w:rsidR="006A4D07" w:rsidRPr="00B4770B" w:rsidRDefault="006A4D07" w:rsidP="00904C8E">
            <w:r w:rsidRPr="00B4770B">
              <w:t>2.3607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D605ECE" w14:textId="77777777" w:rsidR="006A4D07" w:rsidRPr="00B4770B" w:rsidRDefault="006A4D07" w:rsidP="00904C8E">
            <w:r w:rsidRPr="00B4770B">
              <w:t>0.6137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21F347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27EE0F5" w14:textId="77777777" w:rsidR="006A4D07" w:rsidRPr="00B4770B" w:rsidRDefault="006A4D07" w:rsidP="00904C8E">
            <w:r w:rsidRPr="00B4770B">
              <w:t>1.1366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888DBA4" w14:textId="77777777" w:rsidR="006A4D07" w:rsidRPr="00B4770B" w:rsidRDefault="006A4D07" w:rsidP="00904C8E">
            <w:r w:rsidRPr="00B4770B">
              <w:t>4.9032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5EE4BE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7A0F69" w14:textId="77777777" w:rsidR="006A4D07" w:rsidRPr="00B4770B" w:rsidRDefault="006A4D07" w:rsidP="00904C8E">
            <w:r w:rsidRPr="00B4770B">
              <w:t>3.3043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9AE0670" w14:textId="77777777" w:rsidR="006A4D07" w:rsidRPr="00B4770B" w:rsidRDefault="006A4D07" w:rsidP="00904C8E">
            <w:r w:rsidRPr="00B4770B">
              <w:t>0.0179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39C19E" w14:textId="77777777" w:rsidR="006A4D07" w:rsidRPr="00B4770B" w:rsidRDefault="006A4D07" w:rsidP="00904C8E">
            <w:r w:rsidRPr="00B4770B">
              <w:t>0.0179</w:t>
            </w:r>
          </w:p>
        </w:tc>
      </w:tr>
    </w:tbl>
    <w:p w14:paraId="1529A1A2" w14:textId="77777777" w:rsidR="006A4D07" w:rsidRDefault="006A4D07" w:rsidP="006A4D07"/>
    <w:p w14:paraId="792A6E08" w14:textId="77777777" w:rsidR="006A4D07" w:rsidRDefault="006A4D07" w:rsidP="006A4D07">
      <w:r>
        <w:t>Table 5. CAS-3 30 kDa main effects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B4770B" w14:paraId="431D540C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BCC3339" w14:textId="77777777" w:rsidR="006A4D07" w:rsidRPr="00B4770B" w:rsidRDefault="006A4D07" w:rsidP="00904C8E">
            <w:r w:rsidRPr="00B4770B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3D5F78A" w14:textId="77777777" w:rsidR="006A4D07" w:rsidRPr="00B4770B" w:rsidRDefault="006A4D07" w:rsidP="00904C8E">
            <w:r w:rsidRPr="00B4770B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28616EB" w14:textId="77777777" w:rsidR="006A4D07" w:rsidRPr="00B4770B" w:rsidRDefault="006A4D07" w:rsidP="00904C8E">
            <w:r w:rsidRPr="00B4770B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D29E82C" w14:textId="77777777" w:rsidR="006A4D07" w:rsidRPr="00B4770B" w:rsidRDefault="006A4D07" w:rsidP="00904C8E">
            <w:r w:rsidRPr="00B4770B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BBCBFAC" w14:textId="77777777" w:rsidR="006A4D07" w:rsidRPr="00B4770B" w:rsidRDefault="006A4D07" w:rsidP="00904C8E">
            <w:r w:rsidRPr="00B4770B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311DB3C" w14:textId="77777777" w:rsidR="006A4D07" w:rsidRPr="00B4770B" w:rsidRDefault="006A4D07" w:rsidP="00904C8E">
            <w:r w:rsidRPr="00B4770B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F147E04" w14:textId="77777777" w:rsidR="006A4D07" w:rsidRPr="00B4770B" w:rsidRDefault="006A4D07" w:rsidP="00904C8E">
            <w:r w:rsidRPr="00B4770B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033248A" w14:textId="77777777" w:rsidR="006A4D07" w:rsidRPr="00B4770B" w:rsidRDefault="006A4D07" w:rsidP="00904C8E">
            <w:proofErr w:type="gramStart"/>
            <w:r w:rsidRPr="00B4770B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50D87BF" w14:textId="77777777" w:rsidR="006A4D07" w:rsidRPr="00B4770B" w:rsidRDefault="006A4D07" w:rsidP="00904C8E">
            <w:r w:rsidRPr="00B4770B">
              <w:t>p.value</w:t>
            </w:r>
          </w:p>
        </w:tc>
      </w:tr>
      <w:tr w:rsidR="006A4D07" w:rsidRPr="00B4770B" w14:paraId="5F980FF9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2E29E6" w14:textId="77777777" w:rsidR="006A4D07" w:rsidRPr="00B4770B" w:rsidRDefault="006A4D07" w:rsidP="00904C8E">
            <w:r w:rsidRPr="00B4770B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0A38B8" w14:textId="77777777" w:rsidR="006A4D07" w:rsidRPr="00B4770B" w:rsidRDefault="006A4D07" w:rsidP="00904C8E">
            <w:r w:rsidRPr="00B4770B">
              <w:t>1.48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2EAE5B" w14:textId="77777777" w:rsidR="006A4D07" w:rsidRPr="00B4770B" w:rsidRDefault="006A4D07" w:rsidP="00904C8E">
            <w:r w:rsidRPr="00B4770B">
              <w:t>0.282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9E3A5C9" w14:textId="77777777" w:rsidR="006A4D07" w:rsidRPr="00B4770B" w:rsidRDefault="006A4D07" w:rsidP="00904C8E">
            <w:r w:rsidRPr="00B4770B">
              <w:t>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D5BE9DB" w14:textId="77777777" w:rsidR="006A4D07" w:rsidRPr="00B4770B" w:rsidRDefault="006A4D07" w:rsidP="00904C8E">
            <w:r w:rsidRPr="00B4770B">
              <w:t>0.994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A276E97" w14:textId="77777777" w:rsidR="006A4D07" w:rsidRPr="00B4770B" w:rsidRDefault="006A4D07" w:rsidP="00904C8E">
            <w:r w:rsidRPr="00B4770B">
              <w:t>2.205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CA96C2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8066CB6" w14:textId="77777777" w:rsidR="006A4D07" w:rsidRPr="00B4770B" w:rsidRDefault="006A4D07" w:rsidP="00904C8E">
            <w:r w:rsidRPr="00B4770B">
              <w:t>2.05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98572F6" w14:textId="77777777" w:rsidR="006A4D07" w:rsidRPr="00B4770B" w:rsidRDefault="006A4D07" w:rsidP="00904C8E">
            <w:r w:rsidRPr="00B4770B">
              <w:t>0.0529</w:t>
            </w:r>
          </w:p>
        </w:tc>
      </w:tr>
      <w:tr w:rsidR="006A4D07" w:rsidRPr="00B4770B" w14:paraId="1A740461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7A99DAB" w14:textId="77777777" w:rsidR="006A4D07" w:rsidRPr="00B4770B" w:rsidRDefault="006A4D07" w:rsidP="00904C8E">
            <w:r w:rsidRPr="00B4770B">
              <w:lastRenderedPageBreak/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129DA2" w14:textId="77777777" w:rsidR="006A4D07" w:rsidRPr="00B4770B" w:rsidRDefault="006A4D07" w:rsidP="00904C8E">
            <w:r w:rsidRPr="00B4770B">
              <w:t>1.064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2363AFF" w14:textId="77777777" w:rsidR="006A4D07" w:rsidRPr="00B4770B" w:rsidRDefault="006A4D07" w:rsidP="00904C8E">
            <w:r w:rsidRPr="00B4770B">
              <w:t>0.203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823F40" w14:textId="77777777" w:rsidR="006A4D07" w:rsidRPr="00B4770B" w:rsidRDefault="006A4D07" w:rsidP="00904C8E">
            <w:r w:rsidRPr="00B4770B">
              <w:t>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C14269" w14:textId="77777777" w:rsidR="006A4D07" w:rsidRPr="00B4770B" w:rsidRDefault="006A4D07" w:rsidP="00904C8E">
            <w:r w:rsidRPr="00B4770B">
              <w:t>0.714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11D668C" w14:textId="77777777" w:rsidR="006A4D07" w:rsidRPr="00B4770B" w:rsidRDefault="006A4D07" w:rsidP="00904C8E">
            <w:r w:rsidRPr="00B4770B">
              <w:t>1.58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FF3EFBC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C40E833" w14:textId="77777777" w:rsidR="006A4D07" w:rsidRPr="00B4770B" w:rsidRDefault="006A4D07" w:rsidP="00904C8E">
            <w:r w:rsidRPr="00B4770B">
              <w:t>0.32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118AB65" w14:textId="77777777" w:rsidR="006A4D07" w:rsidRPr="00B4770B" w:rsidRDefault="006A4D07" w:rsidP="00904C8E">
            <w:r w:rsidRPr="00B4770B">
              <w:t>0.7472</w:t>
            </w:r>
          </w:p>
        </w:tc>
      </w:tr>
    </w:tbl>
    <w:p w14:paraId="6FD8CA0A" w14:textId="77777777" w:rsidR="006A4D07" w:rsidRDefault="006A4D07" w:rsidP="006A4D07"/>
    <w:p w14:paraId="6ACBC270" w14:textId="77777777" w:rsidR="006A4D07" w:rsidRDefault="006A4D07" w:rsidP="006A4D07">
      <w:r>
        <w:t>Table 6. CAS-3 30 kDa interaction model</w:t>
      </w:r>
      <w:r>
        <w:br/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B4770B" w14:paraId="7A6988BD" w14:textId="77777777" w:rsidTr="00904C8E">
        <w:trPr>
          <w:trHeight w:val="928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5EF369A" w14:textId="77777777" w:rsidR="006A4D07" w:rsidRPr="00B4770B" w:rsidRDefault="006A4D07" w:rsidP="00904C8E">
            <w:r w:rsidRPr="00B4770B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50E8BC8" w14:textId="77777777" w:rsidR="006A4D07" w:rsidRPr="00B4770B" w:rsidRDefault="006A4D07" w:rsidP="00904C8E">
            <w:r w:rsidRPr="00B4770B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A156FB0" w14:textId="77777777" w:rsidR="006A4D07" w:rsidRPr="00B4770B" w:rsidRDefault="006A4D07" w:rsidP="00904C8E">
            <w:r w:rsidRPr="00B4770B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36AB2B1" w14:textId="77777777" w:rsidR="006A4D07" w:rsidRPr="00B4770B" w:rsidRDefault="006A4D07" w:rsidP="00904C8E">
            <w:r w:rsidRPr="00B4770B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F55FE9A" w14:textId="77777777" w:rsidR="006A4D07" w:rsidRPr="00B4770B" w:rsidRDefault="006A4D07" w:rsidP="00904C8E">
            <w:r w:rsidRPr="00B4770B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1152CAB" w14:textId="77777777" w:rsidR="006A4D07" w:rsidRPr="00B4770B" w:rsidRDefault="006A4D07" w:rsidP="00904C8E">
            <w:r w:rsidRPr="00B4770B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45F63FB" w14:textId="77777777" w:rsidR="006A4D07" w:rsidRPr="00B4770B" w:rsidRDefault="006A4D07" w:rsidP="00904C8E">
            <w:r w:rsidRPr="00B4770B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A8B4F14" w14:textId="77777777" w:rsidR="006A4D07" w:rsidRPr="00B4770B" w:rsidRDefault="006A4D07" w:rsidP="00904C8E">
            <w:proofErr w:type="gramStart"/>
            <w:r w:rsidRPr="00B4770B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D658343" w14:textId="77777777" w:rsidR="006A4D07" w:rsidRPr="00B4770B" w:rsidRDefault="006A4D07" w:rsidP="00904C8E">
            <w:r w:rsidRPr="00B4770B">
              <w:t>p.value</w:t>
            </w:r>
          </w:p>
        </w:tc>
      </w:tr>
      <w:tr w:rsidR="006A4D07" w:rsidRPr="00B4770B" w14:paraId="06CE4E9E" w14:textId="77777777" w:rsidTr="00904C8E">
        <w:trPr>
          <w:trHeight w:val="81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DAFADFA" w14:textId="77777777" w:rsidR="006A4D07" w:rsidRPr="00B4770B" w:rsidRDefault="006A4D07" w:rsidP="00904C8E">
            <w:r w:rsidRPr="00B4770B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7B21847" w14:textId="77777777" w:rsidR="006A4D07" w:rsidRPr="00B4770B" w:rsidRDefault="006A4D07" w:rsidP="00904C8E">
            <w:r w:rsidRPr="00B4770B">
              <w:t>1.06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5A2812" w14:textId="77777777" w:rsidR="006A4D07" w:rsidRPr="00B4770B" w:rsidRDefault="006A4D07" w:rsidP="00904C8E">
            <w:r w:rsidRPr="00B4770B">
              <w:t>0.282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BC010EE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5664DC" w14:textId="77777777" w:rsidR="006A4D07" w:rsidRPr="00B4770B" w:rsidRDefault="006A4D07" w:rsidP="00904C8E">
            <w:r w:rsidRPr="00B4770B">
              <w:t>0.50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682311" w14:textId="77777777" w:rsidR="006A4D07" w:rsidRPr="00B4770B" w:rsidRDefault="006A4D07" w:rsidP="00904C8E">
            <w:r w:rsidRPr="00B4770B">
              <w:t>2.244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16002B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1145EB" w14:textId="77777777" w:rsidR="006A4D07" w:rsidRPr="00B4770B" w:rsidRDefault="006A4D07" w:rsidP="00904C8E">
            <w:r w:rsidRPr="00B4770B">
              <w:t>0.24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B4091C" w14:textId="77777777" w:rsidR="006A4D07" w:rsidRPr="00B4770B" w:rsidRDefault="006A4D07" w:rsidP="00904C8E">
            <w:r w:rsidRPr="00B4770B">
              <w:t>0.9944</w:t>
            </w:r>
          </w:p>
        </w:tc>
      </w:tr>
      <w:tr w:rsidR="006A4D07" w:rsidRPr="00B4770B" w14:paraId="59D18E12" w14:textId="77777777" w:rsidTr="00904C8E">
        <w:trPr>
          <w:trHeight w:val="81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3AAB5E7" w14:textId="77777777" w:rsidR="006A4D07" w:rsidRPr="00B4770B" w:rsidRDefault="006A4D07" w:rsidP="00904C8E">
            <w:r w:rsidRPr="00B4770B"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71122BB" w14:textId="77777777" w:rsidR="006A4D07" w:rsidRPr="00B4770B" w:rsidRDefault="006A4D07" w:rsidP="00904C8E">
            <w:r w:rsidRPr="00B4770B">
              <w:t>0.767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76E222C" w14:textId="77777777" w:rsidR="006A4D07" w:rsidRPr="00B4770B" w:rsidRDefault="006A4D07" w:rsidP="00904C8E">
            <w:r w:rsidRPr="00B4770B">
              <w:t>0.202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21BB57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1CCBC6" w14:textId="77777777" w:rsidR="006A4D07" w:rsidRPr="00B4770B" w:rsidRDefault="006A4D07" w:rsidP="00904C8E">
            <w:r w:rsidRPr="00B4770B">
              <w:t>0.365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FC25C99" w14:textId="77777777" w:rsidR="006A4D07" w:rsidRPr="00B4770B" w:rsidRDefault="006A4D07" w:rsidP="00904C8E">
            <w:r w:rsidRPr="00B4770B">
              <w:t>1.61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672230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9765A7" w14:textId="77777777" w:rsidR="006A4D07" w:rsidRPr="00B4770B" w:rsidRDefault="006A4D07" w:rsidP="00904C8E">
            <w:r w:rsidRPr="00B4770B">
              <w:t>-1.00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2385D1" w14:textId="77777777" w:rsidR="006A4D07" w:rsidRPr="00B4770B" w:rsidRDefault="006A4D07" w:rsidP="00904C8E">
            <w:r w:rsidRPr="00B4770B">
              <w:t>0.7502</w:t>
            </w:r>
          </w:p>
        </w:tc>
      </w:tr>
      <w:tr w:rsidR="006A4D07" w:rsidRPr="00B4770B" w14:paraId="17C793CE" w14:textId="77777777" w:rsidTr="00904C8E">
        <w:trPr>
          <w:trHeight w:val="81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443F00" w14:textId="77777777" w:rsidR="006A4D07" w:rsidRPr="00B4770B" w:rsidRDefault="006A4D07" w:rsidP="00904C8E">
            <w:r w:rsidRPr="00B4770B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31C381" w14:textId="77777777" w:rsidR="006A4D07" w:rsidRPr="00B4770B" w:rsidRDefault="006A4D07" w:rsidP="00904C8E">
            <w:r w:rsidRPr="00B4770B">
              <w:t>1.530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262A45" w14:textId="77777777" w:rsidR="006A4D07" w:rsidRPr="00B4770B" w:rsidRDefault="006A4D07" w:rsidP="00904C8E">
            <w:r w:rsidRPr="00B4770B">
              <w:t>0.404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3305D08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6DA5B7" w14:textId="77777777" w:rsidR="006A4D07" w:rsidRPr="00B4770B" w:rsidRDefault="006A4D07" w:rsidP="00904C8E">
            <w:r w:rsidRPr="00B4770B">
              <w:t>0.72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7B44F5" w14:textId="77777777" w:rsidR="006A4D07" w:rsidRPr="00B4770B" w:rsidRDefault="006A4D07" w:rsidP="00904C8E">
            <w:r w:rsidRPr="00B4770B">
              <w:t>3.216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2113EEC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AA7CE5B" w14:textId="77777777" w:rsidR="006A4D07" w:rsidRPr="00B4770B" w:rsidRDefault="006A4D07" w:rsidP="00904C8E">
            <w:r w:rsidRPr="00B4770B">
              <w:t>1.610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2A4651B" w14:textId="77777777" w:rsidR="006A4D07" w:rsidRPr="00B4770B" w:rsidRDefault="006A4D07" w:rsidP="00904C8E">
            <w:r w:rsidRPr="00B4770B">
              <w:t>0.3967</w:t>
            </w:r>
          </w:p>
        </w:tc>
      </w:tr>
      <w:tr w:rsidR="006A4D07" w:rsidRPr="00B4770B" w14:paraId="38FD4479" w14:textId="77777777" w:rsidTr="00904C8E">
        <w:trPr>
          <w:trHeight w:val="81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E7DF4E4" w14:textId="77777777" w:rsidR="006A4D07" w:rsidRPr="00B4770B" w:rsidRDefault="006A4D07" w:rsidP="00904C8E">
            <w:r w:rsidRPr="00B4770B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28AB5E" w14:textId="77777777" w:rsidR="006A4D07" w:rsidRPr="00B4770B" w:rsidRDefault="006A4D07" w:rsidP="00904C8E">
            <w:r w:rsidRPr="00B4770B">
              <w:t>0.718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042F523" w14:textId="77777777" w:rsidR="006A4D07" w:rsidRPr="00B4770B" w:rsidRDefault="006A4D07" w:rsidP="00904C8E">
            <w:r w:rsidRPr="00B4770B">
              <w:t>0.18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3C31E34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F6A663D" w14:textId="77777777" w:rsidR="006A4D07" w:rsidRPr="00B4770B" w:rsidRDefault="006A4D07" w:rsidP="00904C8E">
            <w:r w:rsidRPr="00B4770B">
              <w:t>0.353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FE11896" w14:textId="77777777" w:rsidR="006A4D07" w:rsidRPr="00B4770B" w:rsidRDefault="006A4D07" w:rsidP="00904C8E">
            <w:r w:rsidRPr="00B4770B">
              <w:t>1.459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7917F2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9876A8" w14:textId="77777777" w:rsidR="006A4D07" w:rsidRPr="00B4770B" w:rsidRDefault="006A4D07" w:rsidP="00904C8E">
            <w:r w:rsidRPr="00B4770B">
              <w:t>-1.311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50CD968" w14:textId="77777777" w:rsidR="006A4D07" w:rsidRPr="00B4770B" w:rsidRDefault="006A4D07" w:rsidP="00904C8E">
            <w:r w:rsidRPr="00B4770B">
              <w:t>0.5670</w:t>
            </w:r>
          </w:p>
        </w:tc>
      </w:tr>
      <w:tr w:rsidR="006A4D07" w:rsidRPr="00B4770B" w14:paraId="02C6A7BB" w14:textId="77777777" w:rsidTr="00904C8E">
        <w:trPr>
          <w:trHeight w:val="81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73899B1" w14:textId="77777777" w:rsidR="006A4D07" w:rsidRPr="00B4770B" w:rsidRDefault="006A4D07" w:rsidP="00904C8E">
            <w:r w:rsidRPr="00B4770B"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6CFCF0" w14:textId="77777777" w:rsidR="006A4D07" w:rsidRPr="00B4770B" w:rsidRDefault="006A4D07" w:rsidP="00904C8E">
            <w:r w:rsidRPr="00B4770B">
              <w:t>1.432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D302A4D" w14:textId="77777777" w:rsidR="006A4D07" w:rsidRPr="00B4770B" w:rsidRDefault="006A4D07" w:rsidP="00904C8E">
            <w:r w:rsidRPr="00B4770B">
              <w:t>0.360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BD39EC5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7EC5DC" w14:textId="77777777" w:rsidR="006A4D07" w:rsidRPr="00B4770B" w:rsidRDefault="006A4D07" w:rsidP="00904C8E">
            <w:r w:rsidRPr="00B4770B">
              <w:t>0.70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A7937AD" w14:textId="77777777" w:rsidR="006A4D07" w:rsidRPr="00B4770B" w:rsidRDefault="006A4D07" w:rsidP="00904C8E">
            <w:r w:rsidRPr="00B4770B">
              <w:t>2.909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59CEE0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B6237D9" w14:textId="77777777" w:rsidR="006A4D07" w:rsidRPr="00B4770B" w:rsidRDefault="006A4D07" w:rsidP="00904C8E">
            <w:r w:rsidRPr="00B4770B">
              <w:t>1.42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2055CD1" w14:textId="77777777" w:rsidR="006A4D07" w:rsidRPr="00B4770B" w:rsidRDefault="006A4D07" w:rsidP="00904C8E">
            <w:r w:rsidRPr="00B4770B">
              <w:t>0.4982</w:t>
            </w:r>
          </w:p>
        </w:tc>
      </w:tr>
      <w:tr w:rsidR="006A4D07" w:rsidRPr="00B4770B" w14:paraId="5C0C03ED" w14:textId="77777777" w:rsidTr="00904C8E">
        <w:trPr>
          <w:trHeight w:val="81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A1D5055" w14:textId="77777777" w:rsidR="006A4D07" w:rsidRPr="00B4770B" w:rsidRDefault="006A4D07" w:rsidP="00904C8E">
            <w:r w:rsidRPr="00B4770B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9F847A" w14:textId="77777777" w:rsidR="006A4D07" w:rsidRPr="00B4770B" w:rsidRDefault="006A4D07" w:rsidP="00904C8E">
            <w:r w:rsidRPr="00B4770B">
              <w:t>1.993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FAA24A0" w14:textId="77777777" w:rsidR="006A4D07" w:rsidRPr="00B4770B" w:rsidRDefault="006A4D07" w:rsidP="00904C8E">
            <w:r w:rsidRPr="00B4770B">
              <w:t>0.50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D4BBB9C" w14:textId="77777777" w:rsidR="006A4D07" w:rsidRPr="00B4770B" w:rsidRDefault="006A4D07" w:rsidP="00904C8E">
            <w:r w:rsidRPr="00B4770B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690CF7" w14:textId="77777777" w:rsidR="006A4D07" w:rsidRPr="00B4770B" w:rsidRDefault="006A4D07" w:rsidP="00904C8E">
            <w:r w:rsidRPr="00B4770B">
              <w:t>0.98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2232989" w14:textId="77777777" w:rsidR="006A4D07" w:rsidRPr="00B4770B" w:rsidRDefault="006A4D07" w:rsidP="00904C8E">
            <w:r w:rsidRPr="00B4770B">
              <w:t>4.048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9FD4364" w14:textId="77777777" w:rsidR="006A4D07" w:rsidRPr="00B4770B" w:rsidRDefault="006A4D07" w:rsidP="00904C8E">
            <w:r w:rsidRPr="00B4770B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0F05E7" w14:textId="77777777" w:rsidR="006A4D07" w:rsidRPr="00B4770B" w:rsidRDefault="006A4D07" w:rsidP="00904C8E">
            <w:r w:rsidRPr="00B4770B">
              <w:t>2.739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F62600F" w14:textId="77777777" w:rsidR="006A4D07" w:rsidRPr="00B4770B" w:rsidRDefault="006A4D07" w:rsidP="00904C8E">
            <w:r w:rsidRPr="00B4770B">
              <w:t>0.0578</w:t>
            </w:r>
          </w:p>
        </w:tc>
      </w:tr>
    </w:tbl>
    <w:p w14:paraId="53FF8B31" w14:textId="77777777" w:rsidR="006A4D07" w:rsidRDefault="006A4D07" w:rsidP="006A4D07"/>
    <w:p w14:paraId="0D8BA674" w14:textId="77777777" w:rsidR="006A4D07" w:rsidRDefault="006A4D07" w:rsidP="006A4D07">
      <w:r>
        <w:t>Table 7. CAS-3 17/30 kDa main effects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8E6D7C" w14:paraId="20555D8C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17D66D7" w14:textId="77777777" w:rsidR="006A4D07" w:rsidRPr="008E6D7C" w:rsidRDefault="006A4D07" w:rsidP="00904C8E">
            <w:r w:rsidRPr="008E6D7C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2DF1083" w14:textId="77777777" w:rsidR="006A4D07" w:rsidRPr="008E6D7C" w:rsidRDefault="006A4D07" w:rsidP="00904C8E">
            <w:r w:rsidRPr="008E6D7C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289333A" w14:textId="77777777" w:rsidR="006A4D07" w:rsidRPr="008E6D7C" w:rsidRDefault="006A4D07" w:rsidP="00904C8E">
            <w:r w:rsidRPr="008E6D7C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47F1669" w14:textId="77777777" w:rsidR="006A4D07" w:rsidRPr="008E6D7C" w:rsidRDefault="006A4D07" w:rsidP="00904C8E">
            <w:r w:rsidRPr="008E6D7C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A8B788F" w14:textId="77777777" w:rsidR="006A4D07" w:rsidRPr="008E6D7C" w:rsidRDefault="006A4D07" w:rsidP="00904C8E">
            <w:r w:rsidRPr="008E6D7C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39CEB8E" w14:textId="77777777" w:rsidR="006A4D07" w:rsidRPr="008E6D7C" w:rsidRDefault="006A4D07" w:rsidP="00904C8E">
            <w:r w:rsidRPr="008E6D7C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60565C1" w14:textId="77777777" w:rsidR="006A4D07" w:rsidRPr="008E6D7C" w:rsidRDefault="006A4D07" w:rsidP="00904C8E">
            <w:r w:rsidRPr="008E6D7C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81D5550" w14:textId="77777777" w:rsidR="006A4D07" w:rsidRPr="008E6D7C" w:rsidRDefault="006A4D07" w:rsidP="00904C8E">
            <w:proofErr w:type="gramStart"/>
            <w:r w:rsidRPr="008E6D7C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85E9A61" w14:textId="77777777" w:rsidR="006A4D07" w:rsidRPr="008E6D7C" w:rsidRDefault="006A4D07" w:rsidP="00904C8E">
            <w:r w:rsidRPr="008E6D7C">
              <w:t>p.value</w:t>
            </w:r>
          </w:p>
        </w:tc>
      </w:tr>
      <w:tr w:rsidR="006A4D07" w:rsidRPr="008E6D7C" w14:paraId="3CEF75BC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5F28354" w14:textId="77777777" w:rsidR="006A4D07" w:rsidRPr="008E6D7C" w:rsidRDefault="006A4D07" w:rsidP="00904C8E">
            <w:r w:rsidRPr="008E6D7C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3A4DB39" w14:textId="77777777" w:rsidR="006A4D07" w:rsidRPr="008E6D7C" w:rsidRDefault="006A4D07" w:rsidP="00904C8E">
            <w:r w:rsidRPr="008E6D7C">
              <w:t>1.106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7AEBE8" w14:textId="77777777" w:rsidR="006A4D07" w:rsidRPr="008E6D7C" w:rsidRDefault="006A4D07" w:rsidP="00904C8E">
            <w:r w:rsidRPr="008E6D7C">
              <w:t>0.239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B8E0B9" w14:textId="77777777" w:rsidR="006A4D07" w:rsidRPr="008E6D7C" w:rsidRDefault="006A4D07" w:rsidP="00904C8E">
            <w:r w:rsidRPr="008E6D7C">
              <w:t>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91F0F2" w14:textId="77777777" w:rsidR="006A4D07" w:rsidRPr="008E6D7C" w:rsidRDefault="006A4D07" w:rsidP="00904C8E">
            <w:r w:rsidRPr="008E6D7C">
              <w:t>0.704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D568A8" w14:textId="77777777" w:rsidR="006A4D07" w:rsidRPr="008E6D7C" w:rsidRDefault="006A4D07" w:rsidP="00904C8E">
            <w:r w:rsidRPr="008E6D7C">
              <w:t>1.738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61CA85C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739529" w14:textId="77777777" w:rsidR="006A4D07" w:rsidRPr="008E6D7C" w:rsidRDefault="006A4D07" w:rsidP="00904C8E">
            <w:r w:rsidRPr="008E6D7C">
              <w:t>0.466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12E0129" w14:textId="77777777" w:rsidR="006A4D07" w:rsidRPr="008E6D7C" w:rsidRDefault="006A4D07" w:rsidP="00904C8E">
            <w:r w:rsidRPr="008E6D7C">
              <w:t>0.646</w:t>
            </w:r>
          </w:p>
        </w:tc>
      </w:tr>
      <w:tr w:rsidR="006A4D07" w:rsidRPr="008E6D7C" w14:paraId="50980736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9848018" w14:textId="77777777" w:rsidR="006A4D07" w:rsidRPr="008E6D7C" w:rsidRDefault="006A4D07" w:rsidP="00904C8E">
            <w:r w:rsidRPr="008E6D7C"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B32E78A" w14:textId="77777777" w:rsidR="006A4D07" w:rsidRPr="008E6D7C" w:rsidRDefault="006A4D07" w:rsidP="00904C8E">
            <w:r w:rsidRPr="008E6D7C">
              <w:t>0.284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AE99CA1" w14:textId="77777777" w:rsidR="006A4D07" w:rsidRPr="008E6D7C" w:rsidRDefault="006A4D07" w:rsidP="00904C8E">
            <w:r w:rsidRPr="008E6D7C">
              <w:t>0.061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2AC44D" w14:textId="77777777" w:rsidR="006A4D07" w:rsidRPr="008E6D7C" w:rsidRDefault="006A4D07" w:rsidP="00904C8E">
            <w:r w:rsidRPr="008E6D7C">
              <w:t>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6B98288" w14:textId="77777777" w:rsidR="006A4D07" w:rsidRPr="008E6D7C" w:rsidRDefault="006A4D07" w:rsidP="00904C8E">
            <w:r w:rsidRPr="008E6D7C">
              <w:t>0.180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D17CF6" w14:textId="77777777" w:rsidR="006A4D07" w:rsidRPr="008E6D7C" w:rsidRDefault="006A4D07" w:rsidP="00904C8E">
            <w:r w:rsidRPr="008E6D7C">
              <w:t>0.446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B3D63C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E2EB913" w14:textId="77777777" w:rsidR="006A4D07" w:rsidRPr="008E6D7C" w:rsidRDefault="006A4D07" w:rsidP="00904C8E">
            <w:r w:rsidRPr="008E6D7C">
              <w:t>-5.808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17F02B8" w14:textId="77777777" w:rsidR="006A4D07" w:rsidRPr="008E6D7C" w:rsidRDefault="006A4D07" w:rsidP="00904C8E">
            <w:r w:rsidRPr="008E6D7C">
              <w:t>0.000</w:t>
            </w:r>
          </w:p>
        </w:tc>
      </w:tr>
    </w:tbl>
    <w:p w14:paraId="73598F8F" w14:textId="77777777" w:rsidR="006A4D07" w:rsidRDefault="006A4D07" w:rsidP="006A4D07"/>
    <w:p w14:paraId="4DE56532" w14:textId="77777777" w:rsidR="006A4D07" w:rsidRDefault="006A4D07" w:rsidP="006A4D07">
      <w:r>
        <w:t>Table 8. CAS-3 17/30 kDa interaction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8E6D7C" w14:paraId="720F2587" w14:textId="77777777" w:rsidTr="00904C8E">
        <w:trPr>
          <w:trHeight w:val="94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4681FEE" w14:textId="77777777" w:rsidR="006A4D07" w:rsidRPr="008E6D7C" w:rsidRDefault="006A4D07" w:rsidP="00904C8E">
            <w:r w:rsidRPr="008E6D7C">
              <w:lastRenderedPageBreak/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99DD576" w14:textId="77777777" w:rsidR="006A4D07" w:rsidRPr="008E6D7C" w:rsidRDefault="006A4D07" w:rsidP="00904C8E">
            <w:r w:rsidRPr="008E6D7C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712EE34" w14:textId="77777777" w:rsidR="006A4D07" w:rsidRPr="008E6D7C" w:rsidRDefault="006A4D07" w:rsidP="00904C8E">
            <w:r w:rsidRPr="008E6D7C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C490EAA" w14:textId="77777777" w:rsidR="006A4D07" w:rsidRPr="008E6D7C" w:rsidRDefault="006A4D07" w:rsidP="00904C8E">
            <w:r w:rsidRPr="008E6D7C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9C47E6E" w14:textId="77777777" w:rsidR="006A4D07" w:rsidRPr="008E6D7C" w:rsidRDefault="006A4D07" w:rsidP="00904C8E">
            <w:r w:rsidRPr="008E6D7C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233004C" w14:textId="77777777" w:rsidR="006A4D07" w:rsidRPr="008E6D7C" w:rsidRDefault="006A4D07" w:rsidP="00904C8E">
            <w:r w:rsidRPr="008E6D7C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99F689C" w14:textId="77777777" w:rsidR="006A4D07" w:rsidRPr="008E6D7C" w:rsidRDefault="006A4D07" w:rsidP="00904C8E">
            <w:r w:rsidRPr="008E6D7C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37CEC08" w14:textId="77777777" w:rsidR="006A4D07" w:rsidRPr="008E6D7C" w:rsidRDefault="006A4D07" w:rsidP="00904C8E">
            <w:proofErr w:type="gramStart"/>
            <w:r w:rsidRPr="008E6D7C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A77D40F" w14:textId="77777777" w:rsidR="006A4D07" w:rsidRPr="008E6D7C" w:rsidRDefault="006A4D07" w:rsidP="00904C8E">
            <w:r w:rsidRPr="008E6D7C">
              <w:t>p.value</w:t>
            </w:r>
          </w:p>
        </w:tc>
      </w:tr>
      <w:tr w:rsidR="006A4D07" w:rsidRPr="008E6D7C" w14:paraId="1FA3CADE" w14:textId="77777777" w:rsidTr="00904C8E">
        <w:trPr>
          <w:trHeight w:val="82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A1FA354" w14:textId="77777777" w:rsidR="006A4D07" w:rsidRPr="008E6D7C" w:rsidRDefault="006A4D07" w:rsidP="00904C8E">
            <w:r w:rsidRPr="008E6D7C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AC9ADF3" w14:textId="77777777" w:rsidR="006A4D07" w:rsidRPr="008E6D7C" w:rsidRDefault="006A4D07" w:rsidP="00904C8E">
            <w:r w:rsidRPr="008E6D7C">
              <w:t>1.02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6231459" w14:textId="77777777" w:rsidR="006A4D07" w:rsidRPr="008E6D7C" w:rsidRDefault="006A4D07" w:rsidP="00904C8E">
            <w:r w:rsidRPr="008E6D7C">
              <w:t>0.329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AD088B3" w14:textId="77777777" w:rsidR="006A4D07" w:rsidRPr="008E6D7C" w:rsidRDefault="006A4D07" w:rsidP="00904C8E">
            <w:r w:rsidRPr="008E6D7C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D192A38" w14:textId="77777777" w:rsidR="006A4D07" w:rsidRPr="008E6D7C" w:rsidRDefault="006A4D07" w:rsidP="00904C8E">
            <w:r w:rsidRPr="008E6D7C">
              <w:t>0.416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759577" w14:textId="77777777" w:rsidR="006A4D07" w:rsidRPr="008E6D7C" w:rsidRDefault="006A4D07" w:rsidP="00904C8E">
            <w:r w:rsidRPr="008E6D7C">
              <w:t>2.534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EF3B805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E75DBA" w14:textId="77777777" w:rsidR="006A4D07" w:rsidRPr="008E6D7C" w:rsidRDefault="006A4D07" w:rsidP="00904C8E">
            <w:r w:rsidRPr="008E6D7C">
              <w:t>0.08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5036E1A" w14:textId="77777777" w:rsidR="006A4D07" w:rsidRPr="008E6D7C" w:rsidRDefault="006A4D07" w:rsidP="00904C8E">
            <w:r w:rsidRPr="008E6D7C">
              <w:t>0.9998</w:t>
            </w:r>
          </w:p>
        </w:tc>
      </w:tr>
      <w:tr w:rsidR="006A4D07" w:rsidRPr="008E6D7C" w14:paraId="5275B664" w14:textId="77777777" w:rsidTr="00904C8E">
        <w:trPr>
          <w:trHeight w:val="82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9AA5E05" w14:textId="77777777" w:rsidR="006A4D07" w:rsidRPr="008E6D7C" w:rsidRDefault="006A4D07" w:rsidP="00904C8E">
            <w:r w:rsidRPr="008E6D7C"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E5C892" w14:textId="77777777" w:rsidR="006A4D07" w:rsidRPr="008E6D7C" w:rsidRDefault="006A4D07" w:rsidP="00904C8E">
            <w:r w:rsidRPr="008E6D7C">
              <w:t>0.26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4C7250" w14:textId="77777777" w:rsidR="006A4D07" w:rsidRPr="008E6D7C" w:rsidRDefault="006A4D07" w:rsidP="00904C8E">
            <w:r w:rsidRPr="008E6D7C">
              <w:t>0.084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CA48C4" w14:textId="77777777" w:rsidR="006A4D07" w:rsidRPr="008E6D7C" w:rsidRDefault="006A4D07" w:rsidP="00904C8E">
            <w:r w:rsidRPr="008E6D7C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B568203" w14:textId="77777777" w:rsidR="006A4D07" w:rsidRPr="008E6D7C" w:rsidRDefault="006A4D07" w:rsidP="00904C8E">
            <w:r w:rsidRPr="008E6D7C">
              <w:t>0.10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C67BD6" w14:textId="77777777" w:rsidR="006A4D07" w:rsidRPr="008E6D7C" w:rsidRDefault="006A4D07" w:rsidP="00904C8E">
            <w:r w:rsidRPr="008E6D7C">
              <w:t>0.650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989BD46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2EFBEC" w14:textId="77777777" w:rsidR="006A4D07" w:rsidRPr="008E6D7C" w:rsidRDefault="006A4D07" w:rsidP="00904C8E">
            <w:r w:rsidRPr="008E6D7C">
              <w:t>-4.149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983703D" w14:textId="77777777" w:rsidR="006A4D07" w:rsidRPr="008E6D7C" w:rsidRDefault="006A4D07" w:rsidP="00904C8E">
            <w:r w:rsidRPr="008E6D7C">
              <w:t>0.0028</w:t>
            </w:r>
          </w:p>
        </w:tc>
      </w:tr>
      <w:tr w:rsidR="006A4D07" w:rsidRPr="008E6D7C" w14:paraId="66CA4843" w14:textId="77777777" w:rsidTr="00904C8E">
        <w:trPr>
          <w:trHeight w:val="82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8E2F931" w14:textId="77777777" w:rsidR="006A4D07" w:rsidRPr="008E6D7C" w:rsidRDefault="006A4D07" w:rsidP="00904C8E">
            <w:r w:rsidRPr="008E6D7C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7E7EA2" w14:textId="77777777" w:rsidR="006A4D07" w:rsidRPr="008E6D7C" w:rsidRDefault="006A4D07" w:rsidP="00904C8E">
            <w:r w:rsidRPr="008E6D7C">
              <w:t>0.31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DCCB84F" w14:textId="77777777" w:rsidR="006A4D07" w:rsidRPr="008E6D7C" w:rsidRDefault="006A4D07" w:rsidP="00904C8E">
            <w:r w:rsidRPr="008E6D7C">
              <w:t>0.100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C79606" w14:textId="77777777" w:rsidR="006A4D07" w:rsidRPr="008E6D7C" w:rsidRDefault="006A4D07" w:rsidP="00904C8E">
            <w:r w:rsidRPr="008E6D7C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D35087" w14:textId="77777777" w:rsidR="006A4D07" w:rsidRPr="008E6D7C" w:rsidRDefault="006A4D07" w:rsidP="00904C8E">
            <w:r w:rsidRPr="008E6D7C">
              <w:t>0.126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C517B3" w14:textId="77777777" w:rsidR="006A4D07" w:rsidRPr="008E6D7C" w:rsidRDefault="006A4D07" w:rsidP="00904C8E">
            <w:r w:rsidRPr="008E6D7C">
              <w:t>0.770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2ADA89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80E8F91" w14:textId="77777777" w:rsidR="006A4D07" w:rsidRPr="008E6D7C" w:rsidRDefault="006A4D07" w:rsidP="00904C8E">
            <w:r w:rsidRPr="008E6D7C">
              <w:t>-3.623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A66055" w14:textId="77777777" w:rsidR="006A4D07" w:rsidRPr="008E6D7C" w:rsidRDefault="006A4D07" w:rsidP="00904C8E">
            <w:r w:rsidRPr="008E6D7C">
              <w:t>0.0090</w:t>
            </w:r>
          </w:p>
        </w:tc>
      </w:tr>
      <w:tr w:rsidR="006A4D07" w:rsidRPr="008E6D7C" w14:paraId="6EE7C569" w14:textId="77777777" w:rsidTr="00904C8E">
        <w:trPr>
          <w:trHeight w:val="82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94312B2" w14:textId="77777777" w:rsidR="006A4D07" w:rsidRPr="008E6D7C" w:rsidRDefault="006A4D07" w:rsidP="00904C8E">
            <w:r w:rsidRPr="008E6D7C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D313299" w14:textId="77777777" w:rsidR="006A4D07" w:rsidRPr="008E6D7C" w:rsidRDefault="006A4D07" w:rsidP="00904C8E">
            <w:r w:rsidRPr="008E6D7C">
              <w:t>0.25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6EDBD9" w14:textId="77777777" w:rsidR="006A4D07" w:rsidRPr="008E6D7C" w:rsidRDefault="006A4D07" w:rsidP="00904C8E">
            <w:r w:rsidRPr="008E6D7C">
              <w:t>0.078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EF4B327" w14:textId="77777777" w:rsidR="006A4D07" w:rsidRPr="008E6D7C" w:rsidRDefault="006A4D07" w:rsidP="00904C8E">
            <w:r w:rsidRPr="008E6D7C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89B62A" w14:textId="77777777" w:rsidR="006A4D07" w:rsidRPr="008E6D7C" w:rsidRDefault="006A4D07" w:rsidP="00904C8E">
            <w:r w:rsidRPr="008E6D7C">
              <w:t>0.108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A1E184F" w14:textId="77777777" w:rsidR="006A4D07" w:rsidRPr="008E6D7C" w:rsidRDefault="006A4D07" w:rsidP="00904C8E">
            <w:r w:rsidRPr="008E6D7C">
              <w:t>0.607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97919A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B980F0" w14:textId="77777777" w:rsidR="006A4D07" w:rsidRPr="008E6D7C" w:rsidRDefault="006A4D07" w:rsidP="00904C8E">
            <w:r w:rsidRPr="008E6D7C">
              <w:t>-4.438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B942F4F" w14:textId="77777777" w:rsidR="006A4D07" w:rsidRPr="008E6D7C" w:rsidRDefault="006A4D07" w:rsidP="00904C8E">
            <w:r w:rsidRPr="008E6D7C">
              <w:t>0.0015</w:t>
            </w:r>
          </w:p>
        </w:tc>
      </w:tr>
      <w:tr w:rsidR="006A4D07" w:rsidRPr="008E6D7C" w14:paraId="04A1F344" w14:textId="77777777" w:rsidTr="00904C8E">
        <w:trPr>
          <w:trHeight w:val="82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8D3392" w14:textId="77777777" w:rsidR="006A4D07" w:rsidRPr="008E6D7C" w:rsidRDefault="006A4D07" w:rsidP="00904C8E">
            <w:r w:rsidRPr="008E6D7C"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004D91" w14:textId="77777777" w:rsidR="006A4D07" w:rsidRPr="008E6D7C" w:rsidRDefault="006A4D07" w:rsidP="00904C8E">
            <w:r w:rsidRPr="008E6D7C">
              <w:t>0.304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AC923D" w14:textId="77777777" w:rsidR="006A4D07" w:rsidRPr="008E6D7C" w:rsidRDefault="006A4D07" w:rsidP="00904C8E">
            <w:r w:rsidRPr="008E6D7C">
              <w:t>0.09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72EA7B" w14:textId="77777777" w:rsidR="006A4D07" w:rsidRPr="008E6D7C" w:rsidRDefault="006A4D07" w:rsidP="00904C8E">
            <w:r w:rsidRPr="008E6D7C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9A2CA0" w14:textId="77777777" w:rsidR="006A4D07" w:rsidRPr="008E6D7C" w:rsidRDefault="006A4D07" w:rsidP="00904C8E">
            <w:r w:rsidRPr="008E6D7C">
              <w:t>0.128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9AEDBF3" w14:textId="77777777" w:rsidR="006A4D07" w:rsidRPr="008E6D7C" w:rsidRDefault="006A4D07" w:rsidP="00904C8E">
            <w:r w:rsidRPr="008E6D7C">
              <w:t>0.719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38F3B5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EA5F50" w14:textId="77777777" w:rsidR="006A4D07" w:rsidRPr="008E6D7C" w:rsidRDefault="006A4D07" w:rsidP="00904C8E">
            <w:r w:rsidRPr="008E6D7C">
              <w:t>-3.886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55763F2" w14:textId="77777777" w:rsidR="006A4D07" w:rsidRPr="008E6D7C" w:rsidRDefault="006A4D07" w:rsidP="00904C8E">
            <w:r w:rsidRPr="008E6D7C">
              <w:t>0.0050</w:t>
            </w:r>
          </w:p>
        </w:tc>
      </w:tr>
      <w:tr w:rsidR="006A4D07" w:rsidRPr="008E6D7C" w14:paraId="6209E103" w14:textId="77777777" w:rsidTr="00904C8E">
        <w:trPr>
          <w:trHeight w:val="82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FE1B98" w14:textId="77777777" w:rsidR="006A4D07" w:rsidRPr="008E6D7C" w:rsidRDefault="006A4D07" w:rsidP="00904C8E">
            <w:r w:rsidRPr="008E6D7C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6757048" w14:textId="77777777" w:rsidR="006A4D07" w:rsidRPr="008E6D7C" w:rsidRDefault="006A4D07" w:rsidP="00904C8E">
            <w:r w:rsidRPr="008E6D7C">
              <w:t>1.184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26160BB" w14:textId="77777777" w:rsidR="006A4D07" w:rsidRPr="008E6D7C" w:rsidRDefault="006A4D07" w:rsidP="00904C8E">
            <w:r w:rsidRPr="008E6D7C">
              <w:t>0.362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C8D953" w14:textId="77777777" w:rsidR="006A4D07" w:rsidRPr="008E6D7C" w:rsidRDefault="006A4D07" w:rsidP="00904C8E">
            <w:r w:rsidRPr="008E6D7C">
              <w:t>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461480" w14:textId="77777777" w:rsidR="006A4D07" w:rsidRPr="008E6D7C" w:rsidRDefault="006A4D07" w:rsidP="00904C8E">
            <w:r w:rsidRPr="008E6D7C">
              <w:t>0.500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B8D5A0C" w14:textId="77777777" w:rsidR="006A4D07" w:rsidRPr="008E6D7C" w:rsidRDefault="006A4D07" w:rsidP="00904C8E">
            <w:r w:rsidRPr="008E6D7C">
              <w:t>2.80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8C47F9C" w14:textId="77777777" w:rsidR="006A4D07" w:rsidRPr="008E6D7C" w:rsidRDefault="006A4D07" w:rsidP="00904C8E">
            <w:r w:rsidRPr="008E6D7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606A40" w14:textId="77777777" w:rsidR="006A4D07" w:rsidRPr="008E6D7C" w:rsidRDefault="006A4D07" w:rsidP="00904C8E">
            <w:r w:rsidRPr="008E6D7C">
              <w:t>0.55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ED8E659" w14:textId="77777777" w:rsidR="006A4D07" w:rsidRPr="008E6D7C" w:rsidRDefault="006A4D07" w:rsidP="00904C8E">
            <w:r w:rsidRPr="008E6D7C">
              <w:t>0.9450</w:t>
            </w:r>
          </w:p>
        </w:tc>
      </w:tr>
    </w:tbl>
    <w:p w14:paraId="300A1385" w14:textId="77777777" w:rsidR="006A4D07" w:rsidRDefault="006A4D07" w:rsidP="006A4D07"/>
    <w:p w14:paraId="0D9BB095" w14:textId="77777777" w:rsidR="006A4D07" w:rsidRDefault="006A4D07" w:rsidP="006A4D07">
      <w:r>
        <w:t>Table 9. VL/CD main effects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C27B37" w14:paraId="3B09F18C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8D200BF" w14:textId="77777777" w:rsidR="006A4D07" w:rsidRPr="00C27B37" w:rsidRDefault="006A4D07" w:rsidP="00904C8E">
            <w:r w:rsidRPr="00C27B37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B737735" w14:textId="77777777" w:rsidR="006A4D07" w:rsidRPr="00C27B37" w:rsidRDefault="006A4D07" w:rsidP="00904C8E">
            <w:r w:rsidRPr="00C27B37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7B0DB3C" w14:textId="77777777" w:rsidR="006A4D07" w:rsidRPr="00C27B37" w:rsidRDefault="006A4D07" w:rsidP="00904C8E">
            <w:r w:rsidRPr="00C27B37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6D7625E" w14:textId="77777777" w:rsidR="006A4D07" w:rsidRPr="00C27B37" w:rsidRDefault="006A4D07" w:rsidP="00904C8E">
            <w:r w:rsidRPr="00C27B37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FE57442" w14:textId="77777777" w:rsidR="006A4D07" w:rsidRPr="00C27B37" w:rsidRDefault="006A4D07" w:rsidP="00904C8E">
            <w:r w:rsidRPr="00C27B37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0A9E617" w14:textId="77777777" w:rsidR="006A4D07" w:rsidRPr="00C27B37" w:rsidRDefault="006A4D07" w:rsidP="00904C8E">
            <w:r w:rsidRPr="00C27B37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0ECB93B" w14:textId="77777777" w:rsidR="006A4D07" w:rsidRPr="00C27B37" w:rsidRDefault="006A4D07" w:rsidP="00904C8E">
            <w:r w:rsidRPr="00C27B37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48ABABD" w14:textId="77777777" w:rsidR="006A4D07" w:rsidRPr="00C27B37" w:rsidRDefault="006A4D07" w:rsidP="00904C8E">
            <w:proofErr w:type="gramStart"/>
            <w:r w:rsidRPr="00C27B37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92AD3BE" w14:textId="77777777" w:rsidR="006A4D07" w:rsidRPr="00C27B37" w:rsidRDefault="006A4D07" w:rsidP="00904C8E">
            <w:r w:rsidRPr="00C27B37">
              <w:t>p.value</w:t>
            </w:r>
          </w:p>
        </w:tc>
      </w:tr>
      <w:tr w:rsidR="006A4D07" w:rsidRPr="00C27B37" w14:paraId="5DF0B5F4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845351" w14:textId="77777777" w:rsidR="006A4D07" w:rsidRPr="00C27B37" w:rsidRDefault="006A4D07" w:rsidP="00904C8E">
            <w:r w:rsidRPr="00C27B37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A7CFA87" w14:textId="77777777" w:rsidR="006A4D07" w:rsidRPr="00C27B37" w:rsidRDefault="006A4D07" w:rsidP="00904C8E">
            <w:r w:rsidRPr="00C27B37">
              <w:t>2.826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7A3FE69" w14:textId="77777777" w:rsidR="006A4D07" w:rsidRPr="00C27B37" w:rsidRDefault="006A4D07" w:rsidP="00904C8E">
            <w:r w:rsidRPr="00C27B37">
              <w:t>0.856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963D53D" w14:textId="77777777" w:rsidR="006A4D07" w:rsidRPr="00C27B37" w:rsidRDefault="006A4D07" w:rsidP="00904C8E">
            <w:r w:rsidRPr="00C27B37">
              <w:t>11.01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5F86FDB" w14:textId="77777777" w:rsidR="006A4D07" w:rsidRPr="00C27B37" w:rsidRDefault="006A4D07" w:rsidP="00904C8E">
            <w:r w:rsidRPr="00C27B37">
              <w:t>1.450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E81794" w14:textId="77777777" w:rsidR="006A4D07" w:rsidRPr="00C27B37" w:rsidRDefault="006A4D07" w:rsidP="00904C8E">
            <w:r w:rsidRPr="00C27B37">
              <w:t>5.505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DD3547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151943A" w14:textId="77777777" w:rsidR="006A4D07" w:rsidRPr="00C27B37" w:rsidRDefault="006A4D07" w:rsidP="00904C8E">
            <w:r w:rsidRPr="00C27B37">
              <w:t>3.428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B027BA" w14:textId="77777777" w:rsidR="006A4D07" w:rsidRPr="00C27B37" w:rsidRDefault="006A4D07" w:rsidP="00904C8E">
            <w:r w:rsidRPr="00C27B37">
              <w:t>0.0056</w:t>
            </w:r>
          </w:p>
        </w:tc>
      </w:tr>
      <w:tr w:rsidR="006A4D07" w:rsidRPr="00C27B37" w14:paraId="01AA68D9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68131FF" w14:textId="77777777" w:rsidR="006A4D07" w:rsidRPr="00C27B37" w:rsidRDefault="006A4D07" w:rsidP="00904C8E">
            <w:r w:rsidRPr="00C27B37"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680B1B" w14:textId="77777777" w:rsidR="006A4D07" w:rsidRPr="00C27B37" w:rsidRDefault="006A4D07" w:rsidP="00904C8E">
            <w:r w:rsidRPr="00C27B37">
              <w:t>0.526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37EF43C" w14:textId="77777777" w:rsidR="006A4D07" w:rsidRPr="00C27B37" w:rsidRDefault="006A4D07" w:rsidP="00904C8E">
            <w:r w:rsidRPr="00C27B37">
              <w:t>0.15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86C6B15" w14:textId="77777777" w:rsidR="006A4D07" w:rsidRPr="00C27B37" w:rsidRDefault="006A4D07" w:rsidP="00904C8E">
            <w:r w:rsidRPr="00C27B37">
              <w:t>11.000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54AA78" w14:textId="77777777" w:rsidR="006A4D07" w:rsidRPr="00C27B37" w:rsidRDefault="006A4D07" w:rsidP="00904C8E">
            <w:r w:rsidRPr="00C27B37">
              <w:t>0.27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1C8D05" w14:textId="77777777" w:rsidR="006A4D07" w:rsidRPr="00C27B37" w:rsidRDefault="006A4D07" w:rsidP="00904C8E">
            <w:r w:rsidRPr="00C27B37">
              <w:t>1.01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35AC0F8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BA9E738" w14:textId="77777777" w:rsidR="006A4D07" w:rsidRPr="00C27B37" w:rsidRDefault="006A4D07" w:rsidP="00904C8E">
            <w:r w:rsidRPr="00C27B37">
              <w:t>-2.14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185CBC" w14:textId="77777777" w:rsidR="006A4D07" w:rsidRPr="00C27B37" w:rsidRDefault="006A4D07" w:rsidP="00904C8E">
            <w:r w:rsidRPr="00C27B37">
              <w:t>0.0554</w:t>
            </w:r>
          </w:p>
        </w:tc>
      </w:tr>
    </w:tbl>
    <w:p w14:paraId="01850A6D" w14:textId="77777777" w:rsidR="006A4D07" w:rsidRDefault="006A4D07" w:rsidP="006A4D07"/>
    <w:p w14:paraId="67EDB6EA" w14:textId="77777777" w:rsidR="006A4D07" w:rsidRDefault="006A4D07" w:rsidP="006A4D07">
      <w:r>
        <w:t>Table 10. VL/CD interaction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C27B37" w14:paraId="7973A3DD" w14:textId="77777777" w:rsidTr="00904C8E">
        <w:trPr>
          <w:trHeight w:val="90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58F0C24" w14:textId="77777777" w:rsidR="006A4D07" w:rsidRPr="00C27B37" w:rsidRDefault="006A4D07" w:rsidP="00904C8E">
            <w:r w:rsidRPr="00C27B37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BD17F57" w14:textId="77777777" w:rsidR="006A4D07" w:rsidRPr="00C27B37" w:rsidRDefault="006A4D07" w:rsidP="00904C8E">
            <w:r w:rsidRPr="00C27B37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F0F2AA3" w14:textId="77777777" w:rsidR="006A4D07" w:rsidRPr="00C27B37" w:rsidRDefault="006A4D07" w:rsidP="00904C8E">
            <w:r w:rsidRPr="00C27B37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3E376C5" w14:textId="77777777" w:rsidR="006A4D07" w:rsidRPr="00C27B37" w:rsidRDefault="006A4D07" w:rsidP="00904C8E">
            <w:r w:rsidRPr="00C27B37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8504F4F" w14:textId="77777777" w:rsidR="006A4D07" w:rsidRPr="00C27B37" w:rsidRDefault="006A4D07" w:rsidP="00904C8E">
            <w:r w:rsidRPr="00C27B37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BFF91B2" w14:textId="77777777" w:rsidR="006A4D07" w:rsidRPr="00C27B37" w:rsidRDefault="006A4D07" w:rsidP="00904C8E">
            <w:r w:rsidRPr="00C27B37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6852737" w14:textId="77777777" w:rsidR="006A4D07" w:rsidRPr="00C27B37" w:rsidRDefault="006A4D07" w:rsidP="00904C8E">
            <w:r w:rsidRPr="00C27B37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D3E42BE" w14:textId="77777777" w:rsidR="006A4D07" w:rsidRPr="00C27B37" w:rsidRDefault="006A4D07" w:rsidP="00904C8E">
            <w:proofErr w:type="gramStart"/>
            <w:r w:rsidRPr="00C27B37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8936417" w14:textId="77777777" w:rsidR="006A4D07" w:rsidRPr="00C27B37" w:rsidRDefault="006A4D07" w:rsidP="00904C8E">
            <w:r w:rsidRPr="00C27B37">
              <w:t>p.value</w:t>
            </w:r>
          </w:p>
        </w:tc>
      </w:tr>
      <w:tr w:rsidR="006A4D07" w:rsidRPr="00C27B37" w14:paraId="63006471" w14:textId="77777777" w:rsidTr="00904C8E">
        <w:trPr>
          <w:trHeight w:val="79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462497F" w14:textId="77777777" w:rsidR="006A4D07" w:rsidRPr="00C27B37" w:rsidRDefault="006A4D07" w:rsidP="00904C8E">
            <w:r w:rsidRPr="00C27B37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AA82DA" w14:textId="77777777" w:rsidR="006A4D07" w:rsidRPr="00C27B37" w:rsidRDefault="006A4D07" w:rsidP="00904C8E">
            <w:r w:rsidRPr="00C27B37">
              <w:t>4.827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D6AA663" w14:textId="77777777" w:rsidR="006A4D07" w:rsidRPr="00C27B37" w:rsidRDefault="006A4D07" w:rsidP="00904C8E">
            <w:r w:rsidRPr="00C27B37">
              <w:t>1.830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F7DD87D" w14:textId="77777777" w:rsidR="006A4D07" w:rsidRPr="00C27B37" w:rsidRDefault="006A4D07" w:rsidP="00904C8E">
            <w:r w:rsidRPr="00C27B37">
              <w:t>9.75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E719EA" w14:textId="77777777" w:rsidR="006A4D07" w:rsidRPr="00C27B37" w:rsidRDefault="006A4D07" w:rsidP="00904C8E">
            <w:r w:rsidRPr="00C27B37">
              <w:t>1.50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D9EC11" w14:textId="77777777" w:rsidR="006A4D07" w:rsidRPr="00C27B37" w:rsidRDefault="006A4D07" w:rsidP="00904C8E">
            <w:r w:rsidRPr="00C27B37">
              <w:t>15.483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421BA5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32B701E" w14:textId="77777777" w:rsidR="006A4D07" w:rsidRPr="00C27B37" w:rsidRDefault="006A4D07" w:rsidP="00904C8E">
            <w:r w:rsidRPr="00C27B37">
              <w:t>4.150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790D4E" w14:textId="77777777" w:rsidR="006A4D07" w:rsidRPr="00C27B37" w:rsidRDefault="006A4D07" w:rsidP="00904C8E">
            <w:r w:rsidRPr="00C27B37">
              <w:t>0.0094</w:t>
            </w:r>
          </w:p>
        </w:tc>
      </w:tr>
      <w:tr w:rsidR="006A4D07" w:rsidRPr="00C27B37" w14:paraId="6624BA7E" w14:textId="77777777" w:rsidTr="00904C8E">
        <w:trPr>
          <w:trHeight w:val="79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1A2DAD" w14:textId="77777777" w:rsidR="006A4D07" w:rsidRPr="00C27B37" w:rsidRDefault="006A4D07" w:rsidP="00904C8E">
            <w:r w:rsidRPr="00C27B37">
              <w:lastRenderedPageBreak/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570B89" w14:textId="77777777" w:rsidR="006A4D07" w:rsidRPr="00C27B37" w:rsidRDefault="006A4D07" w:rsidP="00904C8E">
            <w:r w:rsidRPr="00C27B37">
              <w:t>0.979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A623767" w14:textId="77777777" w:rsidR="006A4D07" w:rsidRPr="00C27B37" w:rsidRDefault="006A4D07" w:rsidP="00904C8E">
            <w:r w:rsidRPr="00C27B37">
              <w:t>0.400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F41979" w14:textId="77777777" w:rsidR="006A4D07" w:rsidRPr="00C27B37" w:rsidRDefault="006A4D07" w:rsidP="00904C8E">
            <w:r w:rsidRPr="00C27B37">
              <w:t>10.07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382137E" w14:textId="77777777" w:rsidR="006A4D07" w:rsidRPr="00C27B37" w:rsidRDefault="006A4D07" w:rsidP="00904C8E">
            <w:r w:rsidRPr="00C27B37">
              <w:t>0.280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32AF21" w14:textId="77777777" w:rsidR="006A4D07" w:rsidRPr="00C27B37" w:rsidRDefault="006A4D07" w:rsidP="00904C8E">
            <w:r w:rsidRPr="00C27B37">
              <w:t>3.413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753D1D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3B636E2" w14:textId="77777777" w:rsidR="006A4D07" w:rsidRPr="00C27B37" w:rsidRDefault="006A4D07" w:rsidP="00904C8E">
            <w:r w:rsidRPr="00C27B37">
              <w:t>-0.051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646287" w14:textId="77777777" w:rsidR="006A4D07" w:rsidRPr="00C27B37" w:rsidRDefault="006A4D07" w:rsidP="00904C8E">
            <w:r w:rsidRPr="00C27B37">
              <w:t>0.9999</w:t>
            </w:r>
          </w:p>
        </w:tc>
      </w:tr>
      <w:tr w:rsidR="006A4D07" w:rsidRPr="00C27B37" w14:paraId="223CD960" w14:textId="77777777" w:rsidTr="00904C8E">
        <w:trPr>
          <w:trHeight w:val="79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A1371BB" w14:textId="77777777" w:rsidR="006A4D07" w:rsidRPr="00C27B37" w:rsidRDefault="006A4D07" w:rsidP="00904C8E">
            <w:r w:rsidRPr="00C27B37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6FED35F" w14:textId="77777777" w:rsidR="006A4D07" w:rsidRPr="00C27B37" w:rsidRDefault="006A4D07" w:rsidP="00904C8E">
            <w:r w:rsidRPr="00C27B37">
              <w:t>1.601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8FFC572" w14:textId="77777777" w:rsidR="006A4D07" w:rsidRPr="00C27B37" w:rsidRDefault="006A4D07" w:rsidP="00904C8E">
            <w:r w:rsidRPr="00C27B37">
              <w:t>0.612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466966" w14:textId="77777777" w:rsidR="006A4D07" w:rsidRPr="00C27B37" w:rsidRDefault="006A4D07" w:rsidP="00904C8E">
            <w:r w:rsidRPr="00C27B37">
              <w:t>10.070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34656BA" w14:textId="77777777" w:rsidR="006A4D07" w:rsidRPr="00C27B37" w:rsidRDefault="006A4D07" w:rsidP="00904C8E">
            <w:r w:rsidRPr="00C27B37">
              <w:t>0.49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C7A1441" w14:textId="77777777" w:rsidR="006A4D07" w:rsidRPr="00C27B37" w:rsidRDefault="006A4D07" w:rsidP="00904C8E">
            <w:r w:rsidRPr="00C27B37">
              <w:t>5.15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267F707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97C934D" w14:textId="77777777" w:rsidR="006A4D07" w:rsidRPr="00C27B37" w:rsidRDefault="006A4D07" w:rsidP="00904C8E">
            <w:r w:rsidRPr="00C27B37">
              <w:t>1.231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2B9697" w14:textId="77777777" w:rsidR="006A4D07" w:rsidRPr="00C27B37" w:rsidRDefault="006A4D07" w:rsidP="00904C8E">
            <w:r w:rsidRPr="00C27B37">
              <w:t>0.6223</w:t>
            </w:r>
          </w:p>
        </w:tc>
      </w:tr>
      <w:tr w:rsidR="006A4D07" w:rsidRPr="00C27B37" w14:paraId="2D8EED47" w14:textId="77777777" w:rsidTr="00904C8E">
        <w:trPr>
          <w:trHeight w:val="79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36C0C66" w14:textId="77777777" w:rsidR="006A4D07" w:rsidRPr="00C27B37" w:rsidRDefault="006A4D07" w:rsidP="00904C8E">
            <w:r w:rsidRPr="00C27B37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3245456" w14:textId="77777777" w:rsidR="006A4D07" w:rsidRPr="00C27B37" w:rsidRDefault="006A4D07" w:rsidP="00904C8E">
            <w:r w:rsidRPr="00C27B37">
              <w:t>0.202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3C43253" w14:textId="77777777" w:rsidR="006A4D07" w:rsidRPr="00C27B37" w:rsidRDefault="006A4D07" w:rsidP="00904C8E">
            <w:r w:rsidRPr="00C27B37">
              <w:t>0.077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8CB4DC7" w14:textId="77777777" w:rsidR="006A4D07" w:rsidRPr="00C27B37" w:rsidRDefault="006A4D07" w:rsidP="00904C8E">
            <w:r w:rsidRPr="00C27B37">
              <w:t>9.971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A73AAE6" w14:textId="77777777" w:rsidR="006A4D07" w:rsidRPr="00C27B37" w:rsidRDefault="006A4D07" w:rsidP="00904C8E">
            <w:r w:rsidRPr="00C27B37">
              <w:t>0.06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2703111" w14:textId="77777777" w:rsidR="006A4D07" w:rsidRPr="00C27B37" w:rsidRDefault="006A4D07" w:rsidP="00904C8E">
            <w:r w:rsidRPr="00C27B37">
              <w:t>0.65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172826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46C24E1" w14:textId="77777777" w:rsidR="006A4D07" w:rsidRPr="00C27B37" w:rsidRDefault="006A4D07" w:rsidP="00904C8E">
            <w:r w:rsidRPr="00C27B37">
              <w:t>-4.183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3CF94DE" w14:textId="77777777" w:rsidR="006A4D07" w:rsidRPr="00C27B37" w:rsidRDefault="006A4D07" w:rsidP="00904C8E">
            <w:r w:rsidRPr="00C27B37">
              <w:t>0.0086</w:t>
            </w:r>
          </w:p>
        </w:tc>
      </w:tr>
      <w:tr w:rsidR="006A4D07" w:rsidRPr="00C27B37" w14:paraId="0F54E7FE" w14:textId="77777777" w:rsidTr="00904C8E">
        <w:trPr>
          <w:trHeight w:val="79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F319475" w14:textId="77777777" w:rsidR="006A4D07" w:rsidRPr="00C27B37" w:rsidRDefault="006A4D07" w:rsidP="00904C8E">
            <w:r w:rsidRPr="00C27B37"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C193A47" w14:textId="77777777" w:rsidR="006A4D07" w:rsidRPr="00C27B37" w:rsidRDefault="006A4D07" w:rsidP="00904C8E">
            <w:r w:rsidRPr="00C27B37">
              <w:t>0.33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EDD6D3E" w14:textId="77777777" w:rsidR="006A4D07" w:rsidRPr="00C27B37" w:rsidRDefault="006A4D07" w:rsidP="00904C8E">
            <w:r w:rsidRPr="00C27B37">
              <w:t>0.117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FB4A6E2" w14:textId="77777777" w:rsidR="006A4D07" w:rsidRPr="00C27B37" w:rsidRDefault="006A4D07" w:rsidP="00904C8E">
            <w:r w:rsidRPr="00C27B37">
              <w:t>9.944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731141" w14:textId="77777777" w:rsidR="006A4D07" w:rsidRPr="00C27B37" w:rsidRDefault="006A4D07" w:rsidP="00904C8E">
            <w:r w:rsidRPr="00C27B37">
              <w:t>0.112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969CCB2" w14:textId="77777777" w:rsidR="006A4D07" w:rsidRPr="00C27B37" w:rsidRDefault="006A4D07" w:rsidP="00904C8E">
            <w:r w:rsidRPr="00C27B37">
              <w:t>0.97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ADE9997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8B6EFED" w14:textId="77777777" w:rsidR="006A4D07" w:rsidRPr="00C27B37" w:rsidRDefault="006A4D07" w:rsidP="00904C8E">
            <w:r w:rsidRPr="00C27B37">
              <w:t>-3.126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D1F282B" w14:textId="77777777" w:rsidR="006A4D07" w:rsidRPr="00C27B37" w:rsidRDefault="006A4D07" w:rsidP="00904C8E">
            <w:r w:rsidRPr="00C27B37">
              <w:t>0.0452</w:t>
            </w:r>
          </w:p>
        </w:tc>
      </w:tr>
      <w:tr w:rsidR="006A4D07" w:rsidRPr="00C27B37" w14:paraId="082C4BEC" w14:textId="77777777" w:rsidTr="00904C8E">
        <w:trPr>
          <w:trHeight w:val="79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54C41B" w14:textId="77777777" w:rsidR="006A4D07" w:rsidRPr="00C27B37" w:rsidRDefault="006A4D07" w:rsidP="00904C8E">
            <w:r w:rsidRPr="00C27B37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9F40891" w14:textId="77777777" w:rsidR="006A4D07" w:rsidRPr="00C27B37" w:rsidRDefault="006A4D07" w:rsidP="00904C8E">
            <w:r w:rsidRPr="00C27B37">
              <w:t>1.635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F96477" w14:textId="77777777" w:rsidR="006A4D07" w:rsidRPr="00C27B37" w:rsidRDefault="006A4D07" w:rsidP="00904C8E">
            <w:r w:rsidRPr="00C27B37">
              <w:t>0.628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78FEF24" w14:textId="77777777" w:rsidR="006A4D07" w:rsidRPr="00C27B37" w:rsidRDefault="006A4D07" w:rsidP="00904C8E">
            <w:r w:rsidRPr="00C27B37">
              <w:t>10.286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D5FD9E" w14:textId="77777777" w:rsidR="006A4D07" w:rsidRPr="00C27B37" w:rsidRDefault="006A4D07" w:rsidP="00904C8E">
            <w:r w:rsidRPr="00C27B37">
              <w:t>0.507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76F3917" w14:textId="77777777" w:rsidR="006A4D07" w:rsidRPr="00C27B37" w:rsidRDefault="006A4D07" w:rsidP="00904C8E">
            <w:r w:rsidRPr="00C27B37">
              <w:t>5.270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EE0504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43463E" w14:textId="77777777" w:rsidR="006A4D07" w:rsidRPr="00C27B37" w:rsidRDefault="006A4D07" w:rsidP="00904C8E">
            <w:r w:rsidRPr="00C27B37">
              <w:t>1.279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DEA7F8E" w14:textId="77777777" w:rsidR="006A4D07" w:rsidRPr="00C27B37" w:rsidRDefault="006A4D07" w:rsidP="00904C8E">
            <w:r w:rsidRPr="00C27B37">
              <w:t>0.5945</w:t>
            </w:r>
          </w:p>
        </w:tc>
      </w:tr>
    </w:tbl>
    <w:p w14:paraId="26694E57" w14:textId="77777777" w:rsidR="006A4D07" w:rsidRDefault="006A4D07" w:rsidP="006A4D07"/>
    <w:p w14:paraId="30EF1C86" w14:textId="77777777" w:rsidR="006A4D07" w:rsidRDefault="006A4D07" w:rsidP="006A4D07">
      <w:r>
        <w:t>Table 11. VL main effects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C27B37" w14:paraId="5D1C8FE0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0260E01" w14:textId="77777777" w:rsidR="006A4D07" w:rsidRPr="00C27B37" w:rsidRDefault="006A4D07" w:rsidP="00904C8E">
            <w:r w:rsidRPr="00C27B37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EF42796" w14:textId="77777777" w:rsidR="006A4D07" w:rsidRPr="00C27B37" w:rsidRDefault="006A4D07" w:rsidP="00904C8E">
            <w:r w:rsidRPr="00C27B37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79F7C8F" w14:textId="77777777" w:rsidR="006A4D07" w:rsidRPr="00C27B37" w:rsidRDefault="006A4D07" w:rsidP="00904C8E">
            <w:r w:rsidRPr="00C27B37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C7A5655" w14:textId="77777777" w:rsidR="006A4D07" w:rsidRPr="00C27B37" w:rsidRDefault="006A4D07" w:rsidP="00904C8E">
            <w:r w:rsidRPr="00C27B37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C4EF9A9" w14:textId="77777777" w:rsidR="006A4D07" w:rsidRPr="00C27B37" w:rsidRDefault="006A4D07" w:rsidP="00904C8E">
            <w:r w:rsidRPr="00C27B37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CCC88C1" w14:textId="77777777" w:rsidR="006A4D07" w:rsidRPr="00C27B37" w:rsidRDefault="006A4D07" w:rsidP="00904C8E">
            <w:r w:rsidRPr="00C27B37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DA75570" w14:textId="77777777" w:rsidR="006A4D07" w:rsidRPr="00C27B37" w:rsidRDefault="006A4D07" w:rsidP="00904C8E">
            <w:r w:rsidRPr="00C27B37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785974F" w14:textId="77777777" w:rsidR="006A4D07" w:rsidRPr="00C27B37" w:rsidRDefault="006A4D07" w:rsidP="00904C8E">
            <w:proofErr w:type="gramStart"/>
            <w:r w:rsidRPr="00C27B37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B0A81A5" w14:textId="77777777" w:rsidR="006A4D07" w:rsidRPr="00C27B37" w:rsidRDefault="006A4D07" w:rsidP="00904C8E">
            <w:r w:rsidRPr="00C27B37">
              <w:t>p.value</w:t>
            </w:r>
          </w:p>
        </w:tc>
      </w:tr>
      <w:tr w:rsidR="006A4D07" w:rsidRPr="00C27B37" w14:paraId="3D56B142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BC864CF" w14:textId="77777777" w:rsidR="006A4D07" w:rsidRPr="00C27B37" w:rsidRDefault="006A4D07" w:rsidP="00904C8E">
            <w:r w:rsidRPr="00C27B37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D02A46" w14:textId="77777777" w:rsidR="006A4D07" w:rsidRPr="00C27B37" w:rsidRDefault="006A4D07" w:rsidP="00904C8E">
            <w:r w:rsidRPr="00C27B37">
              <w:t>1.931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9F2876F" w14:textId="77777777" w:rsidR="006A4D07" w:rsidRPr="00C27B37" w:rsidRDefault="006A4D07" w:rsidP="00904C8E">
            <w:r w:rsidRPr="00C27B37">
              <w:t>0.32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8429C85" w14:textId="77777777" w:rsidR="006A4D07" w:rsidRPr="00C27B37" w:rsidRDefault="006A4D07" w:rsidP="00904C8E">
            <w:r w:rsidRPr="00C27B37">
              <w:t>11.014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E7B6312" w14:textId="77777777" w:rsidR="006A4D07" w:rsidRPr="00C27B37" w:rsidRDefault="006A4D07" w:rsidP="00904C8E">
            <w:r w:rsidRPr="00C27B37">
              <w:t>1.338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E9491B0" w14:textId="77777777" w:rsidR="006A4D07" w:rsidRPr="00C27B37" w:rsidRDefault="006A4D07" w:rsidP="00904C8E">
            <w:r w:rsidRPr="00C27B37">
              <w:t>2.786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A5F935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E565239" w14:textId="77777777" w:rsidR="006A4D07" w:rsidRPr="00C27B37" w:rsidRDefault="006A4D07" w:rsidP="00904C8E">
            <w:r w:rsidRPr="00C27B37">
              <w:t>3.949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9D4B18" w14:textId="77777777" w:rsidR="006A4D07" w:rsidRPr="00C27B37" w:rsidRDefault="006A4D07" w:rsidP="00904C8E">
            <w:r w:rsidRPr="00C27B37">
              <w:t>0.0023</w:t>
            </w:r>
          </w:p>
        </w:tc>
      </w:tr>
      <w:tr w:rsidR="006A4D07" w:rsidRPr="00C27B37" w14:paraId="58D77777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DB0D23" w14:textId="77777777" w:rsidR="006A4D07" w:rsidRPr="00C27B37" w:rsidRDefault="006A4D07" w:rsidP="00904C8E">
            <w:r w:rsidRPr="00C27B37"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93E198" w14:textId="77777777" w:rsidR="006A4D07" w:rsidRPr="00C27B37" w:rsidRDefault="006A4D07" w:rsidP="00904C8E">
            <w:r w:rsidRPr="00C27B37">
              <w:t>0.668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3422A95" w14:textId="77777777" w:rsidR="006A4D07" w:rsidRPr="00C27B37" w:rsidRDefault="006A4D07" w:rsidP="00904C8E">
            <w:r w:rsidRPr="00C27B37">
              <w:t>0.110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686FF7" w14:textId="77777777" w:rsidR="006A4D07" w:rsidRPr="00C27B37" w:rsidRDefault="006A4D07" w:rsidP="00904C8E">
            <w:r w:rsidRPr="00C27B37">
              <w:t>10.999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9C4EC4" w14:textId="77777777" w:rsidR="006A4D07" w:rsidRPr="00C27B37" w:rsidRDefault="006A4D07" w:rsidP="00904C8E">
            <w:r w:rsidRPr="00C27B37">
              <w:t>0.46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868E97" w14:textId="77777777" w:rsidR="006A4D07" w:rsidRPr="00C27B37" w:rsidRDefault="006A4D07" w:rsidP="00904C8E">
            <w:r w:rsidRPr="00C27B37">
              <w:t>0.960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192B72" w14:textId="77777777" w:rsidR="006A4D07" w:rsidRPr="00C27B37" w:rsidRDefault="006A4D07" w:rsidP="00904C8E">
            <w:r w:rsidRPr="00C27B37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1A4802A" w14:textId="77777777" w:rsidR="006A4D07" w:rsidRPr="00C27B37" w:rsidRDefault="006A4D07" w:rsidP="00904C8E">
            <w:r w:rsidRPr="00C27B37">
              <w:t>-2.446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D5BD9A" w14:textId="77777777" w:rsidR="006A4D07" w:rsidRPr="00C27B37" w:rsidRDefault="006A4D07" w:rsidP="00904C8E">
            <w:r w:rsidRPr="00C27B37">
              <w:t>0.0325</w:t>
            </w:r>
          </w:p>
        </w:tc>
      </w:tr>
    </w:tbl>
    <w:p w14:paraId="5D0EE4C0" w14:textId="77777777" w:rsidR="006A4D07" w:rsidRDefault="006A4D07" w:rsidP="006A4D07"/>
    <w:p w14:paraId="1F6A6F65" w14:textId="77777777" w:rsidR="006A4D07" w:rsidRDefault="006A4D07" w:rsidP="006A4D07">
      <w:r>
        <w:t>Table 12. VL interaction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3371B3" w14:paraId="4A71906D" w14:textId="77777777" w:rsidTr="00904C8E">
        <w:trPr>
          <w:trHeight w:val="857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14040C5" w14:textId="77777777" w:rsidR="006A4D07" w:rsidRPr="003371B3" w:rsidRDefault="006A4D07" w:rsidP="00904C8E">
            <w:r w:rsidRPr="003371B3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9019F8F" w14:textId="77777777" w:rsidR="006A4D07" w:rsidRPr="003371B3" w:rsidRDefault="006A4D07" w:rsidP="00904C8E">
            <w:r w:rsidRPr="003371B3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E52EA32" w14:textId="77777777" w:rsidR="006A4D07" w:rsidRPr="003371B3" w:rsidRDefault="006A4D07" w:rsidP="00904C8E">
            <w:r w:rsidRPr="003371B3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DEF5151" w14:textId="77777777" w:rsidR="006A4D07" w:rsidRPr="003371B3" w:rsidRDefault="006A4D07" w:rsidP="00904C8E">
            <w:r w:rsidRPr="003371B3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10F390A" w14:textId="77777777" w:rsidR="006A4D07" w:rsidRPr="003371B3" w:rsidRDefault="006A4D07" w:rsidP="00904C8E">
            <w:r w:rsidRPr="003371B3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00BF958" w14:textId="77777777" w:rsidR="006A4D07" w:rsidRPr="003371B3" w:rsidRDefault="006A4D07" w:rsidP="00904C8E">
            <w:r w:rsidRPr="003371B3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6696E19" w14:textId="77777777" w:rsidR="006A4D07" w:rsidRPr="003371B3" w:rsidRDefault="006A4D07" w:rsidP="00904C8E">
            <w:r w:rsidRPr="003371B3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5B199B6" w14:textId="77777777" w:rsidR="006A4D07" w:rsidRPr="003371B3" w:rsidRDefault="006A4D07" w:rsidP="00904C8E">
            <w:proofErr w:type="gramStart"/>
            <w:r w:rsidRPr="003371B3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962B2C9" w14:textId="77777777" w:rsidR="006A4D07" w:rsidRPr="003371B3" w:rsidRDefault="006A4D07" w:rsidP="00904C8E">
            <w:r w:rsidRPr="003371B3">
              <w:t>p.value</w:t>
            </w:r>
          </w:p>
        </w:tc>
      </w:tr>
      <w:tr w:rsidR="006A4D07" w:rsidRPr="003371B3" w14:paraId="6E4467AE" w14:textId="77777777" w:rsidTr="00904C8E">
        <w:trPr>
          <w:trHeight w:val="75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BE8369" w14:textId="77777777" w:rsidR="006A4D07" w:rsidRPr="003371B3" w:rsidRDefault="006A4D07" w:rsidP="00904C8E">
            <w:r w:rsidRPr="003371B3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C41682" w14:textId="77777777" w:rsidR="006A4D07" w:rsidRPr="003371B3" w:rsidRDefault="006A4D07" w:rsidP="00904C8E">
            <w:r w:rsidRPr="003371B3">
              <w:t>2.47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A03804" w14:textId="77777777" w:rsidR="006A4D07" w:rsidRPr="003371B3" w:rsidRDefault="006A4D07" w:rsidP="00904C8E">
            <w:r w:rsidRPr="003371B3">
              <w:t>0.544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A91EA88" w14:textId="77777777" w:rsidR="006A4D07" w:rsidRPr="003371B3" w:rsidRDefault="006A4D07" w:rsidP="00904C8E">
            <w:r w:rsidRPr="003371B3">
              <w:t>9.704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ADF1C21" w14:textId="77777777" w:rsidR="006A4D07" w:rsidRPr="003371B3" w:rsidRDefault="006A4D07" w:rsidP="00904C8E">
            <w:r w:rsidRPr="003371B3">
              <w:t>1.261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46E4B9" w14:textId="77777777" w:rsidR="006A4D07" w:rsidRPr="003371B3" w:rsidRDefault="006A4D07" w:rsidP="00904C8E">
            <w:r w:rsidRPr="003371B3">
              <w:t>4.86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6C152AA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8D2C36" w14:textId="77777777" w:rsidR="006A4D07" w:rsidRPr="003371B3" w:rsidRDefault="006A4D07" w:rsidP="00904C8E">
            <w:r w:rsidRPr="003371B3">
              <w:t>4.133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FE5CF09" w14:textId="77777777" w:rsidR="006A4D07" w:rsidRPr="003371B3" w:rsidRDefault="006A4D07" w:rsidP="00904C8E">
            <w:r w:rsidRPr="003371B3">
              <w:t>0.0097</w:t>
            </w:r>
          </w:p>
        </w:tc>
      </w:tr>
      <w:tr w:rsidR="006A4D07" w:rsidRPr="003371B3" w14:paraId="5460A6E6" w14:textId="77777777" w:rsidTr="00904C8E">
        <w:trPr>
          <w:trHeight w:val="75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14A6F21" w14:textId="77777777" w:rsidR="006A4D07" w:rsidRPr="003371B3" w:rsidRDefault="006A4D07" w:rsidP="00904C8E">
            <w:r w:rsidRPr="003371B3"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F9614A3" w14:textId="77777777" w:rsidR="006A4D07" w:rsidRPr="003371B3" w:rsidRDefault="006A4D07" w:rsidP="00904C8E">
            <w:r w:rsidRPr="003371B3">
              <w:t>0.89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BA28E47" w14:textId="77777777" w:rsidR="006A4D07" w:rsidRPr="003371B3" w:rsidRDefault="006A4D07" w:rsidP="00904C8E">
            <w:r w:rsidRPr="003371B3">
              <w:t>0.21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6390433" w14:textId="77777777" w:rsidR="006A4D07" w:rsidRPr="003371B3" w:rsidRDefault="006A4D07" w:rsidP="00904C8E">
            <w:r w:rsidRPr="003371B3">
              <w:t>10.09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462DA2B" w14:textId="77777777" w:rsidR="006A4D07" w:rsidRPr="003371B3" w:rsidRDefault="006A4D07" w:rsidP="00904C8E">
            <w:r w:rsidRPr="003371B3">
              <w:t>0.433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F585B97" w14:textId="77777777" w:rsidR="006A4D07" w:rsidRPr="003371B3" w:rsidRDefault="006A4D07" w:rsidP="00904C8E">
            <w:r w:rsidRPr="003371B3">
              <w:t>1.84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BBEA3FE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BA63617" w14:textId="77777777" w:rsidR="006A4D07" w:rsidRPr="003371B3" w:rsidRDefault="006A4D07" w:rsidP="00904C8E">
            <w:r w:rsidRPr="003371B3">
              <w:t>-0.474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2760313" w14:textId="77777777" w:rsidR="006A4D07" w:rsidRPr="003371B3" w:rsidRDefault="006A4D07" w:rsidP="00904C8E">
            <w:r w:rsidRPr="003371B3">
              <w:t>0.9630</w:t>
            </w:r>
          </w:p>
        </w:tc>
      </w:tr>
      <w:tr w:rsidR="006A4D07" w:rsidRPr="003371B3" w14:paraId="39757811" w14:textId="77777777" w:rsidTr="00904C8E">
        <w:trPr>
          <w:trHeight w:val="75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AEFABD6" w14:textId="77777777" w:rsidR="006A4D07" w:rsidRPr="003371B3" w:rsidRDefault="006A4D07" w:rsidP="00904C8E">
            <w:r w:rsidRPr="003371B3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79FE1E4" w14:textId="77777777" w:rsidR="006A4D07" w:rsidRPr="003371B3" w:rsidRDefault="006A4D07" w:rsidP="00904C8E">
            <w:r w:rsidRPr="003371B3">
              <w:t>1.33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BA9EE06" w14:textId="77777777" w:rsidR="006A4D07" w:rsidRPr="003371B3" w:rsidRDefault="006A4D07" w:rsidP="00904C8E">
            <w:r w:rsidRPr="003371B3">
              <w:t>0.296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11D424E" w14:textId="77777777" w:rsidR="006A4D07" w:rsidRPr="003371B3" w:rsidRDefault="006A4D07" w:rsidP="00904C8E">
            <w:r w:rsidRPr="003371B3">
              <w:t>10.085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A859A47" w14:textId="77777777" w:rsidR="006A4D07" w:rsidRPr="003371B3" w:rsidRDefault="006A4D07" w:rsidP="00904C8E">
            <w:r w:rsidRPr="003371B3">
              <w:t>0.67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27C7DDF" w14:textId="77777777" w:rsidR="006A4D07" w:rsidRPr="003371B3" w:rsidRDefault="006A4D07" w:rsidP="00904C8E">
            <w:r w:rsidRPr="003371B3">
              <w:t>2.62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F592F4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13644C" w14:textId="77777777" w:rsidR="006A4D07" w:rsidRPr="003371B3" w:rsidRDefault="006A4D07" w:rsidP="00904C8E">
            <w:r w:rsidRPr="003371B3">
              <w:t>1.302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6FB804A" w14:textId="77777777" w:rsidR="006A4D07" w:rsidRPr="003371B3" w:rsidRDefault="006A4D07" w:rsidP="00904C8E">
            <w:r w:rsidRPr="003371B3">
              <w:t>0.5815</w:t>
            </w:r>
          </w:p>
        </w:tc>
      </w:tr>
      <w:tr w:rsidR="006A4D07" w:rsidRPr="003371B3" w14:paraId="164E3452" w14:textId="77777777" w:rsidTr="00904C8E">
        <w:trPr>
          <w:trHeight w:val="75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A8BEE34" w14:textId="77777777" w:rsidR="006A4D07" w:rsidRPr="003371B3" w:rsidRDefault="006A4D07" w:rsidP="00904C8E">
            <w:r w:rsidRPr="003371B3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3E2C6A" w14:textId="77777777" w:rsidR="006A4D07" w:rsidRPr="003371B3" w:rsidRDefault="006A4D07" w:rsidP="00904C8E">
            <w:r w:rsidRPr="003371B3">
              <w:t>0.360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D3AAB17" w14:textId="77777777" w:rsidR="006A4D07" w:rsidRPr="003371B3" w:rsidRDefault="006A4D07" w:rsidP="00904C8E">
            <w:r w:rsidRPr="003371B3">
              <w:t>0.079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EC236E6" w14:textId="77777777" w:rsidR="006A4D07" w:rsidRPr="003371B3" w:rsidRDefault="006A4D07" w:rsidP="00904C8E">
            <w:r w:rsidRPr="003371B3">
              <w:t>9.966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BC0C91C" w14:textId="77777777" w:rsidR="006A4D07" w:rsidRPr="003371B3" w:rsidRDefault="006A4D07" w:rsidP="00904C8E">
            <w:r w:rsidRPr="003371B3">
              <w:t>0.183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DEFE973" w14:textId="77777777" w:rsidR="006A4D07" w:rsidRPr="003371B3" w:rsidRDefault="006A4D07" w:rsidP="00904C8E">
            <w:r w:rsidRPr="003371B3">
              <w:t>0.709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DBB60D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2E3B8F6" w14:textId="77777777" w:rsidR="006A4D07" w:rsidRPr="003371B3" w:rsidRDefault="006A4D07" w:rsidP="00904C8E">
            <w:r w:rsidRPr="003371B3">
              <w:t>-4.614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3B7D99" w14:textId="77777777" w:rsidR="006A4D07" w:rsidRPr="003371B3" w:rsidRDefault="006A4D07" w:rsidP="00904C8E">
            <w:r w:rsidRPr="003371B3">
              <w:t>0.0045</w:t>
            </w:r>
          </w:p>
        </w:tc>
      </w:tr>
      <w:tr w:rsidR="006A4D07" w:rsidRPr="003371B3" w14:paraId="03009ED0" w14:textId="77777777" w:rsidTr="00904C8E">
        <w:trPr>
          <w:trHeight w:val="75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139EA2E" w14:textId="77777777" w:rsidR="006A4D07" w:rsidRPr="003371B3" w:rsidRDefault="006A4D07" w:rsidP="00904C8E">
            <w:r w:rsidRPr="003371B3">
              <w:lastRenderedPageBreak/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5D9CFFC" w14:textId="77777777" w:rsidR="006A4D07" w:rsidRPr="003371B3" w:rsidRDefault="006A4D07" w:rsidP="00904C8E">
            <w:r w:rsidRPr="003371B3">
              <w:t>0.538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00CD842" w14:textId="77777777" w:rsidR="006A4D07" w:rsidRPr="003371B3" w:rsidRDefault="006A4D07" w:rsidP="00904C8E">
            <w:r w:rsidRPr="003371B3">
              <w:t>0.110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D10A10" w14:textId="77777777" w:rsidR="006A4D07" w:rsidRPr="003371B3" w:rsidRDefault="006A4D07" w:rsidP="00904C8E">
            <w:r w:rsidRPr="003371B3">
              <w:t>9.928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97BB01F" w14:textId="77777777" w:rsidR="006A4D07" w:rsidRPr="003371B3" w:rsidRDefault="006A4D07" w:rsidP="00904C8E">
            <w:r w:rsidRPr="003371B3">
              <w:t>0.28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920987C" w14:textId="77777777" w:rsidR="006A4D07" w:rsidRPr="003371B3" w:rsidRDefault="006A4D07" w:rsidP="00904C8E">
            <w:r w:rsidRPr="003371B3">
              <w:t>1.00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2867AD5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22F02E" w14:textId="77777777" w:rsidR="006A4D07" w:rsidRPr="003371B3" w:rsidRDefault="006A4D07" w:rsidP="00904C8E">
            <w:r w:rsidRPr="003371B3">
              <w:t>-3.024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364F464" w14:textId="77777777" w:rsidR="006A4D07" w:rsidRPr="003371B3" w:rsidRDefault="006A4D07" w:rsidP="00904C8E">
            <w:r w:rsidRPr="003371B3">
              <w:t>0.0532</w:t>
            </w:r>
          </w:p>
        </w:tc>
      </w:tr>
      <w:tr w:rsidR="006A4D07" w:rsidRPr="003371B3" w14:paraId="3A81EB13" w14:textId="77777777" w:rsidTr="00904C8E">
        <w:trPr>
          <w:trHeight w:val="75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9D9360D" w14:textId="77777777" w:rsidR="006A4D07" w:rsidRPr="003371B3" w:rsidRDefault="006A4D07" w:rsidP="00904C8E">
            <w:r w:rsidRPr="003371B3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FB7C2C" w14:textId="77777777" w:rsidR="006A4D07" w:rsidRPr="003371B3" w:rsidRDefault="006A4D07" w:rsidP="00904C8E">
            <w:r w:rsidRPr="003371B3">
              <w:t>1.493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6D78098" w14:textId="77777777" w:rsidR="006A4D07" w:rsidRPr="003371B3" w:rsidRDefault="006A4D07" w:rsidP="00904C8E">
            <w:r w:rsidRPr="003371B3">
              <w:t>0.333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6D348A" w14:textId="77777777" w:rsidR="006A4D07" w:rsidRPr="003371B3" w:rsidRDefault="006A4D07" w:rsidP="00904C8E">
            <w:r w:rsidRPr="003371B3">
              <w:t>10.351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C856C7E" w14:textId="77777777" w:rsidR="006A4D07" w:rsidRPr="003371B3" w:rsidRDefault="006A4D07" w:rsidP="00904C8E">
            <w:r w:rsidRPr="003371B3">
              <w:t>0.757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A0203A" w14:textId="77777777" w:rsidR="006A4D07" w:rsidRPr="003371B3" w:rsidRDefault="006A4D07" w:rsidP="00904C8E">
            <w:r w:rsidRPr="003371B3">
              <w:t>2.945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010DB1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76F0C1" w14:textId="77777777" w:rsidR="006A4D07" w:rsidRPr="003371B3" w:rsidRDefault="006A4D07" w:rsidP="00904C8E">
            <w:r w:rsidRPr="003371B3">
              <w:t>1.79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7FEF174" w14:textId="77777777" w:rsidR="006A4D07" w:rsidRPr="003371B3" w:rsidRDefault="006A4D07" w:rsidP="00904C8E">
            <w:r w:rsidRPr="003371B3">
              <w:t>0.3272</w:t>
            </w:r>
          </w:p>
        </w:tc>
      </w:tr>
    </w:tbl>
    <w:p w14:paraId="2523FC04" w14:textId="77777777" w:rsidR="006A4D07" w:rsidRDefault="006A4D07" w:rsidP="006A4D07"/>
    <w:p w14:paraId="7087DD32" w14:textId="77777777" w:rsidR="006A4D07" w:rsidRDefault="006A4D07" w:rsidP="006A4D07">
      <w:r>
        <w:t>Table 13. CD main effects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3371B3" w14:paraId="3960E59A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73DCCC3" w14:textId="77777777" w:rsidR="006A4D07" w:rsidRPr="003371B3" w:rsidRDefault="006A4D07" w:rsidP="00904C8E">
            <w:r w:rsidRPr="003371B3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8E52996" w14:textId="77777777" w:rsidR="006A4D07" w:rsidRPr="003371B3" w:rsidRDefault="006A4D07" w:rsidP="00904C8E">
            <w:r w:rsidRPr="003371B3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A7923AD" w14:textId="77777777" w:rsidR="006A4D07" w:rsidRPr="003371B3" w:rsidRDefault="006A4D07" w:rsidP="00904C8E">
            <w:r w:rsidRPr="003371B3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45A88EC" w14:textId="77777777" w:rsidR="006A4D07" w:rsidRPr="003371B3" w:rsidRDefault="006A4D07" w:rsidP="00904C8E">
            <w:r w:rsidRPr="003371B3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043C736" w14:textId="77777777" w:rsidR="006A4D07" w:rsidRPr="003371B3" w:rsidRDefault="006A4D07" w:rsidP="00904C8E">
            <w:r w:rsidRPr="003371B3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33E37A9" w14:textId="77777777" w:rsidR="006A4D07" w:rsidRPr="003371B3" w:rsidRDefault="006A4D07" w:rsidP="00904C8E">
            <w:r w:rsidRPr="003371B3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4EA2E75" w14:textId="77777777" w:rsidR="006A4D07" w:rsidRPr="003371B3" w:rsidRDefault="006A4D07" w:rsidP="00904C8E">
            <w:r w:rsidRPr="003371B3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704ECBB" w14:textId="77777777" w:rsidR="006A4D07" w:rsidRPr="003371B3" w:rsidRDefault="006A4D07" w:rsidP="00904C8E">
            <w:proofErr w:type="gramStart"/>
            <w:r w:rsidRPr="003371B3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2FAC4E9" w14:textId="77777777" w:rsidR="006A4D07" w:rsidRPr="003371B3" w:rsidRDefault="006A4D07" w:rsidP="00904C8E">
            <w:r w:rsidRPr="003371B3">
              <w:t>p.value</w:t>
            </w:r>
          </w:p>
        </w:tc>
      </w:tr>
      <w:tr w:rsidR="006A4D07" w:rsidRPr="003371B3" w14:paraId="085B4C27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551F4F" w14:textId="77777777" w:rsidR="006A4D07" w:rsidRPr="003371B3" w:rsidRDefault="006A4D07" w:rsidP="00904C8E">
            <w:r w:rsidRPr="003371B3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D9EF5C9" w14:textId="77777777" w:rsidR="006A4D07" w:rsidRPr="003371B3" w:rsidRDefault="006A4D07" w:rsidP="00904C8E">
            <w:r w:rsidRPr="003371B3">
              <w:t>0.681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64802EE" w14:textId="77777777" w:rsidR="006A4D07" w:rsidRPr="003371B3" w:rsidRDefault="006A4D07" w:rsidP="00904C8E">
            <w:r w:rsidRPr="003371B3">
              <w:t>0.106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3A50EF2" w14:textId="77777777" w:rsidR="006A4D07" w:rsidRPr="003371B3" w:rsidRDefault="006A4D07" w:rsidP="00904C8E">
            <w:r w:rsidRPr="003371B3">
              <w:t>11.015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E3B3361" w14:textId="77777777" w:rsidR="006A4D07" w:rsidRPr="003371B3" w:rsidRDefault="006A4D07" w:rsidP="00904C8E">
            <w:r w:rsidRPr="003371B3">
              <w:t>0.483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2EE56E" w14:textId="77777777" w:rsidR="006A4D07" w:rsidRPr="003371B3" w:rsidRDefault="006A4D07" w:rsidP="00904C8E">
            <w:r w:rsidRPr="003371B3">
              <w:t>0.960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2249AF5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59755B" w14:textId="77777777" w:rsidR="006A4D07" w:rsidRPr="003371B3" w:rsidRDefault="006A4D07" w:rsidP="00904C8E">
            <w:r w:rsidRPr="003371B3">
              <w:t>-2.46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F8016C" w14:textId="77777777" w:rsidR="006A4D07" w:rsidRPr="003371B3" w:rsidRDefault="006A4D07" w:rsidP="00904C8E">
            <w:r w:rsidRPr="003371B3">
              <w:t>0.0315</w:t>
            </w:r>
          </w:p>
        </w:tc>
      </w:tr>
      <w:tr w:rsidR="006A4D07" w:rsidRPr="003371B3" w14:paraId="094C286A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1852552" w14:textId="77777777" w:rsidR="006A4D07" w:rsidRPr="003371B3" w:rsidRDefault="006A4D07" w:rsidP="00904C8E">
            <w:r w:rsidRPr="003371B3"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BF59A9F" w14:textId="77777777" w:rsidR="006A4D07" w:rsidRPr="003371B3" w:rsidRDefault="006A4D07" w:rsidP="00904C8E">
            <w:r w:rsidRPr="003371B3">
              <w:t>1.267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839ABD0" w14:textId="77777777" w:rsidR="006A4D07" w:rsidRPr="003371B3" w:rsidRDefault="006A4D07" w:rsidP="00904C8E">
            <w:r w:rsidRPr="003371B3">
              <w:t>0.195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813389" w14:textId="77777777" w:rsidR="006A4D07" w:rsidRPr="003371B3" w:rsidRDefault="006A4D07" w:rsidP="00904C8E">
            <w:r w:rsidRPr="003371B3">
              <w:t>10.999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2A2FB0B" w14:textId="77777777" w:rsidR="006A4D07" w:rsidRPr="003371B3" w:rsidRDefault="006A4D07" w:rsidP="00904C8E">
            <w:r w:rsidRPr="003371B3">
              <w:t>0.90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1859A88" w14:textId="77777777" w:rsidR="006A4D07" w:rsidRPr="003371B3" w:rsidRDefault="006A4D07" w:rsidP="00904C8E">
            <w:r w:rsidRPr="003371B3">
              <w:t>1.779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D861C76" w14:textId="77777777" w:rsidR="006A4D07" w:rsidRPr="003371B3" w:rsidRDefault="006A4D07" w:rsidP="00904C8E">
            <w:r w:rsidRPr="003371B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FEB887" w14:textId="77777777" w:rsidR="006A4D07" w:rsidRPr="003371B3" w:rsidRDefault="006A4D07" w:rsidP="00904C8E">
            <w:r w:rsidRPr="003371B3">
              <w:t>1.539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F9EED5" w14:textId="77777777" w:rsidR="006A4D07" w:rsidRPr="003371B3" w:rsidRDefault="006A4D07" w:rsidP="00904C8E">
            <w:r w:rsidRPr="003371B3">
              <w:t>0.1520</w:t>
            </w:r>
          </w:p>
        </w:tc>
      </w:tr>
    </w:tbl>
    <w:p w14:paraId="49B7257A" w14:textId="77777777" w:rsidR="006A4D07" w:rsidRDefault="006A4D07" w:rsidP="006A4D07"/>
    <w:p w14:paraId="1225914A" w14:textId="77777777" w:rsidR="006A4D07" w:rsidRDefault="006A4D07" w:rsidP="006A4D07">
      <w:r>
        <w:t>Table 14. CD interaction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3E4AE4" w14:paraId="64DD664F" w14:textId="77777777" w:rsidTr="00904C8E">
        <w:trPr>
          <w:trHeight w:val="98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64380CD" w14:textId="77777777" w:rsidR="006A4D07" w:rsidRPr="003E4AE4" w:rsidRDefault="006A4D07" w:rsidP="00904C8E">
            <w:r w:rsidRPr="003E4AE4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6B105CD" w14:textId="77777777" w:rsidR="006A4D07" w:rsidRPr="003E4AE4" w:rsidRDefault="006A4D07" w:rsidP="00904C8E">
            <w:r w:rsidRPr="003E4AE4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0384E54" w14:textId="77777777" w:rsidR="006A4D07" w:rsidRPr="003E4AE4" w:rsidRDefault="006A4D07" w:rsidP="00904C8E">
            <w:r w:rsidRPr="003E4AE4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B21E9F2" w14:textId="77777777" w:rsidR="006A4D07" w:rsidRPr="003E4AE4" w:rsidRDefault="006A4D07" w:rsidP="00904C8E">
            <w:r w:rsidRPr="003E4AE4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F18C574" w14:textId="77777777" w:rsidR="006A4D07" w:rsidRPr="003E4AE4" w:rsidRDefault="006A4D07" w:rsidP="00904C8E">
            <w:r w:rsidRPr="003E4AE4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45BB322" w14:textId="77777777" w:rsidR="006A4D07" w:rsidRPr="003E4AE4" w:rsidRDefault="006A4D07" w:rsidP="00904C8E">
            <w:r w:rsidRPr="003E4AE4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CF3D77A" w14:textId="77777777" w:rsidR="006A4D07" w:rsidRPr="003E4AE4" w:rsidRDefault="006A4D07" w:rsidP="00904C8E">
            <w:r w:rsidRPr="003E4AE4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19E18AB" w14:textId="77777777" w:rsidR="006A4D07" w:rsidRPr="003E4AE4" w:rsidRDefault="006A4D07" w:rsidP="00904C8E">
            <w:proofErr w:type="gramStart"/>
            <w:r w:rsidRPr="003E4AE4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9253E8C" w14:textId="77777777" w:rsidR="006A4D07" w:rsidRPr="003E4AE4" w:rsidRDefault="006A4D07" w:rsidP="00904C8E">
            <w:r w:rsidRPr="003E4AE4">
              <w:t>p.value</w:t>
            </w:r>
          </w:p>
        </w:tc>
      </w:tr>
      <w:tr w:rsidR="006A4D07" w:rsidRPr="003E4AE4" w14:paraId="63E44B34" w14:textId="77777777" w:rsidTr="00904C8E">
        <w:trPr>
          <w:trHeight w:val="86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AAE2A8" w14:textId="77777777" w:rsidR="006A4D07" w:rsidRPr="003E4AE4" w:rsidRDefault="006A4D07" w:rsidP="00904C8E">
            <w:r w:rsidRPr="003E4AE4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2C60778" w14:textId="77777777" w:rsidR="006A4D07" w:rsidRPr="003E4AE4" w:rsidRDefault="006A4D07" w:rsidP="00904C8E">
            <w:r w:rsidRPr="003E4AE4">
              <w:t>0.51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2196886" w14:textId="77777777" w:rsidR="006A4D07" w:rsidRPr="003E4AE4" w:rsidRDefault="006A4D07" w:rsidP="00904C8E">
            <w:r w:rsidRPr="003E4AE4">
              <w:t>0.099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CBC608" w14:textId="77777777" w:rsidR="006A4D07" w:rsidRPr="003E4AE4" w:rsidRDefault="006A4D07" w:rsidP="00904C8E">
            <w:r w:rsidRPr="003E4AE4">
              <w:t>9.62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B78E338" w14:textId="77777777" w:rsidR="006A4D07" w:rsidRPr="003E4AE4" w:rsidRDefault="006A4D07" w:rsidP="00904C8E">
            <w:r w:rsidRPr="003E4AE4">
              <w:t>0.284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7B1ABAB" w14:textId="77777777" w:rsidR="006A4D07" w:rsidRPr="003E4AE4" w:rsidRDefault="006A4D07" w:rsidP="00904C8E">
            <w:r w:rsidRPr="003E4AE4">
              <w:t>0.932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6138E2B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741F9AA" w14:textId="77777777" w:rsidR="006A4D07" w:rsidRPr="003E4AE4" w:rsidRDefault="006A4D07" w:rsidP="00904C8E">
            <w:r w:rsidRPr="003E4AE4">
              <w:t>-3.441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913B3C4" w14:textId="77777777" w:rsidR="006A4D07" w:rsidRPr="003E4AE4" w:rsidRDefault="006A4D07" w:rsidP="00904C8E">
            <w:r w:rsidRPr="003E4AE4">
              <w:t>0.0285</w:t>
            </w:r>
          </w:p>
        </w:tc>
      </w:tr>
      <w:tr w:rsidR="006A4D07" w:rsidRPr="003E4AE4" w14:paraId="1F212862" w14:textId="77777777" w:rsidTr="00904C8E">
        <w:trPr>
          <w:trHeight w:val="86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260466" w14:textId="77777777" w:rsidR="006A4D07" w:rsidRPr="003E4AE4" w:rsidRDefault="006A4D07" w:rsidP="00904C8E">
            <w:r w:rsidRPr="003E4AE4"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5839637" w14:textId="77777777" w:rsidR="006A4D07" w:rsidRPr="003E4AE4" w:rsidRDefault="006A4D07" w:rsidP="00904C8E">
            <w:r w:rsidRPr="003E4AE4">
              <w:t>0.913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26C207" w14:textId="77777777" w:rsidR="006A4D07" w:rsidRPr="003E4AE4" w:rsidRDefault="006A4D07" w:rsidP="00904C8E">
            <w:r w:rsidRPr="003E4AE4">
              <w:t>0.190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DEE5EBB" w14:textId="77777777" w:rsidR="006A4D07" w:rsidRPr="003E4AE4" w:rsidRDefault="006A4D07" w:rsidP="00904C8E">
            <w:r w:rsidRPr="003E4AE4">
              <w:t>10.13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CB5241E" w14:textId="77777777" w:rsidR="006A4D07" w:rsidRPr="003E4AE4" w:rsidRDefault="006A4D07" w:rsidP="00904C8E">
            <w:r w:rsidRPr="003E4AE4">
              <w:t>0.482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C377A39" w14:textId="77777777" w:rsidR="006A4D07" w:rsidRPr="003E4AE4" w:rsidRDefault="006A4D07" w:rsidP="00904C8E">
            <w:r w:rsidRPr="003E4AE4">
              <w:t>1.727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758C920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428CA89" w14:textId="77777777" w:rsidR="006A4D07" w:rsidRPr="003E4AE4" w:rsidRDefault="006A4D07" w:rsidP="00904C8E">
            <w:r w:rsidRPr="003E4AE4">
              <w:t>-0.435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BEEB1A0" w14:textId="77777777" w:rsidR="006A4D07" w:rsidRPr="003E4AE4" w:rsidRDefault="006A4D07" w:rsidP="00904C8E">
            <w:r w:rsidRPr="003E4AE4">
              <w:t>0.9709</w:t>
            </w:r>
          </w:p>
        </w:tc>
      </w:tr>
      <w:tr w:rsidR="006A4D07" w:rsidRPr="003E4AE4" w14:paraId="6007B0C0" w14:textId="77777777" w:rsidTr="00904C8E">
        <w:trPr>
          <w:trHeight w:val="86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6170899" w14:textId="77777777" w:rsidR="006A4D07" w:rsidRPr="003E4AE4" w:rsidRDefault="006A4D07" w:rsidP="00904C8E">
            <w:r w:rsidRPr="003E4AE4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B1BCFC" w14:textId="77777777" w:rsidR="006A4D07" w:rsidRPr="003E4AE4" w:rsidRDefault="006A4D07" w:rsidP="00904C8E">
            <w:r w:rsidRPr="003E4AE4">
              <w:t>0.83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9ABDC7F" w14:textId="77777777" w:rsidR="006A4D07" w:rsidRPr="003E4AE4" w:rsidRDefault="006A4D07" w:rsidP="00904C8E">
            <w:r w:rsidRPr="003E4AE4">
              <w:t>0.162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136E2E2" w14:textId="77777777" w:rsidR="006A4D07" w:rsidRPr="003E4AE4" w:rsidRDefault="006A4D07" w:rsidP="00904C8E">
            <w:r w:rsidRPr="003E4AE4">
              <w:t>10.106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AABD6A" w14:textId="77777777" w:rsidR="006A4D07" w:rsidRPr="003E4AE4" w:rsidRDefault="006A4D07" w:rsidP="00904C8E">
            <w:r w:rsidRPr="003E4AE4">
              <w:t>0.45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313FA9" w14:textId="77777777" w:rsidR="006A4D07" w:rsidRPr="003E4AE4" w:rsidRDefault="006A4D07" w:rsidP="00904C8E">
            <w:r w:rsidRPr="003E4AE4">
              <w:t>1.510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263FA0E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7CC5C0" w14:textId="77777777" w:rsidR="006A4D07" w:rsidRPr="003E4AE4" w:rsidRDefault="006A4D07" w:rsidP="00904C8E">
            <w:r w:rsidRPr="003E4AE4">
              <w:t>-0.94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DBB285A" w14:textId="77777777" w:rsidR="006A4D07" w:rsidRPr="003E4AE4" w:rsidRDefault="006A4D07" w:rsidP="00904C8E">
            <w:r w:rsidRPr="003E4AE4">
              <w:t>0.7836</w:t>
            </w:r>
          </w:p>
        </w:tc>
      </w:tr>
      <w:tr w:rsidR="006A4D07" w:rsidRPr="003E4AE4" w14:paraId="272A972B" w14:textId="77777777" w:rsidTr="00904C8E">
        <w:trPr>
          <w:trHeight w:val="86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214AE76" w14:textId="77777777" w:rsidR="006A4D07" w:rsidRPr="003E4AE4" w:rsidRDefault="006A4D07" w:rsidP="00904C8E">
            <w:r w:rsidRPr="003E4AE4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E75B040" w14:textId="77777777" w:rsidR="006A4D07" w:rsidRPr="003E4AE4" w:rsidRDefault="006A4D07" w:rsidP="00904C8E">
            <w:r w:rsidRPr="003E4AE4">
              <w:t>1.773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F73062" w14:textId="77777777" w:rsidR="006A4D07" w:rsidRPr="003E4AE4" w:rsidRDefault="006A4D07" w:rsidP="00904C8E">
            <w:r w:rsidRPr="003E4AE4">
              <w:t>0.345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D081517" w14:textId="77777777" w:rsidR="006A4D07" w:rsidRPr="003E4AE4" w:rsidRDefault="006A4D07" w:rsidP="00904C8E">
            <w:r w:rsidRPr="003E4AE4">
              <w:t>9.960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A1DE600" w14:textId="77777777" w:rsidR="006A4D07" w:rsidRPr="003E4AE4" w:rsidRDefault="006A4D07" w:rsidP="00904C8E">
            <w:r w:rsidRPr="003E4AE4">
              <w:t>0.977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80D7540" w14:textId="77777777" w:rsidR="006A4D07" w:rsidRPr="003E4AE4" w:rsidRDefault="006A4D07" w:rsidP="00904C8E">
            <w:r w:rsidRPr="003E4AE4">
              <w:t>3.217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757FDA1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A9DA30" w14:textId="77777777" w:rsidR="006A4D07" w:rsidRPr="003E4AE4" w:rsidRDefault="006A4D07" w:rsidP="00904C8E">
            <w:r w:rsidRPr="003E4AE4">
              <w:t>2.944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242EF8" w14:textId="77777777" w:rsidR="006A4D07" w:rsidRPr="003E4AE4" w:rsidRDefault="006A4D07" w:rsidP="00904C8E">
            <w:r w:rsidRPr="003E4AE4">
              <w:t>0.0602</w:t>
            </w:r>
          </w:p>
        </w:tc>
      </w:tr>
      <w:tr w:rsidR="006A4D07" w:rsidRPr="003E4AE4" w14:paraId="75E45AEB" w14:textId="77777777" w:rsidTr="00904C8E">
        <w:trPr>
          <w:trHeight w:val="86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7F61381" w14:textId="77777777" w:rsidR="006A4D07" w:rsidRPr="003E4AE4" w:rsidRDefault="006A4D07" w:rsidP="00904C8E">
            <w:r w:rsidRPr="003E4AE4"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570F43" w14:textId="77777777" w:rsidR="006A4D07" w:rsidRPr="003E4AE4" w:rsidRDefault="006A4D07" w:rsidP="00904C8E">
            <w:r w:rsidRPr="003E4AE4">
              <w:t>1.61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F1372E" w14:textId="77777777" w:rsidR="006A4D07" w:rsidRPr="003E4AE4" w:rsidRDefault="006A4D07" w:rsidP="00904C8E">
            <w:r w:rsidRPr="003E4AE4">
              <w:t>0.290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4DEE89A" w14:textId="77777777" w:rsidR="006A4D07" w:rsidRPr="003E4AE4" w:rsidRDefault="006A4D07" w:rsidP="00904C8E">
            <w:r w:rsidRPr="003E4AE4">
              <w:t>9.903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68E56C0" w14:textId="77777777" w:rsidR="006A4D07" w:rsidRPr="003E4AE4" w:rsidRDefault="006A4D07" w:rsidP="00904C8E">
            <w:r w:rsidRPr="003E4AE4">
              <w:t>0.930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A2F8CA" w14:textId="77777777" w:rsidR="006A4D07" w:rsidRPr="003E4AE4" w:rsidRDefault="006A4D07" w:rsidP="00904C8E">
            <w:r w:rsidRPr="003E4AE4">
              <w:t>2.805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02F2C95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CCE29BF" w14:textId="77777777" w:rsidR="006A4D07" w:rsidRPr="003E4AE4" w:rsidRDefault="006A4D07" w:rsidP="00904C8E">
            <w:r w:rsidRPr="003E4AE4">
              <w:t>2.665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244127" w14:textId="77777777" w:rsidR="006A4D07" w:rsidRPr="003E4AE4" w:rsidRDefault="006A4D07" w:rsidP="00904C8E">
            <w:r w:rsidRPr="003E4AE4">
              <w:t>0.0936</w:t>
            </w:r>
          </w:p>
        </w:tc>
      </w:tr>
      <w:tr w:rsidR="006A4D07" w:rsidRPr="003E4AE4" w14:paraId="36B7C66F" w14:textId="77777777" w:rsidTr="00904C8E">
        <w:trPr>
          <w:trHeight w:val="86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80DCD6" w14:textId="77777777" w:rsidR="006A4D07" w:rsidRPr="003E4AE4" w:rsidRDefault="006A4D07" w:rsidP="00904C8E">
            <w:r w:rsidRPr="003E4AE4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EA4D422" w14:textId="77777777" w:rsidR="006A4D07" w:rsidRPr="003E4AE4" w:rsidRDefault="006A4D07" w:rsidP="00904C8E">
            <w:r w:rsidRPr="003E4AE4">
              <w:t>0.911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6B06C0" w14:textId="77777777" w:rsidR="006A4D07" w:rsidRPr="003E4AE4" w:rsidRDefault="006A4D07" w:rsidP="00904C8E">
            <w:r w:rsidRPr="003E4AE4">
              <w:t>0.179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8EECAE4" w14:textId="77777777" w:rsidR="006A4D07" w:rsidRPr="003E4AE4" w:rsidRDefault="006A4D07" w:rsidP="00904C8E">
            <w:r w:rsidRPr="003E4AE4">
              <w:t>10.446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BEA702F" w14:textId="77777777" w:rsidR="006A4D07" w:rsidRPr="003E4AE4" w:rsidRDefault="006A4D07" w:rsidP="00904C8E">
            <w:r w:rsidRPr="003E4AE4">
              <w:t>0.50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BDE8F5E" w14:textId="77777777" w:rsidR="006A4D07" w:rsidRPr="003E4AE4" w:rsidRDefault="006A4D07" w:rsidP="00904C8E">
            <w:r w:rsidRPr="003E4AE4">
              <w:t>1.657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42EF040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C39EB2" w14:textId="77777777" w:rsidR="006A4D07" w:rsidRPr="003E4AE4" w:rsidRDefault="006A4D07" w:rsidP="00904C8E">
            <w:r w:rsidRPr="003E4AE4">
              <w:t>-0.472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6ABC52A" w14:textId="77777777" w:rsidR="006A4D07" w:rsidRPr="003E4AE4" w:rsidRDefault="006A4D07" w:rsidP="00904C8E">
            <w:r w:rsidRPr="003E4AE4">
              <w:t>0.9636</w:t>
            </w:r>
          </w:p>
        </w:tc>
      </w:tr>
    </w:tbl>
    <w:p w14:paraId="434452A3" w14:textId="77777777" w:rsidR="006A4D07" w:rsidRDefault="006A4D07" w:rsidP="006A4D07"/>
    <w:p w14:paraId="2F23078A" w14:textId="77777777" w:rsidR="006A4D07" w:rsidRDefault="006A4D07" w:rsidP="006A4D07">
      <w:r>
        <w:lastRenderedPageBreak/>
        <w:t>Table 15. ECH/ECW main effects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3E4AE4" w14:paraId="412BC5A5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DE5082E" w14:textId="77777777" w:rsidR="006A4D07" w:rsidRPr="003E4AE4" w:rsidRDefault="006A4D07" w:rsidP="00904C8E">
            <w:r w:rsidRPr="003E4AE4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677BEC1" w14:textId="77777777" w:rsidR="006A4D07" w:rsidRPr="003E4AE4" w:rsidRDefault="006A4D07" w:rsidP="00904C8E">
            <w:r w:rsidRPr="003E4AE4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ADDB746" w14:textId="77777777" w:rsidR="006A4D07" w:rsidRPr="003E4AE4" w:rsidRDefault="006A4D07" w:rsidP="00904C8E">
            <w:r w:rsidRPr="003E4AE4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6CCC501" w14:textId="77777777" w:rsidR="006A4D07" w:rsidRPr="003E4AE4" w:rsidRDefault="006A4D07" w:rsidP="00904C8E">
            <w:r w:rsidRPr="003E4AE4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8AEA9A1" w14:textId="77777777" w:rsidR="006A4D07" w:rsidRPr="003E4AE4" w:rsidRDefault="006A4D07" w:rsidP="00904C8E">
            <w:r w:rsidRPr="003E4AE4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FAE5F67" w14:textId="77777777" w:rsidR="006A4D07" w:rsidRPr="003E4AE4" w:rsidRDefault="006A4D07" w:rsidP="00904C8E">
            <w:r w:rsidRPr="003E4AE4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F8ECB0F" w14:textId="77777777" w:rsidR="006A4D07" w:rsidRPr="003E4AE4" w:rsidRDefault="006A4D07" w:rsidP="00904C8E">
            <w:r w:rsidRPr="003E4AE4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410D3B8" w14:textId="77777777" w:rsidR="006A4D07" w:rsidRPr="003E4AE4" w:rsidRDefault="006A4D07" w:rsidP="00904C8E">
            <w:proofErr w:type="gramStart"/>
            <w:r w:rsidRPr="003E4AE4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4970871" w14:textId="77777777" w:rsidR="006A4D07" w:rsidRPr="003E4AE4" w:rsidRDefault="006A4D07" w:rsidP="00904C8E">
            <w:r w:rsidRPr="003E4AE4">
              <w:t>p.value</w:t>
            </w:r>
          </w:p>
        </w:tc>
      </w:tr>
      <w:tr w:rsidR="006A4D07" w:rsidRPr="003E4AE4" w14:paraId="5108CF54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4A28AD" w14:textId="77777777" w:rsidR="006A4D07" w:rsidRPr="003E4AE4" w:rsidRDefault="006A4D07" w:rsidP="00904C8E">
            <w:r w:rsidRPr="003E4AE4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07579B" w14:textId="77777777" w:rsidR="006A4D07" w:rsidRPr="003E4AE4" w:rsidRDefault="006A4D07" w:rsidP="00904C8E">
            <w:r w:rsidRPr="003E4AE4">
              <w:t>1.471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BB89838" w14:textId="77777777" w:rsidR="006A4D07" w:rsidRPr="003E4AE4" w:rsidRDefault="006A4D07" w:rsidP="00904C8E">
            <w:r w:rsidRPr="003E4AE4">
              <w:t>0.204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B47E0E" w14:textId="77777777" w:rsidR="006A4D07" w:rsidRPr="003E4AE4" w:rsidRDefault="006A4D07" w:rsidP="00904C8E">
            <w:r w:rsidRPr="003E4AE4">
              <w:t>11.007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E54A42C" w14:textId="77777777" w:rsidR="006A4D07" w:rsidRPr="003E4AE4" w:rsidRDefault="006A4D07" w:rsidP="00904C8E">
            <w:r w:rsidRPr="003E4AE4">
              <w:t>1.084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2AF198" w14:textId="77777777" w:rsidR="006A4D07" w:rsidRPr="003E4AE4" w:rsidRDefault="006A4D07" w:rsidP="00904C8E">
            <w:r w:rsidRPr="003E4AE4">
              <w:t>1.996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A83243F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4123810" w14:textId="77777777" w:rsidR="006A4D07" w:rsidRPr="003E4AE4" w:rsidRDefault="006A4D07" w:rsidP="00904C8E">
            <w:r w:rsidRPr="003E4AE4">
              <w:t>2.782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9FD99FA" w14:textId="77777777" w:rsidR="006A4D07" w:rsidRPr="003E4AE4" w:rsidRDefault="006A4D07" w:rsidP="00904C8E">
            <w:r w:rsidRPr="003E4AE4">
              <w:t>0.0178</w:t>
            </w:r>
          </w:p>
        </w:tc>
      </w:tr>
      <w:tr w:rsidR="006A4D07" w:rsidRPr="003E4AE4" w14:paraId="14DB4C53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A06BC9B" w14:textId="77777777" w:rsidR="006A4D07" w:rsidRPr="003E4AE4" w:rsidRDefault="006A4D07" w:rsidP="00904C8E">
            <w:r w:rsidRPr="003E4AE4"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F7E6026" w14:textId="77777777" w:rsidR="006A4D07" w:rsidRPr="003E4AE4" w:rsidRDefault="006A4D07" w:rsidP="00904C8E">
            <w:r w:rsidRPr="003E4AE4">
              <w:t>0.646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E3B637A" w14:textId="77777777" w:rsidR="006A4D07" w:rsidRPr="003E4AE4" w:rsidRDefault="006A4D07" w:rsidP="00904C8E">
            <w:r w:rsidRPr="003E4AE4">
              <w:t>0.08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6418B7" w14:textId="77777777" w:rsidR="006A4D07" w:rsidRPr="003E4AE4" w:rsidRDefault="006A4D07" w:rsidP="00904C8E">
            <w:r w:rsidRPr="003E4AE4">
              <w:t>10.996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14CC58" w14:textId="77777777" w:rsidR="006A4D07" w:rsidRPr="003E4AE4" w:rsidRDefault="006A4D07" w:rsidP="00904C8E">
            <w:r w:rsidRPr="003E4AE4">
              <w:t>0.47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F017BA" w14:textId="77777777" w:rsidR="006A4D07" w:rsidRPr="003E4AE4" w:rsidRDefault="006A4D07" w:rsidP="00904C8E">
            <w:r w:rsidRPr="003E4AE4">
              <w:t>0.874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3CAE02F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9074BF5" w14:textId="77777777" w:rsidR="006A4D07" w:rsidRPr="003E4AE4" w:rsidRDefault="006A4D07" w:rsidP="00904C8E">
            <w:r w:rsidRPr="003E4AE4">
              <w:t>-3.175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F9CA87" w14:textId="77777777" w:rsidR="006A4D07" w:rsidRPr="003E4AE4" w:rsidRDefault="006A4D07" w:rsidP="00904C8E">
            <w:r w:rsidRPr="003E4AE4">
              <w:t>0.0088</w:t>
            </w:r>
          </w:p>
        </w:tc>
      </w:tr>
    </w:tbl>
    <w:p w14:paraId="3C0BD73B" w14:textId="77777777" w:rsidR="006A4D07" w:rsidRDefault="006A4D07" w:rsidP="006A4D07"/>
    <w:p w14:paraId="2D4CCC6D" w14:textId="77777777" w:rsidR="006A4D07" w:rsidRDefault="006A4D07" w:rsidP="006A4D07">
      <w:r>
        <w:t>Table 16. ECH/ECW interaction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3E4AE4" w14:paraId="440FE47C" w14:textId="77777777" w:rsidTr="00904C8E">
        <w:trPr>
          <w:trHeight w:val="96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64B2AD7" w14:textId="77777777" w:rsidR="006A4D07" w:rsidRPr="003E4AE4" w:rsidRDefault="006A4D07" w:rsidP="00904C8E">
            <w:r w:rsidRPr="003E4AE4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CB7719E" w14:textId="77777777" w:rsidR="006A4D07" w:rsidRPr="003E4AE4" w:rsidRDefault="006A4D07" w:rsidP="00904C8E">
            <w:r w:rsidRPr="003E4AE4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48E8972" w14:textId="77777777" w:rsidR="006A4D07" w:rsidRPr="003E4AE4" w:rsidRDefault="006A4D07" w:rsidP="00904C8E">
            <w:r w:rsidRPr="003E4AE4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B3BCC74" w14:textId="77777777" w:rsidR="006A4D07" w:rsidRPr="003E4AE4" w:rsidRDefault="006A4D07" w:rsidP="00904C8E">
            <w:r w:rsidRPr="003E4AE4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01F6983" w14:textId="77777777" w:rsidR="006A4D07" w:rsidRPr="003E4AE4" w:rsidRDefault="006A4D07" w:rsidP="00904C8E">
            <w:r w:rsidRPr="003E4AE4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01FAB97" w14:textId="77777777" w:rsidR="006A4D07" w:rsidRPr="003E4AE4" w:rsidRDefault="006A4D07" w:rsidP="00904C8E">
            <w:r w:rsidRPr="003E4AE4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A06BA5D" w14:textId="77777777" w:rsidR="006A4D07" w:rsidRPr="003E4AE4" w:rsidRDefault="006A4D07" w:rsidP="00904C8E">
            <w:r w:rsidRPr="003E4AE4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F285AF4" w14:textId="77777777" w:rsidR="006A4D07" w:rsidRPr="003E4AE4" w:rsidRDefault="006A4D07" w:rsidP="00904C8E">
            <w:proofErr w:type="gramStart"/>
            <w:r w:rsidRPr="003E4AE4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A35FBF6" w14:textId="77777777" w:rsidR="006A4D07" w:rsidRPr="003E4AE4" w:rsidRDefault="006A4D07" w:rsidP="00904C8E">
            <w:r w:rsidRPr="003E4AE4">
              <w:t>p.value</w:t>
            </w:r>
          </w:p>
        </w:tc>
      </w:tr>
      <w:tr w:rsidR="006A4D07" w:rsidRPr="003E4AE4" w14:paraId="75931F22" w14:textId="77777777" w:rsidTr="00904C8E">
        <w:trPr>
          <w:trHeight w:val="84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0BD33E7" w14:textId="77777777" w:rsidR="006A4D07" w:rsidRPr="003E4AE4" w:rsidRDefault="006A4D07" w:rsidP="00904C8E">
            <w:r w:rsidRPr="003E4AE4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57CEA00" w14:textId="77777777" w:rsidR="006A4D07" w:rsidRPr="003E4AE4" w:rsidRDefault="006A4D07" w:rsidP="00904C8E">
            <w:r w:rsidRPr="003E4AE4">
              <w:t>1.017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29EDFA" w14:textId="77777777" w:rsidR="006A4D07" w:rsidRPr="003E4AE4" w:rsidRDefault="006A4D07" w:rsidP="00904C8E">
            <w:r w:rsidRPr="003E4AE4">
              <w:t>0.11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9B397B" w14:textId="77777777" w:rsidR="006A4D07" w:rsidRPr="003E4AE4" w:rsidRDefault="006A4D07" w:rsidP="00904C8E">
            <w:r w:rsidRPr="003E4AE4">
              <w:t>9.484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8F8FD38" w14:textId="77777777" w:rsidR="006A4D07" w:rsidRPr="003E4AE4" w:rsidRDefault="006A4D07" w:rsidP="00904C8E">
            <w:r w:rsidRPr="003E4AE4">
              <w:t>0.711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174FDF" w14:textId="77777777" w:rsidR="006A4D07" w:rsidRPr="003E4AE4" w:rsidRDefault="006A4D07" w:rsidP="00904C8E">
            <w:r w:rsidRPr="003E4AE4">
              <w:t>1.456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05FE1AC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9615E26" w14:textId="77777777" w:rsidR="006A4D07" w:rsidRPr="003E4AE4" w:rsidRDefault="006A4D07" w:rsidP="00904C8E">
            <w:r w:rsidRPr="003E4AE4">
              <w:t>0.150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65C067" w14:textId="77777777" w:rsidR="006A4D07" w:rsidRPr="003E4AE4" w:rsidRDefault="006A4D07" w:rsidP="00904C8E">
            <w:r w:rsidRPr="003E4AE4">
              <w:t>0.9987</w:t>
            </w:r>
          </w:p>
        </w:tc>
      </w:tr>
      <w:tr w:rsidR="006A4D07" w:rsidRPr="003E4AE4" w14:paraId="72E3BB17" w14:textId="77777777" w:rsidTr="00904C8E">
        <w:trPr>
          <w:trHeight w:val="84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81E54E3" w14:textId="77777777" w:rsidR="006A4D07" w:rsidRPr="003E4AE4" w:rsidRDefault="006A4D07" w:rsidP="00904C8E">
            <w:r w:rsidRPr="003E4AE4"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AB53EB" w14:textId="77777777" w:rsidR="006A4D07" w:rsidRPr="003E4AE4" w:rsidRDefault="006A4D07" w:rsidP="00904C8E">
            <w:r w:rsidRPr="003E4AE4">
              <w:t>0.419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BF34D6" w14:textId="77777777" w:rsidR="006A4D07" w:rsidRPr="003E4AE4" w:rsidRDefault="006A4D07" w:rsidP="00904C8E">
            <w:r w:rsidRPr="003E4AE4">
              <w:t>0.052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B5AE71C" w14:textId="77777777" w:rsidR="006A4D07" w:rsidRPr="003E4AE4" w:rsidRDefault="006A4D07" w:rsidP="00904C8E">
            <w:r w:rsidRPr="003E4AE4">
              <w:t>10.141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960F044" w14:textId="77777777" w:rsidR="006A4D07" w:rsidRPr="003E4AE4" w:rsidRDefault="006A4D07" w:rsidP="00904C8E">
            <w:r w:rsidRPr="003E4AE4">
              <w:t>0.285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6EE4B66" w14:textId="77777777" w:rsidR="006A4D07" w:rsidRPr="003E4AE4" w:rsidRDefault="006A4D07" w:rsidP="00904C8E">
            <w:r w:rsidRPr="003E4AE4">
              <w:t>0.616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CF7B12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8B1347C" w14:textId="77777777" w:rsidR="006A4D07" w:rsidRPr="003E4AE4" w:rsidRDefault="006A4D07" w:rsidP="00904C8E">
            <w:r w:rsidRPr="003E4AE4">
              <w:t>-6.889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3755CE" w14:textId="77777777" w:rsidR="006A4D07" w:rsidRPr="003E4AE4" w:rsidRDefault="006A4D07" w:rsidP="00904C8E">
            <w:r w:rsidRPr="003E4AE4">
              <w:t>0.0002</w:t>
            </w:r>
          </w:p>
        </w:tc>
      </w:tr>
      <w:tr w:rsidR="006A4D07" w:rsidRPr="003E4AE4" w14:paraId="7B8E9D01" w14:textId="77777777" w:rsidTr="00904C8E">
        <w:trPr>
          <w:trHeight w:val="84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8D59EB" w14:textId="77777777" w:rsidR="006A4D07" w:rsidRPr="003E4AE4" w:rsidRDefault="006A4D07" w:rsidP="00904C8E">
            <w:r w:rsidRPr="003E4AE4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ABF49E3" w14:textId="77777777" w:rsidR="006A4D07" w:rsidRPr="003E4AE4" w:rsidRDefault="006A4D07" w:rsidP="00904C8E">
            <w:r w:rsidRPr="003E4AE4">
              <w:t>0.906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82682C" w14:textId="77777777" w:rsidR="006A4D07" w:rsidRPr="003E4AE4" w:rsidRDefault="006A4D07" w:rsidP="00904C8E">
            <w:r w:rsidRPr="003E4AE4">
              <w:t>0.105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E3509A" w14:textId="77777777" w:rsidR="006A4D07" w:rsidRPr="003E4AE4" w:rsidRDefault="006A4D07" w:rsidP="00904C8E">
            <w:r w:rsidRPr="003E4AE4">
              <w:t>9.757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B97FE02" w14:textId="77777777" w:rsidR="006A4D07" w:rsidRPr="003E4AE4" w:rsidRDefault="006A4D07" w:rsidP="00904C8E">
            <w:r w:rsidRPr="003E4AE4">
              <w:t>0.63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F8794E" w14:textId="77777777" w:rsidR="006A4D07" w:rsidRPr="003E4AE4" w:rsidRDefault="006A4D07" w:rsidP="00904C8E">
            <w:r w:rsidRPr="003E4AE4">
              <w:t>1.29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7527271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FD0901" w14:textId="77777777" w:rsidR="006A4D07" w:rsidRPr="003E4AE4" w:rsidRDefault="006A4D07" w:rsidP="00904C8E">
            <w:r w:rsidRPr="003E4AE4">
              <w:t>-0.837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64F4ECC" w14:textId="77777777" w:rsidR="006A4D07" w:rsidRPr="003E4AE4" w:rsidRDefault="006A4D07" w:rsidP="00904C8E">
            <w:r w:rsidRPr="003E4AE4">
              <w:t>0.8357</w:t>
            </w:r>
          </w:p>
        </w:tc>
      </w:tr>
      <w:tr w:rsidR="006A4D07" w:rsidRPr="003E4AE4" w14:paraId="040CFE48" w14:textId="77777777" w:rsidTr="00904C8E">
        <w:trPr>
          <w:trHeight w:val="84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2A38B5" w14:textId="77777777" w:rsidR="006A4D07" w:rsidRPr="003E4AE4" w:rsidRDefault="006A4D07" w:rsidP="00904C8E">
            <w:r w:rsidRPr="003E4AE4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CE4FA5" w14:textId="77777777" w:rsidR="006A4D07" w:rsidRPr="003E4AE4" w:rsidRDefault="006A4D07" w:rsidP="00904C8E">
            <w:r w:rsidRPr="003E4AE4">
              <w:t>0.412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D24941" w14:textId="77777777" w:rsidR="006A4D07" w:rsidRPr="003E4AE4" w:rsidRDefault="006A4D07" w:rsidP="00904C8E">
            <w:r w:rsidRPr="003E4AE4">
              <w:t>0.04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A511410" w14:textId="77777777" w:rsidR="006A4D07" w:rsidRPr="003E4AE4" w:rsidRDefault="006A4D07" w:rsidP="00904C8E">
            <w:r w:rsidRPr="003E4AE4">
              <w:t>10.26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37B6E4C" w14:textId="77777777" w:rsidR="006A4D07" w:rsidRPr="003E4AE4" w:rsidRDefault="006A4D07" w:rsidP="00904C8E">
            <w:r w:rsidRPr="003E4AE4">
              <w:t>0.28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433433" w14:textId="77777777" w:rsidR="006A4D07" w:rsidRPr="003E4AE4" w:rsidRDefault="006A4D07" w:rsidP="00904C8E">
            <w:r w:rsidRPr="003E4AE4">
              <w:t>0.591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A365328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20FC14" w14:textId="77777777" w:rsidR="006A4D07" w:rsidRPr="003E4AE4" w:rsidRDefault="006A4D07" w:rsidP="00904C8E">
            <w:r w:rsidRPr="003E4AE4">
              <w:t>-7.481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97336DF" w14:textId="77777777" w:rsidR="006A4D07" w:rsidRPr="003E4AE4" w:rsidRDefault="006A4D07" w:rsidP="00904C8E">
            <w:r w:rsidRPr="003E4AE4">
              <w:t>0.0001</w:t>
            </w:r>
          </w:p>
        </w:tc>
      </w:tr>
      <w:tr w:rsidR="006A4D07" w:rsidRPr="003E4AE4" w14:paraId="47C2A346" w14:textId="77777777" w:rsidTr="00904C8E">
        <w:trPr>
          <w:trHeight w:val="84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83B301" w14:textId="77777777" w:rsidR="006A4D07" w:rsidRPr="003E4AE4" w:rsidRDefault="006A4D07" w:rsidP="00904C8E">
            <w:r w:rsidRPr="003E4AE4"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476CC3C" w14:textId="77777777" w:rsidR="006A4D07" w:rsidRPr="003E4AE4" w:rsidRDefault="006A4D07" w:rsidP="00904C8E">
            <w:r w:rsidRPr="003E4AE4">
              <w:t>0.891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85ED58" w14:textId="77777777" w:rsidR="006A4D07" w:rsidRPr="003E4AE4" w:rsidRDefault="006A4D07" w:rsidP="00904C8E">
            <w:r w:rsidRPr="003E4AE4">
              <w:t>0.096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EF1C40" w14:textId="77777777" w:rsidR="006A4D07" w:rsidRPr="003E4AE4" w:rsidRDefault="006A4D07" w:rsidP="00904C8E">
            <w:r w:rsidRPr="003E4AE4">
              <w:t>9.835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81BAC27" w14:textId="77777777" w:rsidR="006A4D07" w:rsidRPr="003E4AE4" w:rsidRDefault="006A4D07" w:rsidP="00904C8E">
            <w:r w:rsidRPr="003E4AE4">
              <w:t>0.639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8A81308" w14:textId="77777777" w:rsidR="006A4D07" w:rsidRPr="003E4AE4" w:rsidRDefault="006A4D07" w:rsidP="00904C8E">
            <w:r w:rsidRPr="003E4AE4">
              <w:t>1.242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2EF02F4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513DF6" w14:textId="77777777" w:rsidR="006A4D07" w:rsidRPr="003E4AE4" w:rsidRDefault="006A4D07" w:rsidP="00904C8E">
            <w:r w:rsidRPr="003E4AE4">
              <w:t>-1.062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5C2A862" w14:textId="77777777" w:rsidR="006A4D07" w:rsidRPr="003E4AE4" w:rsidRDefault="006A4D07" w:rsidP="00904C8E">
            <w:r w:rsidRPr="003E4AE4">
              <w:t>0.7187</w:t>
            </w:r>
          </w:p>
        </w:tc>
      </w:tr>
      <w:tr w:rsidR="006A4D07" w:rsidRPr="003E4AE4" w14:paraId="332FC133" w14:textId="77777777" w:rsidTr="00904C8E">
        <w:trPr>
          <w:trHeight w:val="84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FE8F05" w14:textId="77777777" w:rsidR="006A4D07" w:rsidRPr="003E4AE4" w:rsidRDefault="006A4D07" w:rsidP="00904C8E">
            <w:r w:rsidRPr="003E4AE4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C17D73" w14:textId="77777777" w:rsidR="006A4D07" w:rsidRPr="003E4AE4" w:rsidRDefault="006A4D07" w:rsidP="00904C8E">
            <w:r w:rsidRPr="003E4AE4">
              <w:t>2.160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9F654F4" w14:textId="77777777" w:rsidR="006A4D07" w:rsidRPr="003E4AE4" w:rsidRDefault="006A4D07" w:rsidP="00904C8E">
            <w:r w:rsidRPr="003E4AE4">
              <w:t>0.257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A260CFA" w14:textId="77777777" w:rsidR="006A4D07" w:rsidRPr="003E4AE4" w:rsidRDefault="006A4D07" w:rsidP="00904C8E">
            <w:r w:rsidRPr="003E4AE4">
              <w:t>10.547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CCA1B9" w14:textId="77777777" w:rsidR="006A4D07" w:rsidRPr="003E4AE4" w:rsidRDefault="006A4D07" w:rsidP="00904C8E">
            <w:r w:rsidRPr="003E4AE4">
              <w:t>1.506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64F3F3" w14:textId="77777777" w:rsidR="006A4D07" w:rsidRPr="003E4AE4" w:rsidRDefault="006A4D07" w:rsidP="00904C8E">
            <w:r w:rsidRPr="003E4AE4">
              <w:t>3.099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EF7E87" w14:textId="77777777" w:rsidR="006A4D07" w:rsidRPr="003E4AE4" w:rsidRDefault="006A4D07" w:rsidP="00904C8E">
            <w:r w:rsidRPr="003E4AE4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AD5E54B" w14:textId="77777777" w:rsidR="006A4D07" w:rsidRPr="003E4AE4" w:rsidRDefault="006A4D07" w:rsidP="00904C8E">
            <w:r w:rsidRPr="003E4AE4">
              <w:t>6.470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ACA6FCC" w14:textId="77777777" w:rsidR="006A4D07" w:rsidRPr="003E4AE4" w:rsidRDefault="006A4D07" w:rsidP="00904C8E">
            <w:r w:rsidRPr="003E4AE4">
              <w:t>0.0003</w:t>
            </w:r>
          </w:p>
        </w:tc>
      </w:tr>
    </w:tbl>
    <w:p w14:paraId="4A137E12" w14:textId="77777777" w:rsidR="006A4D07" w:rsidRDefault="006A4D07" w:rsidP="006A4D07"/>
    <w:p w14:paraId="68D84962" w14:textId="77777777" w:rsidR="006A4D07" w:rsidRDefault="006A4D07" w:rsidP="006A4D07">
      <w:r>
        <w:t>Table 17. ECH main effects lin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965BBC" w14:paraId="1761BF17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C84346E" w14:textId="77777777" w:rsidR="006A4D07" w:rsidRPr="00965BBC" w:rsidRDefault="006A4D07" w:rsidP="00904C8E">
            <w:r w:rsidRPr="00965BBC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6DC3529" w14:textId="77777777" w:rsidR="006A4D07" w:rsidRPr="00965BBC" w:rsidRDefault="006A4D07" w:rsidP="00904C8E">
            <w:r w:rsidRPr="00965BBC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8F0072A" w14:textId="77777777" w:rsidR="006A4D07" w:rsidRPr="00965BBC" w:rsidRDefault="006A4D07" w:rsidP="00904C8E">
            <w:r w:rsidRPr="00965BBC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B4FA29C" w14:textId="77777777" w:rsidR="006A4D07" w:rsidRPr="00965BBC" w:rsidRDefault="006A4D07" w:rsidP="00904C8E">
            <w:r w:rsidRPr="00965BBC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91E1808" w14:textId="77777777" w:rsidR="006A4D07" w:rsidRPr="00965BBC" w:rsidRDefault="006A4D07" w:rsidP="00904C8E">
            <w:r w:rsidRPr="00965BBC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28CD130" w14:textId="77777777" w:rsidR="006A4D07" w:rsidRPr="00965BBC" w:rsidRDefault="006A4D07" w:rsidP="00904C8E">
            <w:r w:rsidRPr="00965BBC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F41CFAA" w14:textId="77777777" w:rsidR="006A4D07" w:rsidRPr="00965BBC" w:rsidRDefault="006A4D07" w:rsidP="00904C8E">
            <w:r w:rsidRPr="00965BBC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AC8938F" w14:textId="77777777" w:rsidR="006A4D07" w:rsidRPr="00965BBC" w:rsidRDefault="006A4D07" w:rsidP="00904C8E">
            <w:proofErr w:type="gramStart"/>
            <w:r w:rsidRPr="00965BBC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BD1B6E1" w14:textId="77777777" w:rsidR="006A4D07" w:rsidRPr="00965BBC" w:rsidRDefault="006A4D07" w:rsidP="00904C8E">
            <w:r w:rsidRPr="00965BBC">
              <w:t>p.value</w:t>
            </w:r>
          </w:p>
        </w:tc>
      </w:tr>
      <w:tr w:rsidR="006A4D07" w:rsidRPr="00965BBC" w14:paraId="04EDABF4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BEC97AB" w14:textId="77777777" w:rsidR="006A4D07" w:rsidRPr="00965BBC" w:rsidRDefault="006A4D07" w:rsidP="00904C8E">
            <w:r w:rsidRPr="00965BBC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E834B71" w14:textId="77777777" w:rsidR="006A4D07" w:rsidRPr="00965BBC" w:rsidRDefault="006A4D07" w:rsidP="00904C8E">
            <w:r w:rsidRPr="00965BBC">
              <w:t>1.298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DF22376" w14:textId="77777777" w:rsidR="006A4D07" w:rsidRPr="00965BBC" w:rsidRDefault="006A4D07" w:rsidP="00904C8E">
            <w:r w:rsidRPr="00965BBC">
              <w:t>0.14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4757E8" w14:textId="77777777" w:rsidR="006A4D07" w:rsidRPr="00965BBC" w:rsidRDefault="006A4D07" w:rsidP="00904C8E">
            <w:r w:rsidRPr="00965BBC">
              <w:t>11.005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5044ACE" w14:textId="77777777" w:rsidR="006A4D07" w:rsidRPr="00965BBC" w:rsidRDefault="006A4D07" w:rsidP="00904C8E">
            <w:r w:rsidRPr="00965BBC">
              <w:t>1.017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0B68D7E" w14:textId="77777777" w:rsidR="006A4D07" w:rsidRPr="00965BBC" w:rsidRDefault="006A4D07" w:rsidP="00904C8E">
            <w:r w:rsidRPr="00965BBC">
              <w:t>1.656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65EC747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0FEAF4" w14:textId="77777777" w:rsidR="006A4D07" w:rsidRPr="00965BBC" w:rsidRDefault="006A4D07" w:rsidP="00904C8E">
            <w:r w:rsidRPr="00965BBC">
              <w:t>2.360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6B550E8" w14:textId="77777777" w:rsidR="006A4D07" w:rsidRPr="00965BBC" w:rsidRDefault="006A4D07" w:rsidP="00904C8E">
            <w:r w:rsidRPr="00965BBC">
              <w:t>0.0378</w:t>
            </w:r>
          </w:p>
        </w:tc>
      </w:tr>
      <w:tr w:rsidR="006A4D07" w:rsidRPr="00965BBC" w14:paraId="07447745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EA50AF" w14:textId="77777777" w:rsidR="006A4D07" w:rsidRPr="00965BBC" w:rsidRDefault="006A4D07" w:rsidP="00904C8E">
            <w:r w:rsidRPr="00965BBC">
              <w:lastRenderedPageBreak/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4262763" w14:textId="77777777" w:rsidR="006A4D07" w:rsidRPr="00965BBC" w:rsidRDefault="006A4D07" w:rsidP="00904C8E">
            <w:r w:rsidRPr="00965BBC">
              <w:t>0.772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6C1C454" w14:textId="77777777" w:rsidR="006A4D07" w:rsidRPr="00965BBC" w:rsidRDefault="006A4D07" w:rsidP="00904C8E">
            <w:r w:rsidRPr="00965BBC">
              <w:t>0.084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95894E" w14:textId="77777777" w:rsidR="006A4D07" w:rsidRPr="00965BBC" w:rsidRDefault="006A4D07" w:rsidP="00904C8E">
            <w:r w:rsidRPr="00965BBC">
              <w:t>10.999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C1576A" w14:textId="77777777" w:rsidR="006A4D07" w:rsidRPr="00965BBC" w:rsidRDefault="006A4D07" w:rsidP="00904C8E">
            <w:r w:rsidRPr="00965BBC">
              <w:t>0.607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4374CA" w14:textId="77777777" w:rsidR="006A4D07" w:rsidRPr="00965BBC" w:rsidRDefault="006A4D07" w:rsidP="00904C8E">
            <w:r w:rsidRPr="00965BBC">
              <w:t>0.983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E4702E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9B065DC" w14:textId="77777777" w:rsidR="006A4D07" w:rsidRPr="00965BBC" w:rsidRDefault="006A4D07" w:rsidP="00904C8E">
            <w:r w:rsidRPr="00965BBC">
              <w:t>-2.354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4077E6" w14:textId="77777777" w:rsidR="006A4D07" w:rsidRPr="00965BBC" w:rsidRDefault="006A4D07" w:rsidP="00904C8E">
            <w:r w:rsidRPr="00965BBC">
              <w:t>0.0382</w:t>
            </w:r>
          </w:p>
        </w:tc>
      </w:tr>
    </w:tbl>
    <w:p w14:paraId="68A034D5" w14:textId="77777777" w:rsidR="006A4D07" w:rsidRDefault="006A4D07" w:rsidP="006A4D07"/>
    <w:p w14:paraId="6517B401" w14:textId="77777777" w:rsidR="006A4D07" w:rsidRDefault="006A4D07" w:rsidP="006A4D07">
      <w:r>
        <w:t>Table 18. ECH interaction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965BBC" w14:paraId="645B9A6D" w14:textId="77777777" w:rsidTr="00904C8E">
        <w:trPr>
          <w:trHeight w:val="99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9618864" w14:textId="77777777" w:rsidR="006A4D07" w:rsidRPr="00965BBC" w:rsidRDefault="006A4D07" w:rsidP="00904C8E">
            <w:r w:rsidRPr="00965BBC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DBA521A" w14:textId="77777777" w:rsidR="006A4D07" w:rsidRPr="00965BBC" w:rsidRDefault="006A4D07" w:rsidP="00904C8E">
            <w:r w:rsidRPr="00965BBC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FEC66E5" w14:textId="77777777" w:rsidR="006A4D07" w:rsidRPr="00965BBC" w:rsidRDefault="006A4D07" w:rsidP="00904C8E">
            <w:r w:rsidRPr="00965BBC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B34228D" w14:textId="77777777" w:rsidR="006A4D07" w:rsidRPr="00965BBC" w:rsidRDefault="006A4D07" w:rsidP="00904C8E">
            <w:r w:rsidRPr="00965BBC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A1E6060" w14:textId="77777777" w:rsidR="006A4D07" w:rsidRPr="00965BBC" w:rsidRDefault="006A4D07" w:rsidP="00904C8E">
            <w:r w:rsidRPr="00965BBC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A64251C" w14:textId="77777777" w:rsidR="006A4D07" w:rsidRPr="00965BBC" w:rsidRDefault="006A4D07" w:rsidP="00904C8E">
            <w:r w:rsidRPr="00965BBC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EF05BAB" w14:textId="77777777" w:rsidR="006A4D07" w:rsidRPr="00965BBC" w:rsidRDefault="006A4D07" w:rsidP="00904C8E">
            <w:r w:rsidRPr="00965BBC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5F98750" w14:textId="77777777" w:rsidR="006A4D07" w:rsidRPr="00965BBC" w:rsidRDefault="006A4D07" w:rsidP="00904C8E">
            <w:proofErr w:type="gramStart"/>
            <w:r w:rsidRPr="00965BBC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0C8D9E2" w14:textId="77777777" w:rsidR="006A4D07" w:rsidRPr="00965BBC" w:rsidRDefault="006A4D07" w:rsidP="00904C8E">
            <w:r w:rsidRPr="00965BBC">
              <w:t>p.value</w:t>
            </w:r>
          </w:p>
        </w:tc>
      </w:tr>
      <w:tr w:rsidR="006A4D07" w:rsidRPr="00965BBC" w14:paraId="0BE64891" w14:textId="77777777" w:rsidTr="00904C8E">
        <w:trPr>
          <w:trHeight w:val="869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403405" w14:textId="77777777" w:rsidR="006A4D07" w:rsidRPr="00965BBC" w:rsidRDefault="006A4D07" w:rsidP="00904C8E">
            <w:r w:rsidRPr="00965BBC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18774A" w14:textId="77777777" w:rsidR="006A4D07" w:rsidRPr="00965BBC" w:rsidRDefault="006A4D07" w:rsidP="00904C8E">
            <w:r w:rsidRPr="00965BBC">
              <w:t>0.97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8A512B3" w14:textId="77777777" w:rsidR="006A4D07" w:rsidRPr="00965BBC" w:rsidRDefault="006A4D07" w:rsidP="00904C8E">
            <w:r w:rsidRPr="00965BBC">
              <w:t>0.095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FCB1513" w14:textId="77777777" w:rsidR="006A4D07" w:rsidRPr="00965BBC" w:rsidRDefault="006A4D07" w:rsidP="00904C8E">
            <w:r w:rsidRPr="00965BBC">
              <w:t>9.808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CF44EA5" w14:textId="77777777" w:rsidR="006A4D07" w:rsidRPr="00965BBC" w:rsidRDefault="006A4D07" w:rsidP="00904C8E">
            <w:r w:rsidRPr="00965BBC">
              <w:t>0.717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379FA7D" w14:textId="77777777" w:rsidR="006A4D07" w:rsidRPr="00965BBC" w:rsidRDefault="006A4D07" w:rsidP="00904C8E">
            <w:r w:rsidRPr="00965BBC">
              <w:t>1.315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8B72A4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5B9C056" w14:textId="77777777" w:rsidR="006A4D07" w:rsidRPr="00965BBC" w:rsidRDefault="006A4D07" w:rsidP="00904C8E">
            <w:r w:rsidRPr="00965BBC">
              <w:t>-0.293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2149D61" w14:textId="77777777" w:rsidR="006A4D07" w:rsidRPr="00965BBC" w:rsidRDefault="006A4D07" w:rsidP="00904C8E">
            <w:r w:rsidRPr="00965BBC">
              <w:t>0.9906</w:t>
            </w:r>
          </w:p>
        </w:tc>
      </w:tr>
      <w:tr w:rsidR="006A4D07" w:rsidRPr="00965BBC" w14:paraId="21F0110A" w14:textId="77777777" w:rsidTr="00904C8E">
        <w:trPr>
          <w:trHeight w:val="869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7A8A3E" w14:textId="77777777" w:rsidR="006A4D07" w:rsidRPr="00965BBC" w:rsidRDefault="006A4D07" w:rsidP="00904C8E">
            <w:r w:rsidRPr="00965BBC"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4161C68" w14:textId="77777777" w:rsidR="006A4D07" w:rsidRPr="00965BBC" w:rsidRDefault="006A4D07" w:rsidP="00904C8E">
            <w:r w:rsidRPr="00965BBC">
              <w:t>0.55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F4C77E0" w14:textId="77777777" w:rsidR="006A4D07" w:rsidRPr="00965BBC" w:rsidRDefault="006A4D07" w:rsidP="00904C8E">
            <w:r w:rsidRPr="00965BBC">
              <w:t>0.05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39FD220" w14:textId="77777777" w:rsidR="006A4D07" w:rsidRPr="00965BBC" w:rsidRDefault="006A4D07" w:rsidP="00904C8E">
            <w:r w:rsidRPr="00965BBC">
              <w:t>10.056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4CD1F2" w14:textId="77777777" w:rsidR="006A4D07" w:rsidRPr="00965BBC" w:rsidRDefault="006A4D07" w:rsidP="00904C8E">
            <w:r w:rsidRPr="00965BBC">
              <w:t>0.400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F1EECDB" w14:textId="77777777" w:rsidR="006A4D07" w:rsidRPr="00965BBC" w:rsidRDefault="006A4D07" w:rsidP="00904C8E">
            <w:r w:rsidRPr="00965BBC">
              <w:t>0.765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717363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B647109" w14:textId="77777777" w:rsidR="006A4D07" w:rsidRPr="00965BBC" w:rsidRDefault="006A4D07" w:rsidP="00904C8E">
            <w:r w:rsidRPr="00965BBC">
              <w:t>-5.56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7513878" w14:textId="77777777" w:rsidR="006A4D07" w:rsidRPr="00965BBC" w:rsidRDefault="006A4D07" w:rsidP="00904C8E">
            <w:r w:rsidRPr="00965BBC">
              <w:t>0.0011</w:t>
            </w:r>
          </w:p>
        </w:tc>
      </w:tr>
      <w:tr w:rsidR="006A4D07" w:rsidRPr="00965BBC" w14:paraId="7057302F" w14:textId="77777777" w:rsidTr="00904C8E">
        <w:trPr>
          <w:trHeight w:val="869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1CA5E04" w14:textId="77777777" w:rsidR="006A4D07" w:rsidRPr="00965BBC" w:rsidRDefault="006A4D07" w:rsidP="00904C8E">
            <w:r w:rsidRPr="00965BBC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B856778" w14:textId="77777777" w:rsidR="006A4D07" w:rsidRPr="00965BBC" w:rsidRDefault="006A4D07" w:rsidP="00904C8E">
            <w:r w:rsidRPr="00965BBC">
              <w:t>0.963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7DF19EB" w14:textId="77777777" w:rsidR="006A4D07" w:rsidRPr="00965BBC" w:rsidRDefault="006A4D07" w:rsidP="00904C8E">
            <w:r w:rsidRPr="00965BBC">
              <w:t>0.095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F23677" w14:textId="77777777" w:rsidR="006A4D07" w:rsidRPr="00965BBC" w:rsidRDefault="006A4D07" w:rsidP="00904C8E">
            <w:r w:rsidRPr="00965BBC">
              <w:t>9.903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207B3B" w14:textId="77777777" w:rsidR="006A4D07" w:rsidRPr="00965BBC" w:rsidRDefault="006A4D07" w:rsidP="00904C8E">
            <w:r w:rsidRPr="00965BBC">
              <w:t>0.71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8242D9E" w14:textId="77777777" w:rsidR="006A4D07" w:rsidRPr="00965BBC" w:rsidRDefault="006A4D07" w:rsidP="00904C8E">
            <w:r w:rsidRPr="00965BBC">
              <w:t>1.304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EF70687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5C233E6" w14:textId="77777777" w:rsidR="006A4D07" w:rsidRPr="00965BBC" w:rsidRDefault="006A4D07" w:rsidP="00904C8E">
            <w:r w:rsidRPr="00965BBC">
              <w:t>-0.376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4DC3A4" w14:textId="77777777" w:rsidR="006A4D07" w:rsidRPr="00965BBC" w:rsidRDefault="006A4D07" w:rsidP="00904C8E">
            <w:r w:rsidRPr="00965BBC">
              <w:t>0.9808</w:t>
            </w:r>
          </w:p>
        </w:tc>
      </w:tr>
      <w:tr w:rsidR="006A4D07" w:rsidRPr="00965BBC" w14:paraId="0AC00C12" w14:textId="77777777" w:rsidTr="00904C8E">
        <w:trPr>
          <w:trHeight w:val="869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BE07176" w14:textId="77777777" w:rsidR="006A4D07" w:rsidRPr="00965BBC" w:rsidRDefault="006A4D07" w:rsidP="00904C8E">
            <w:r w:rsidRPr="00965BBC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6D9568" w14:textId="77777777" w:rsidR="006A4D07" w:rsidRPr="00965BBC" w:rsidRDefault="006A4D07" w:rsidP="00904C8E">
            <w:r w:rsidRPr="00965BBC">
              <w:t>0.569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30992F2" w14:textId="77777777" w:rsidR="006A4D07" w:rsidRPr="00965BBC" w:rsidRDefault="006A4D07" w:rsidP="00904C8E">
            <w:r w:rsidRPr="00965BBC">
              <w:t>0.056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157116D" w14:textId="77777777" w:rsidR="006A4D07" w:rsidRPr="00965BBC" w:rsidRDefault="006A4D07" w:rsidP="00904C8E">
            <w:r w:rsidRPr="00965BBC">
              <w:t>10.119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444F53" w14:textId="77777777" w:rsidR="006A4D07" w:rsidRPr="00965BBC" w:rsidRDefault="006A4D07" w:rsidP="00904C8E">
            <w:r w:rsidRPr="00965BBC">
              <w:t>0.420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A3FCFF" w14:textId="77777777" w:rsidR="006A4D07" w:rsidRPr="00965BBC" w:rsidRDefault="006A4D07" w:rsidP="00904C8E">
            <w:r w:rsidRPr="00965BBC">
              <w:t>0.772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2D6DF2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DFB64E" w14:textId="77777777" w:rsidR="006A4D07" w:rsidRPr="00965BBC" w:rsidRDefault="006A4D07" w:rsidP="00904C8E">
            <w:r w:rsidRPr="00965BBC">
              <w:t>-5.65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B619C90" w14:textId="77777777" w:rsidR="006A4D07" w:rsidRPr="00965BBC" w:rsidRDefault="006A4D07" w:rsidP="00904C8E">
            <w:r w:rsidRPr="00965BBC">
              <w:t>0.0010</w:t>
            </w:r>
          </w:p>
        </w:tc>
      </w:tr>
      <w:tr w:rsidR="006A4D07" w:rsidRPr="00965BBC" w14:paraId="3CB3ACAE" w14:textId="77777777" w:rsidTr="00904C8E">
        <w:trPr>
          <w:trHeight w:val="869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9BB428" w14:textId="77777777" w:rsidR="006A4D07" w:rsidRPr="00965BBC" w:rsidRDefault="006A4D07" w:rsidP="00904C8E">
            <w:r w:rsidRPr="00965BBC"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45B1D0C" w14:textId="77777777" w:rsidR="006A4D07" w:rsidRPr="00965BBC" w:rsidRDefault="006A4D07" w:rsidP="00904C8E">
            <w:r w:rsidRPr="00965BBC">
              <w:t>0.99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676503F" w14:textId="77777777" w:rsidR="006A4D07" w:rsidRPr="00965BBC" w:rsidRDefault="006A4D07" w:rsidP="00904C8E">
            <w:r w:rsidRPr="00965BBC">
              <w:t>0.09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F1302A" w14:textId="77777777" w:rsidR="006A4D07" w:rsidRPr="00965BBC" w:rsidRDefault="006A4D07" w:rsidP="00904C8E">
            <w:r w:rsidRPr="00965BBC">
              <w:t>9.951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6D1ACB2" w14:textId="77777777" w:rsidR="006A4D07" w:rsidRPr="00965BBC" w:rsidRDefault="006A4D07" w:rsidP="00904C8E">
            <w:r w:rsidRPr="00965BBC">
              <w:t>0.748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DB2905" w14:textId="77777777" w:rsidR="006A4D07" w:rsidRPr="00965BBC" w:rsidRDefault="006A4D07" w:rsidP="00904C8E">
            <w:r w:rsidRPr="00965BBC">
              <w:t>1.313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6C15E10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3425CF6" w14:textId="77777777" w:rsidR="006A4D07" w:rsidRPr="00965BBC" w:rsidRDefault="006A4D07" w:rsidP="00904C8E">
            <w:r w:rsidRPr="00965BBC">
              <w:t>-0.089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3F51858" w14:textId="77777777" w:rsidR="006A4D07" w:rsidRPr="00965BBC" w:rsidRDefault="006A4D07" w:rsidP="00904C8E">
            <w:r w:rsidRPr="00965BBC">
              <w:t>0.9997</w:t>
            </w:r>
          </w:p>
        </w:tc>
      </w:tr>
      <w:tr w:rsidR="006A4D07" w:rsidRPr="00965BBC" w14:paraId="40AD3A02" w14:textId="77777777" w:rsidTr="00904C8E">
        <w:trPr>
          <w:trHeight w:val="869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F45857" w14:textId="77777777" w:rsidR="006A4D07" w:rsidRPr="00965BBC" w:rsidRDefault="006A4D07" w:rsidP="00904C8E">
            <w:r w:rsidRPr="00965BBC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FEDE63C" w14:textId="77777777" w:rsidR="006A4D07" w:rsidRPr="00965BBC" w:rsidRDefault="006A4D07" w:rsidP="00904C8E">
            <w:r w:rsidRPr="00965BBC">
              <w:t>1.740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A66377" w14:textId="77777777" w:rsidR="006A4D07" w:rsidRPr="00965BBC" w:rsidRDefault="006A4D07" w:rsidP="00904C8E">
            <w:r w:rsidRPr="00965BBC">
              <w:t>0.17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E4293A3" w14:textId="77777777" w:rsidR="006A4D07" w:rsidRPr="00965BBC" w:rsidRDefault="006A4D07" w:rsidP="00904C8E">
            <w:r w:rsidRPr="00965BBC">
              <w:t>10.21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B26B207" w14:textId="77777777" w:rsidR="006A4D07" w:rsidRPr="00965BBC" w:rsidRDefault="006A4D07" w:rsidP="00904C8E">
            <w:r w:rsidRPr="00965BBC">
              <w:t>1.284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68879E8" w14:textId="77777777" w:rsidR="006A4D07" w:rsidRPr="00965BBC" w:rsidRDefault="006A4D07" w:rsidP="00904C8E">
            <w:r w:rsidRPr="00965BBC">
              <w:t>2.358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B97813" w14:textId="77777777" w:rsidR="006A4D07" w:rsidRPr="00965BBC" w:rsidRDefault="006A4D07" w:rsidP="00904C8E">
            <w:r w:rsidRPr="00965BBC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2402C9E" w14:textId="77777777" w:rsidR="006A4D07" w:rsidRPr="00965BBC" w:rsidRDefault="006A4D07" w:rsidP="00904C8E">
            <w:r w:rsidRPr="00965BBC">
              <w:t>5.556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2FCA0AF" w14:textId="77777777" w:rsidR="006A4D07" w:rsidRPr="00965BBC" w:rsidRDefault="006A4D07" w:rsidP="00904C8E">
            <w:r w:rsidRPr="00965BBC">
              <w:t>0.0011</w:t>
            </w:r>
          </w:p>
        </w:tc>
      </w:tr>
    </w:tbl>
    <w:p w14:paraId="50972FCC" w14:textId="77777777" w:rsidR="006A4D07" w:rsidRDefault="006A4D07" w:rsidP="006A4D07"/>
    <w:p w14:paraId="5311937A" w14:textId="77777777" w:rsidR="006A4D07" w:rsidRDefault="006A4D07" w:rsidP="006A4D07">
      <w:r>
        <w:t>Table 19. ECW main effects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2533F3" w14:paraId="0AB7C980" w14:textId="77777777" w:rsidTr="00904C8E">
        <w:trPr>
          <w:trHeight w:val="67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4539E83" w14:textId="77777777" w:rsidR="006A4D07" w:rsidRPr="002533F3" w:rsidRDefault="006A4D07" w:rsidP="00904C8E">
            <w:r w:rsidRPr="002533F3"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6F4F6B5" w14:textId="77777777" w:rsidR="006A4D07" w:rsidRPr="002533F3" w:rsidRDefault="006A4D07" w:rsidP="00904C8E">
            <w:r w:rsidRPr="002533F3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EA965E8" w14:textId="77777777" w:rsidR="006A4D07" w:rsidRPr="002533F3" w:rsidRDefault="006A4D07" w:rsidP="00904C8E">
            <w:r w:rsidRPr="002533F3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3B73B57" w14:textId="77777777" w:rsidR="006A4D07" w:rsidRPr="002533F3" w:rsidRDefault="006A4D07" w:rsidP="00904C8E">
            <w:r w:rsidRPr="002533F3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76C4C14" w14:textId="77777777" w:rsidR="006A4D07" w:rsidRPr="002533F3" w:rsidRDefault="006A4D07" w:rsidP="00904C8E">
            <w:r w:rsidRPr="002533F3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0AF5C14" w14:textId="77777777" w:rsidR="006A4D07" w:rsidRPr="002533F3" w:rsidRDefault="006A4D07" w:rsidP="00904C8E">
            <w:r w:rsidRPr="002533F3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26C49AD" w14:textId="77777777" w:rsidR="006A4D07" w:rsidRPr="002533F3" w:rsidRDefault="006A4D07" w:rsidP="00904C8E">
            <w:r w:rsidRPr="002533F3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F534698" w14:textId="77777777" w:rsidR="006A4D07" w:rsidRPr="002533F3" w:rsidRDefault="006A4D07" w:rsidP="00904C8E">
            <w:proofErr w:type="gramStart"/>
            <w:r w:rsidRPr="002533F3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8C7F967" w14:textId="77777777" w:rsidR="006A4D07" w:rsidRPr="002533F3" w:rsidRDefault="006A4D07" w:rsidP="00904C8E">
            <w:r w:rsidRPr="002533F3">
              <w:t>p.value</w:t>
            </w:r>
          </w:p>
        </w:tc>
      </w:tr>
      <w:tr w:rsidR="006A4D07" w:rsidRPr="002533F3" w14:paraId="114563BD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B9E840" w14:textId="77777777" w:rsidR="006A4D07" w:rsidRPr="002533F3" w:rsidRDefault="006A4D07" w:rsidP="00904C8E">
            <w:r w:rsidRPr="002533F3">
              <w:t>CTR /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0FB44B" w14:textId="77777777" w:rsidR="006A4D07" w:rsidRPr="002533F3" w:rsidRDefault="006A4D07" w:rsidP="00904C8E">
            <w:r w:rsidRPr="002533F3">
              <w:t>0.879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F84814D" w14:textId="77777777" w:rsidR="006A4D07" w:rsidRPr="002533F3" w:rsidRDefault="006A4D07" w:rsidP="00904C8E">
            <w:r w:rsidRPr="002533F3">
              <w:t>0.050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96161EE" w14:textId="77777777" w:rsidR="006A4D07" w:rsidRPr="002533F3" w:rsidRDefault="006A4D07" w:rsidP="00904C8E">
            <w:r w:rsidRPr="002533F3">
              <w:t>10.95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7F6C426" w14:textId="77777777" w:rsidR="006A4D07" w:rsidRPr="002533F3" w:rsidRDefault="006A4D07" w:rsidP="00904C8E">
            <w:r w:rsidRPr="002533F3">
              <w:t>0.774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CFB3BC" w14:textId="77777777" w:rsidR="006A4D07" w:rsidRPr="002533F3" w:rsidRDefault="006A4D07" w:rsidP="00904C8E">
            <w:r w:rsidRPr="002533F3">
              <w:t>0.99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2EE32E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CE11D0" w14:textId="77777777" w:rsidR="006A4D07" w:rsidRPr="002533F3" w:rsidRDefault="006A4D07" w:rsidP="00904C8E">
            <w:r w:rsidRPr="002533F3">
              <w:t>-2.235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8E1196" w14:textId="77777777" w:rsidR="006A4D07" w:rsidRPr="002533F3" w:rsidRDefault="006A4D07" w:rsidP="00904C8E">
            <w:r w:rsidRPr="002533F3">
              <w:t>0.0472</w:t>
            </w:r>
          </w:p>
        </w:tc>
      </w:tr>
      <w:tr w:rsidR="006A4D07" w:rsidRPr="002533F3" w14:paraId="7D26B045" w14:textId="77777777" w:rsidTr="00904C8E">
        <w:trPr>
          <w:trHeight w:val="592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0FFEA3" w14:textId="77777777" w:rsidR="006A4D07" w:rsidRPr="002533F3" w:rsidRDefault="006A4D07" w:rsidP="00904C8E">
            <w:r w:rsidRPr="002533F3">
              <w:t>GIPI /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6A876CD" w14:textId="77777777" w:rsidR="006A4D07" w:rsidRPr="002533F3" w:rsidRDefault="006A4D07" w:rsidP="00904C8E">
            <w:r w:rsidRPr="002533F3">
              <w:t>1.195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7E26A2A" w14:textId="77777777" w:rsidR="006A4D07" w:rsidRPr="002533F3" w:rsidRDefault="006A4D07" w:rsidP="00904C8E">
            <w:r w:rsidRPr="002533F3">
              <w:t>0.068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0FC957" w14:textId="77777777" w:rsidR="006A4D07" w:rsidRPr="002533F3" w:rsidRDefault="006A4D07" w:rsidP="00904C8E">
            <w:r w:rsidRPr="002533F3">
              <w:t>10.940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ABE0A7" w14:textId="77777777" w:rsidR="006A4D07" w:rsidRPr="002533F3" w:rsidRDefault="006A4D07" w:rsidP="00904C8E">
            <w:r w:rsidRPr="002533F3">
              <w:t>1.054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8D63C89" w14:textId="77777777" w:rsidR="006A4D07" w:rsidRPr="002533F3" w:rsidRDefault="006A4D07" w:rsidP="00904C8E">
            <w:r w:rsidRPr="002533F3">
              <w:t>1.355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DD33C1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A1740BE" w14:textId="77777777" w:rsidR="006A4D07" w:rsidRPr="002533F3" w:rsidRDefault="006A4D07" w:rsidP="00904C8E">
            <w:r w:rsidRPr="002533F3">
              <w:t>3.130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91B7365" w14:textId="77777777" w:rsidR="006A4D07" w:rsidRPr="002533F3" w:rsidRDefault="006A4D07" w:rsidP="00904C8E">
            <w:r w:rsidRPr="002533F3">
              <w:t>0.0096</w:t>
            </w:r>
          </w:p>
        </w:tc>
      </w:tr>
    </w:tbl>
    <w:p w14:paraId="50454B50" w14:textId="77777777" w:rsidR="006A4D07" w:rsidRDefault="006A4D07" w:rsidP="006A4D07"/>
    <w:p w14:paraId="0D672CD5" w14:textId="77777777" w:rsidR="006A4D07" w:rsidRDefault="006A4D07" w:rsidP="006A4D07">
      <w:r>
        <w:t>Table 20. ECW interaction linear-mixed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65"/>
        <w:gridCol w:w="965"/>
        <w:gridCol w:w="965"/>
        <w:gridCol w:w="965"/>
        <w:gridCol w:w="964"/>
        <w:gridCol w:w="964"/>
        <w:gridCol w:w="964"/>
        <w:gridCol w:w="964"/>
        <w:gridCol w:w="964"/>
      </w:tblGrid>
      <w:tr w:rsidR="006A4D07" w:rsidRPr="002533F3" w14:paraId="7BA4325D" w14:textId="77777777" w:rsidTr="00904C8E">
        <w:trPr>
          <w:trHeight w:val="990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A2FA904" w14:textId="77777777" w:rsidR="006A4D07" w:rsidRPr="002533F3" w:rsidRDefault="006A4D07" w:rsidP="00904C8E">
            <w:r w:rsidRPr="002533F3">
              <w:lastRenderedPageBreak/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173DCCA" w14:textId="77777777" w:rsidR="006A4D07" w:rsidRPr="002533F3" w:rsidRDefault="006A4D07" w:rsidP="00904C8E">
            <w:r w:rsidRPr="002533F3">
              <w:t>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4E9FF28" w14:textId="77777777" w:rsidR="006A4D07" w:rsidRPr="002533F3" w:rsidRDefault="006A4D07" w:rsidP="00904C8E">
            <w:r w:rsidRPr="002533F3"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FEE9033" w14:textId="77777777" w:rsidR="006A4D07" w:rsidRPr="002533F3" w:rsidRDefault="006A4D07" w:rsidP="00904C8E">
            <w:r w:rsidRPr="002533F3"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E1ED94F" w14:textId="77777777" w:rsidR="006A4D07" w:rsidRPr="002533F3" w:rsidRDefault="006A4D07" w:rsidP="00904C8E">
            <w:r w:rsidRPr="002533F3"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0836AF0" w14:textId="77777777" w:rsidR="006A4D07" w:rsidRPr="002533F3" w:rsidRDefault="006A4D07" w:rsidP="00904C8E">
            <w:r w:rsidRPr="002533F3"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CAA5EB7" w14:textId="77777777" w:rsidR="006A4D07" w:rsidRPr="002533F3" w:rsidRDefault="006A4D07" w:rsidP="00904C8E">
            <w:r w:rsidRPr="002533F3">
              <w:t>nul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F00710B" w14:textId="77777777" w:rsidR="006A4D07" w:rsidRPr="002533F3" w:rsidRDefault="006A4D07" w:rsidP="00904C8E">
            <w:proofErr w:type="gramStart"/>
            <w:r w:rsidRPr="002533F3">
              <w:t>t.ratio</w:t>
            </w:r>
            <w:proofErr w:type="gramEnd"/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EFD6F51" w14:textId="77777777" w:rsidR="006A4D07" w:rsidRPr="002533F3" w:rsidRDefault="006A4D07" w:rsidP="00904C8E">
            <w:r w:rsidRPr="002533F3">
              <w:t>p.value</w:t>
            </w:r>
          </w:p>
        </w:tc>
      </w:tr>
      <w:tr w:rsidR="006A4D07" w:rsidRPr="002533F3" w14:paraId="523A3F5A" w14:textId="77777777" w:rsidTr="00904C8E">
        <w:trPr>
          <w:trHeight w:val="86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52D25F9" w14:textId="77777777" w:rsidR="006A4D07" w:rsidRPr="002533F3" w:rsidRDefault="006A4D07" w:rsidP="00904C8E">
            <w:r w:rsidRPr="002533F3">
              <w:t>CTR GIPI / STZ GIPI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16BBF8" w14:textId="77777777" w:rsidR="006A4D07" w:rsidRPr="002533F3" w:rsidRDefault="006A4D07" w:rsidP="00904C8E">
            <w:r w:rsidRPr="002533F3">
              <w:t>0.95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35CBE5" w14:textId="77777777" w:rsidR="006A4D07" w:rsidRPr="002533F3" w:rsidRDefault="006A4D07" w:rsidP="00904C8E">
            <w:r w:rsidRPr="002533F3">
              <w:t>0.071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1DBEFE0" w14:textId="77777777" w:rsidR="006A4D07" w:rsidRPr="002533F3" w:rsidRDefault="006A4D07" w:rsidP="00904C8E">
            <w:r w:rsidRPr="002533F3">
              <w:t>9.21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8E3C7D" w14:textId="77777777" w:rsidR="006A4D07" w:rsidRPr="002533F3" w:rsidRDefault="006A4D07" w:rsidP="00904C8E">
            <w:r w:rsidRPr="002533F3">
              <w:t>0.757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B378A0" w14:textId="77777777" w:rsidR="006A4D07" w:rsidRPr="002533F3" w:rsidRDefault="006A4D07" w:rsidP="00904C8E">
            <w:r w:rsidRPr="002533F3">
              <w:t>1.204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277DA7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A0C15E1" w14:textId="77777777" w:rsidR="006A4D07" w:rsidRPr="002533F3" w:rsidRDefault="006A4D07" w:rsidP="00904C8E">
            <w:r w:rsidRPr="002533F3">
              <w:t>-0.61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CB04B01" w14:textId="77777777" w:rsidR="006A4D07" w:rsidRPr="002533F3" w:rsidRDefault="006A4D07" w:rsidP="00904C8E">
            <w:r w:rsidRPr="002533F3">
              <w:t>0.9235</w:t>
            </w:r>
          </w:p>
        </w:tc>
      </w:tr>
      <w:tr w:rsidR="006A4D07" w:rsidRPr="002533F3" w14:paraId="16596102" w14:textId="77777777" w:rsidTr="00904C8E">
        <w:trPr>
          <w:trHeight w:val="86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9D3F4E" w14:textId="77777777" w:rsidR="006A4D07" w:rsidRPr="002533F3" w:rsidRDefault="006A4D07" w:rsidP="00904C8E">
            <w:r w:rsidRPr="002533F3">
              <w:t>CTR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E92647B" w14:textId="77777777" w:rsidR="006A4D07" w:rsidRPr="002533F3" w:rsidRDefault="006A4D07" w:rsidP="00904C8E">
            <w:r w:rsidRPr="002533F3">
              <w:t>1.32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25B807" w14:textId="77777777" w:rsidR="006A4D07" w:rsidRPr="002533F3" w:rsidRDefault="006A4D07" w:rsidP="00904C8E">
            <w:r w:rsidRPr="002533F3">
              <w:t>0.10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11830B" w14:textId="77777777" w:rsidR="006A4D07" w:rsidRPr="002533F3" w:rsidRDefault="006A4D07" w:rsidP="00904C8E">
            <w:r w:rsidRPr="002533F3">
              <w:t>10.203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DCEDB2" w14:textId="77777777" w:rsidR="006A4D07" w:rsidRPr="002533F3" w:rsidRDefault="006A4D07" w:rsidP="00904C8E">
            <w:r w:rsidRPr="002533F3">
              <w:t>1.029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97D3EB" w14:textId="77777777" w:rsidR="006A4D07" w:rsidRPr="002533F3" w:rsidRDefault="006A4D07" w:rsidP="00904C8E">
            <w:r w:rsidRPr="002533F3">
              <w:t>1.694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EA99F30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C4CAC7B" w14:textId="77777777" w:rsidR="006A4D07" w:rsidRPr="002533F3" w:rsidRDefault="006A4D07" w:rsidP="00904C8E">
            <w:r w:rsidRPr="002533F3">
              <w:t>3.40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81E5CA" w14:textId="77777777" w:rsidR="006A4D07" w:rsidRPr="002533F3" w:rsidRDefault="006A4D07" w:rsidP="00904C8E">
            <w:r w:rsidRPr="002533F3">
              <w:t>0.0281</w:t>
            </w:r>
          </w:p>
        </w:tc>
      </w:tr>
      <w:tr w:rsidR="006A4D07" w:rsidRPr="002533F3" w14:paraId="4DD97BEB" w14:textId="77777777" w:rsidTr="00904C8E">
        <w:trPr>
          <w:trHeight w:val="86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EB4F68" w14:textId="77777777" w:rsidR="006A4D07" w:rsidRPr="002533F3" w:rsidRDefault="006A4D07" w:rsidP="00904C8E">
            <w:r w:rsidRPr="002533F3">
              <w:t>CTR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524623" w14:textId="77777777" w:rsidR="006A4D07" w:rsidRPr="002533F3" w:rsidRDefault="006A4D07" w:rsidP="00904C8E">
            <w:r w:rsidRPr="002533F3">
              <w:t>1.060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A598235" w14:textId="77777777" w:rsidR="006A4D07" w:rsidRPr="002533F3" w:rsidRDefault="006A4D07" w:rsidP="00904C8E">
            <w:r w:rsidRPr="002533F3">
              <w:t>0.079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6E50EC3" w14:textId="77777777" w:rsidR="006A4D07" w:rsidRPr="002533F3" w:rsidRDefault="006A4D07" w:rsidP="00904C8E">
            <w:r w:rsidRPr="002533F3">
              <w:t>9.652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C740AB5" w14:textId="77777777" w:rsidR="006A4D07" w:rsidRPr="002533F3" w:rsidRDefault="006A4D07" w:rsidP="00904C8E">
            <w:r w:rsidRPr="002533F3">
              <w:t>0.841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ACBA09D" w14:textId="77777777" w:rsidR="006A4D07" w:rsidRPr="002533F3" w:rsidRDefault="006A4D07" w:rsidP="00904C8E">
            <w:r w:rsidRPr="002533F3">
              <w:t>1.337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0DD7F60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C6C65A2" w14:textId="77777777" w:rsidR="006A4D07" w:rsidRPr="002533F3" w:rsidRDefault="006A4D07" w:rsidP="00904C8E">
            <w:r w:rsidRPr="002533F3">
              <w:t>0.782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83D6F0" w14:textId="77777777" w:rsidR="006A4D07" w:rsidRPr="002533F3" w:rsidRDefault="006A4D07" w:rsidP="00904C8E">
            <w:r w:rsidRPr="002533F3">
              <w:t>0.8607</w:t>
            </w:r>
          </w:p>
        </w:tc>
      </w:tr>
      <w:tr w:rsidR="006A4D07" w:rsidRPr="002533F3" w14:paraId="2EA4F125" w14:textId="77777777" w:rsidTr="00904C8E">
        <w:trPr>
          <w:trHeight w:val="86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B73D232" w14:textId="77777777" w:rsidR="006A4D07" w:rsidRPr="002533F3" w:rsidRDefault="006A4D07" w:rsidP="00904C8E">
            <w:r w:rsidRPr="002533F3">
              <w:t>STZ GIPI / CTR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538A41" w14:textId="77777777" w:rsidR="006A4D07" w:rsidRPr="002533F3" w:rsidRDefault="006A4D07" w:rsidP="00904C8E">
            <w:r w:rsidRPr="002533F3">
              <w:t>1.383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0EB9B08" w14:textId="77777777" w:rsidR="006A4D07" w:rsidRPr="002533F3" w:rsidRDefault="006A4D07" w:rsidP="00904C8E">
            <w:r w:rsidRPr="002533F3">
              <w:t>0.106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9A75D52" w14:textId="77777777" w:rsidR="006A4D07" w:rsidRPr="002533F3" w:rsidRDefault="006A4D07" w:rsidP="00904C8E">
            <w:r w:rsidRPr="002533F3">
              <w:t>10.335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B3DD58" w14:textId="77777777" w:rsidR="006A4D07" w:rsidRPr="002533F3" w:rsidRDefault="006A4D07" w:rsidP="00904C8E">
            <w:r w:rsidRPr="002533F3">
              <w:t>1.09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3F488B" w14:textId="77777777" w:rsidR="006A4D07" w:rsidRPr="002533F3" w:rsidRDefault="006A4D07" w:rsidP="00904C8E">
            <w:r w:rsidRPr="002533F3">
              <w:t>1.74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DCED297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71B961" w14:textId="77777777" w:rsidR="006A4D07" w:rsidRPr="002533F3" w:rsidRDefault="006A4D07" w:rsidP="00904C8E">
            <w:r w:rsidRPr="002533F3">
              <w:t>4.220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E1A5DE" w14:textId="77777777" w:rsidR="006A4D07" w:rsidRPr="002533F3" w:rsidRDefault="006A4D07" w:rsidP="00904C8E">
            <w:r w:rsidRPr="002533F3">
              <w:t>0.0075</w:t>
            </w:r>
          </w:p>
        </w:tc>
      </w:tr>
      <w:tr w:rsidR="006A4D07" w:rsidRPr="002533F3" w14:paraId="35067C9F" w14:textId="77777777" w:rsidTr="00904C8E">
        <w:trPr>
          <w:trHeight w:val="86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8C3D476" w14:textId="77777777" w:rsidR="006A4D07" w:rsidRPr="002533F3" w:rsidRDefault="006A4D07" w:rsidP="00904C8E">
            <w:r w:rsidRPr="002533F3">
              <w:t>STZ GIPI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BBA794C" w14:textId="77777777" w:rsidR="006A4D07" w:rsidRPr="002533F3" w:rsidRDefault="006A4D07" w:rsidP="00904C8E">
            <w:r w:rsidRPr="002533F3">
              <w:t>1.110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BCC4EEC" w14:textId="77777777" w:rsidR="006A4D07" w:rsidRPr="002533F3" w:rsidRDefault="006A4D07" w:rsidP="00904C8E">
            <w:r w:rsidRPr="002533F3">
              <w:t>0.077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FC864F" w14:textId="77777777" w:rsidR="006A4D07" w:rsidRPr="002533F3" w:rsidRDefault="006A4D07" w:rsidP="00904C8E">
            <w:r w:rsidRPr="002533F3">
              <w:t>9.714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B93E9E" w14:textId="77777777" w:rsidR="006A4D07" w:rsidRPr="002533F3" w:rsidRDefault="006A4D07" w:rsidP="00904C8E">
            <w:r w:rsidRPr="002533F3">
              <w:t>0.895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6A41CE6" w14:textId="77777777" w:rsidR="006A4D07" w:rsidRPr="002533F3" w:rsidRDefault="006A4D07" w:rsidP="00904C8E">
            <w:r w:rsidRPr="002533F3">
              <w:t>1.37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0F573CE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3686DEC" w14:textId="77777777" w:rsidR="006A4D07" w:rsidRPr="002533F3" w:rsidRDefault="006A4D07" w:rsidP="00904C8E">
            <w:r w:rsidRPr="002533F3">
              <w:t>1.500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84DA02B" w14:textId="77777777" w:rsidR="006A4D07" w:rsidRPr="002533F3" w:rsidRDefault="006A4D07" w:rsidP="00904C8E">
            <w:r w:rsidRPr="002533F3">
              <w:t>0.4732</w:t>
            </w:r>
          </w:p>
        </w:tc>
      </w:tr>
      <w:tr w:rsidR="006A4D07" w:rsidRPr="002533F3" w14:paraId="73E35EC9" w14:textId="77777777" w:rsidTr="00904C8E">
        <w:trPr>
          <w:trHeight w:val="866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E7A1EC" w14:textId="77777777" w:rsidR="006A4D07" w:rsidRPr="002533F3" w:rsidRDefault="006A4D07" w:rsidP="00904C8E">
            <w:r w:rsidRPr="002533F3">
              <w:t>CTR SAL / STZ SA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3BC37C" w14:textId="77777777" w:rsidR="006A4D07" w:rsidRPr="002533F3" w:rsidRDefault="006A4D07" w:rsidP="00904C8E">
            <w:r w:rsidRPr="002533F3">
              <w:t>0.803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C74356" w14:textId="77777777" w:rsidR="006A4D07" w:rsidRPr="002533F3" w:rsidRDefault="006A4D07" w:rsidP="00904C8E">
            <w:r w:rsidRPr="002533F3">
              <w:t>0.062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76F2B89" w14:textId="77777777" w:rsidR="006A4D07" w:rsidRPr="002533F3" w:rsidRDefault="006A4D07" w:rsidP="00904C8E">
            <w:r w:rsidRPr="002533F3">
              <w:t>10.795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EE5F2D2" w14:textId="77777777" w:rsidR="006A4D07" w:rsidRPr="002533F3" w:rsidRDefault="006A4D07" w:rsidP="00904C8E">
            <w:r w:rsidRPr="002533F3">
              <w:t>0.635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A14A25" w14:textId="77777777" w:rsidR="006A4D07" w:rsidRPr="002533F3" w:rsidRDefault="006A4D07" w:rsidP="00904C8E">
            <w:r w:rsidRPr="002533F3">
              <w:t>1.014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A617A0" w14:textId="77777777" w:rsidR="006A4D07" w:rsidRPr="002533F3" w:rsidRDefault="006A4D07" w:rsidP="00904C8E">
            <w:r w:rsidRPr="002533F3">
              <w:t>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2E53915" w14:textId="77777777" w:rsidR="006A4D07" w:rsidRPr="002533F3" w:rsidRDefault="006A4D07" w:rsidP="00904C8E">
            <w:r w:rsidRPr="002533F3">
              <w:t>-2.82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ECB9A18" w14:textId="77777777" w:rsidR="006A4D07" w:rsidRPr="002533F3" w:rsidRDefault="006A4D07" w:rsidP="00904C8E">
            <w:r w:rsidRPr="002533F3">
              <w:t>0.0684</w:t>
            </w:r>
          </w:p>
        </w:tc>
      </w:tr>
    </w:tbl>
    <w:p w14:paraId="74B83D94" w14:textId="77777777" w:rsidR="006A4D07" w:rsidRDefault="006A4D07" w:rsidP="006A4D07"/>
    <w:p w14:paraId="5B1F3AA5" w14:textId="77777777" w:rsidR="006A4D07" w:rsidRDefault="006A4D07" w:rsidP="006A4D07">
      <w:r>
        <w:t>Table 21. Duodenum TBARS main effects linear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85"/>
        <w:gridCol w:w="1085"/>
        <w:gridCol w:w="1085"/>
        <w:gridCol w:w="1085"/>
        <w:gridCol w:w="1085"/>
        <w:gridCol w:w="1085"/>
        <w:gridCol w:w="1085"/>
        <w:gridCol w:w="1085"/>
      </w:tblGrid>
      <w:tr w:rsidR="006A4D07" w:rsidRPr="002533F3" w14:paraId="5D21DA3B" w14:textId="77777777" w:rsidTr="00904C8E">
        <w:trPr>
          <w:trHeight w:val="67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819AAB9" w14:textId="77777777" w:rsidR="006A4D07" w:rsidRPr="002533F3" w:rsidRDefault="006A4D07" w:rsidP="00904C8E">
            <w:r w:rsidRPr="002533F3">
              <w:t>contras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BB772CA" w14:textId="77777777" w:rsidR="006A4D07" w:rsidRPr="002533F3" w:rsidRDefault="006A4D07" w:rsidP="00904C8E">
            <w:r w:rsidRPr="002533F3">
              <w:t>estimat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7BBABB0" w14:textId="77777777" w:rsidR="006A4D07" w:rsidRPr="002533F3" w:rsidRDefault="006A4D07" w:rsidP="00904C8E">
            <w:r w:rsidRPr="002533F3">
              <w:t>S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5B665F6" w14:textId="77777777" w:rsidR="006A4D07" w:rsidRPr="002533F3" w:rsidRDefault="006A4D07" w:rsidP="00904C8E">
            <w:r w:rsidRPr="002533F3">
              <w:t>df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1728547" w14:textId="77777777" w:rsidR="006A4D07" w:rsidRPr="002533F3" w:rsidRDefault="006A4D07" w:rsidP="00904C8E">
            <w:r w:rsidRPr="002533F3">
              <w:t>low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16FD8D2" w14:textId="77777777" w:rsidR="006A4D07" w:rsidRPr="002533F3" w:rsidRDefault="006A4D07" w:rsidP="00904C8E">
            <w:r w:rsidRPr="002533F3">
              <w:t>upp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ADDDD02" w14:textId="77777777" w:rsidR="006A4D07" w:rsidRPr="002533F3" w:rsidRDefault="006A4D07" w:rsidP="00904C8E">
            <w:proofErr w:type="gramStart"/>
            <w:r w:rsidRPr="002533F3">
              <w:t>t.ratio</w:t>
            </w:r>
            <w:proofErr w:type="gramEnd"/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C748512" w14:textId="77777777" w:rsidR="006A4D07" w:rsidRPr="002533F3" w:rsidRDefault="006A4D07" w:rsidP="00904C8E">
            <w:r w:rsidRPr="002533F3">
              <w:t>p.value</w:t>
            </w:r>
          </w:p>
        </w:tc>
      </w:tr>
      <w:tr w:rsidR="006A4D07" w:rsidRPr="002533F3" w14:paraId="496F7C22" w14:textId="77777777" w:rsidTr="00904C8E">
        <w:trPr>
          <w:trHeight w:val="592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6BDE957" w14:textId="77777777" w:rsidR="006A4D07" w:rsidRPr="002533F3" w:rsidRDefault="006A4D07" w:rsidP="00904C8E">
            <w:r w:rsidRPr="002533F3">
              <w:t>CTR - STZ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EAD9BA0" w14:textId="77777777" w:rsidR="006A4D07" w:rsidRPr="002533F3" w:rsidRDefault="006A4D07" w:rsidP="00904C8E">
            <w:r w:rsidRPr="002533F3">
              <w:t>0.909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382E0E" w14:textId="77777777" w:rsidR="006A4D07" w:rsidRPr="002533F3" w:rsidRDefault="006A4D07" w:rsidP="00904C8E">
            <w:r w:rsidRPr="002533F3">
              <w:t>0.661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74B9C57" w14:textId="77777777" w:rsidR="006A4D07" w:rsidRPr="002533F3" w:rsidRDefault="006A4D07" w:rsidP="00904C8E">
            <w:r w:rsidRPr="002533F3">
              <w:t>2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AB97380" w14:textId="77777777" w:rsidR="006A4D07" w:rsidRPr="002533F3" w:rsidRDefault="006A4D07" w:rsidP="00904C8E">
            <w:r w:rsidRPr="002533F3">
              <w:t>-0.469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90AA53" w14:textId="77777777" w:rsidR="006A4D07" w:rsidRPr="002533F3" w:rsidRDefault="006A4D07" w:rsidP="00904C8E">
            <w:r w:rsidRPr="002533F3">
              <w:t>2.288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3E30E2A" w14:textId="77777777" w:rsidR="006A4D07" w:rsidRPr="002533F3" w:rsidRDefault="006A4D07" w:rsidP="00904C8E">
            <w:r w:rsidRPr="002533F3">
              <w:t>1.375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8A33D33" w14:textId="77777777" w:rsidR="006A4D07" w:rsidRPr="002533F3" w:rsidRDefault="006A4D07" w:rsidP="00904C8E">
            <w:r w:rsidRPr="002533F3">
              <w:t>0.1843</w:t>
            </w:r>
          </w:p>
        </w:tc>
      </w:tr>
      <w:tr w:rsidR="006A4D07" w:rsidRPr="002533F3" w14:paraId="38B31535" w14:textId="77777777" w:rsidTr="00904C8E">
        <w:trPr>
          <w:trHeight w:val="592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4F9FD71" w14:textId="77777777" w:rsidR="006A4D07" w:rsidRPr="002533F3" w:rsidRDefault="006A4D07" w:rsidP="00904C8E">
            <w:r w:rsidRPr="002533F3">
              <w:t>GIPI -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7CB0C5" w14:textId="77777777" w:rsidR="006A4D07" w:rsidRPr="002533F3" w:rsidRDefault="006A4D07" w:rsidP="00904C8E">
            <w:r w:rsidRPr="002533F3">
              <w:t>2.036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B962B70" w14:textId="77777777" w:rsidR="006A4D07" w:rsidRPr="002533F3" w:rsidRDefault="006A4D07" w:rsidP="00904C8E">
            <w:r w:rsidRPr="002533F3">
              <w:t>0.661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B0D5887" w14:textId="77777777" w:rsidR="006A4D07" w:rsidRPr="002533F3" w:rsidRDefault="006A4D07" w:rsidP="00904C8E">
            <w:r w:rsidRPr="002533F3">
              <w:t>2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A0A2229" w14:textId="77777777" w:rsidR="006A4D07" w:rsidRPr="002533F3" w:rsidRDefault="006A4D07" w:rsidP="00904C8E">
            <w:r w:rsidRPr="002533F3">
              <w:t>0.6577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1CD6720" w14:textId="77777777" w:rsidR="006A4D07" w:rsidRPr="002533F3" w:rsidRDefault="006A4D07" w:rsidP="00904C8E">
            <w:r w:rsidRPr="002533F3">
              <w:t>3.416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FF9DD23" w14:textId="77777777" w:rsidR="006A4D07" w:rsidRPr="002533F3" w:rsidRDefault="006A4D07" w:rsidP="00904C8E">
            <w:r w:rsidRPr="002533F3">
              <w:t>3.080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FA56F7E" w14:textId="77777777" w:rsidR="006A4D07" w:rsidRPr="002533F3" w:rsidRDefault="006A4D07" w:rsidP="00904C8E">
            <w:r w:rsidRPr="002533F3">
              <w:t>0.0059</w:t>
            </w:r>
          </w:p>
        </w:tc>
      </w:tr>
    </w:tbl>
    <w:p w14:paraId="49416367" w14:textId="77777777" w:rsidR="006A4D07" w:rsidRDefault="006A4D07" w:rsidP="006A4D07"/>
    <w:p w14:paraId="6C8F3564" w14:textId="77777777" w:rsidR="006A4D07" w:rsidRDefault="006A4D07" w:rsidP="006A4D07">
      <w:r>
        <w:t>Table 22. Duodenum TBARS interaction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85"/>
        <w:gridCol w:w="1085"/>
        <w:gridCol w:w="1085"/>
        <w:gridCol w:w="1085"/>
        <w:gridCol w:w="1085"/>
        <w:gridCol w:w="1085"/>
        <w:gridCol w:w="1085"/>
        <w:gridCol w:w="1085"/>
      </w:tblGrid>
      <w:tr w:rsidR="006A4D07" w:rsidRPr="002533F3" w14:paraId="61D96D0C" w14:textId="77777777" w:rsidTr="00904C8E">
        <w:trPr>
          <w:trHeight w:val="955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D002866" w14:textId="77777777" w:rsidR="006A4D07" w:rsidRPr="002533F3" w:rsidRDefault="006A4D07" w:rsidP="00904C8E">
            <w:r w:rsidRPr="002533F3">
              <w:t>contras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A1AC0A0" w14:textId="77777777" w:rsidR="006A4D07" w:rsidRPr="002533F3" w:rsidRDefault="006A4D07" w:rsidP="00904C8E">
            <w:r w:rsidRPr="002533F3">
              <w:t>estimat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F5C7F5D" w14:textId="77777777" w:rsidR="006A4D07" w:rsidRPr="002533F3" w:rsidRDefault="006A4D07" w:rsidP="00904C8E">
            <w:r w:rsidRPr="002533F3">
              <w:t>S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A8EBFF7" w14:textId="77777777" w:rsidR="006A4D07" w:rsidRPr="002533F3" w:rsidRDefault="006A4D07" w:rsidP="00904C8E">
            <w:r w:rsidRPr="002533F3">
              <w:t>df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16754E1" w14:textId="77777777" w:rsidR="006A4D07" w:rsidRPr="002533F3" w:rsidRDefault="006A4D07" w:rsidP="00904C8E">
            <w:r w:rsidRPr="002533F3">
              <w:t>low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742FEFA9" w14:textId="77777777" w:rsidR="006A4D07" w:rsidRPr="002533F3" w:rsidRDefault="006A4D07" w:rsidP="00904C8E">
            <w:r w:rsidRPr="002533F3">
              <w:t>upp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E0A21E0" w14:textId="77777777" w:rsidR="006A4D07" w:rsidRPr="002533F3" w:rsidRDefault="006A4D07" w:rsidP="00904C8E">
            <w:proofErr w:type="gramStart"/>
            <w:r w:rsidRPr="002533F3">
              <w:t>t.ratio</w:t>
            </w:r>
            <w:proofErr w:type="gramEnd"/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5C280F1" w14:textId="77777777" w:rsidR="006A4D07" w:rsidRPr="002533F3" w:rsidRDefault="006A4D07" w:rsidP="00904C8E">
            <w:r w:rsidRPr="002533F3">
              <w:t>p.value</w:t>
            </w:r>
          </w:p>
        </w:tc>
      </w:tr>
      <w:tr w:rsidR="006A4D07" w:rsidRPr="002533F3" w14:paraId="3BA385FE" w14:textId="77777777" w:rsidTr="00904C8E">
        <w:trPr>
          <w:trHeight w:val="83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D395AD8" w14:textId="77777777" w:rsidR="006A4D07" w:rsidRPr="002533F3" w:rsidRDefault="006A4D07" w:rsidP="00904C8E">
            <w:r w:rsidRPr="002533F3">
              <w:t>CTR GIPI - STZ GIPI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5F097A" w14:textId="77777777" w:rsidR="006A4D07" w:rsidRPr="002533F3" w:rsidRDefault="006A4D07" w:rsidP="00904C8E">
            <w:r w:rsidRPr="002533F3">
              <w:t>2.876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4FB74A5" w14:textId="77777777" w:rsidR="006A4D07" w:rsidRPr="002533F3" w:rsidRDefault="006A4D07" w:rsidP="00904C8E">
            <w:r w:rsidRPr="002533F3">
              <w:t>0.759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DB6CA49" w14:textId="77777777" w:rsidR="006A4D07" w:rsidRPr="002533F3" w:rsidRDefault="006A4D07" w:rsidP="00904C8E">
            <w:r w:rsidRPr="002533F3">
              <w:t>1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87B458A" w14:textId="77777777" w:rsidR="006A4D07" w:rsidRPr="002533F3" w:rsidRDefault="006A4D07" w:rsidP="00904C8E">
            <w:r w:rsidRPr="002533F3">
              <w:t>0.740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276BB7" w14:textId="77777777" w:rsidR="006A4D07" w:rsidRPr="002533F3" w:rsidRDefault="006A4D07" w:rsidP="00904C8E">
            <w:r w:rsidRPr="002533F3">
              <w:t>5.013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F5C283E" w14:textId="77777777" w:rsidR="006A4D07" w:rsidRPr="002533F3" w:rsidRDefault="006A4D07" w:rsidP="00904C8E">
            <w:r w:rsidRPr="002533F3">
              <w:t>3.785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D80A76B" w14:textId="77777777" w:rsidR="006A4D07" w:rsidRPr="002533F3" w:rsidRDefault="006A4D07" w:rsidP="00904C8E">
            <w:r w:rsidRPr="002533F3">
              <w:t>0.0063</w:t>
            </w:r>
          </w:p>
        </w:tc>
      </w:tr>
      <w:tr w:rsidR="006A4D07" w:rsidRPr="002533F3" w14:paraId="61015193" w14:textId="77777777" w:rsidTr="00904C8E">
        <w:trPr>
          <w:trHeight w:val="83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583E1D" w14:textId="77777777" w:rsidR="006A4D07" w:rsidRPr="002533F3" w:rsidRDefault="006A4D07" w:rsidP="00904C8E">
            <w:r w:rsidRPr="002533F3">
              <w:lastRenderedPageBreak/>
              <w:t>CTR GIPI - CTR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3539408" w14:textId="77777777" w:rsidR="006A4D07" w:rsidRPr="002533F3" w:rsidRDefault="006A4D07" w:rsidP="00904C8E">
            <w:r w:rsidRPr="002533F3">
              <w:t>4.004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62EB45" w14:textId="77777777" w:rsidR="006A4D07" w:rsidRPr="002533F3" w:rsidRDefault="006A4D07" w:rsidP="00904C8E">
            <w:r w:rsidRPr="002533F3">
              <w:t>0.759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E89348" w14:textId="77777777" w:rsidR="006A4D07" w:rsidRPr="002533F3" w:rsidRDefault="006A4D07" w:rsidP="00904C8E">
            <w:r w:rsidRPr="002533F3">
              <w:t>1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666E323" w14:textId="77777777" w:rsidR="006A4D07" w:rsidRPr="002533F3" w:rsidRDefault="006A4D07" w:rsidP="00904C8E">
            <w:r w:rsidRPr="002533F3">
              <w:t>1.8677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246F1D" w14:textId="77777777" w:rsidR="006A4D07" w:rsidRPr="002533F3" w:rsidRDefault="006A4D07" w:rsidP="00904C8E">
            <w:r w:rsidRPr="002533F3">
              <w:t>6.140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4C76443" w14:textId="77777777" w:rsidR="006A4D07" w:rsidRPr="002533F3" w:rsidRDefault="006A4D07" w:rsidP="00904C8E">
            <w:r w:rsidRPr="002533F3">
              <w:t>5.269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5DFEB5" w14:textId="77777777" w:rsidR="006A4D07" w:rsidRPr="002533F3" w:rsidRDefault="006A4D07" w:rsidP="00904C8E">
            <w:r w:rsidRPr="002533F3">
              <w:t>0.0002</w:t>
            </w:r>
          </w:p>
        </w:tc>
      </w:tr>
      <w:tr w:rsidR="006A4D07" w:rsidRPr="002533F3" w14:paraId="457419A9" w14:textId="77777777" w:rsidTr="00904C8E">
        <w:trPr>
          <w:trHeight w:val="83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AA35CEE" w14:textId="77777777" w:rsidR="006A4D07" w:rsidRPr="002533F3" w:rsidRDefault="006A4D07" w:rsidP="00904C8E">
            <w:r w:rsidRPr="002533F3">
              <w:t>CTR GIPI - STZ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830D8D9" w14:textId="77777777" w:rsidR="006A4D07" w:rsidRPr="002533F3" w:rsidRDefault="006A4D07" w:rsidP="00904C8E">
            <w:r w:rsidRPr="002533F3">
              <w:t>3.124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4FBD420" w14:textId="77777777" w:rsidR="006A4D07" w:rsidRPr="002533F3" w:rsidRDefault="006A4D07" w:rsidP="00904C8E">
            <w:r w:rsidRPr="002533F3">
              <w:t>0.759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C059A8F" w14:textId="77777777" w:rsidR="006A4D07" w:rsidRPr="002533F3" w:rsidRDefault="006A4D07" w:rsidP="00904C8E">
            <w:r w:rsidRPr="002533F3">
              <w:t>1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E0705A3" w14:textId="77777777" w:rsidR="006A4D07" w:rsidRPr="002533F3" w:rsidRDefault="006A4D07" w:rsidP="00904C8E">
            <w:r w:rsidRPr="002533F3">
              <w:t>0.988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E702610" w14:textId="77777777" w:rsidR="006A4D07" w:rsidRPr="002533F3" w:rsidRDefault="006A4D07" w:rsidP="00904C8E">
            <w:r w:rsidRPr="002533F3">
              <w:t>5.261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F712A93" w14:textId="77777777" w:rsidR="006A4D07" w:rsidRPr="002533F3" w:rsidRDefault="006A4D07" w:rsidP="00904C8E">
            <w:r w:rsidRPr="002533F3">
              <w:t>4.112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37B1F7F" w14:textId="77777777" w:rsidR="006A4D07" w:rsidRPr="002533F3" w:rsidRDefault="006A4D07" w:rsidP="00904C8E">
            <w:r w:rsidRPr="002533F3">
              <w:t>0.0030</w:t>
            </w:r>
          </w:p>
        </w:tc>
      </w:tr>
      <w:tr w:rsidR="006A4D07" w:rsidRPr="002533F3" w14:paraId="636136F5" w14:textId="77777777" w:rsidTr="00904C8E">
        <w:trPr>
          <w:trHeight w:val="83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2095006" w14:textId="77777777" w:rsidR="006A4D07" w:rsidRPr="002533F3" w:rsidRDefault="006A4D07" w:rsidP="00904C8E">
            <w:r w:rsidRPr="002533F3">
              <w:t>STZ GIPI - CTR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A4FB1AD" w14:textId="77777777" w:rsidR="006A4D07" w:rsidRPr="002533F3" w:rsidRDefault="006A4D07" w:rsidP="00904C8E">
            <w:r w:rsidRPr="002533F3">
              <w:t>1.127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5FF5DE" w14:textId="77777777" w:rsidR="006A4D07" w:rsidRPr="002533F3" w:rsidRDefault="006A4D07" w:rsidP="00904C8E">
            <w:r w:rsidRPr="002533F3">
              <w:t>0.724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2680C15" w14:textId="77777777" w:rsidR="006A4D07" w:rsidRPr="002533F3" w:rsidRDefault="006A4D07" w:rsidP="00904C8E">
            <w:r w:rsidRPr="002533F3">
              <w:t>1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A45193" w14:textId="77777777" w:rsidR="006A4D07" w:rsidRPr="002533F3" w:rsidRDefault="006A4D07" w:rsidP="00904C8E">
            <w:r w:rsidRPr="002533F3">
              <w:t>-0.909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DA6D57" w14:textId="77777777" w:rsidR="006A4D07" w:rsidRPr="002533F3" w:rsidRDefault="006A4D07" w:rsidP="00904C8E">
            <w:r w:rsidRPr="002533F3">
              <w:t>3.164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4A15C87" w14:textId="77777777" w:rsidR="006A4D07" w:rsidRPr="002533F3" w:rsidRDefault="006A4D07" w:rsidP="00904C8E">
            <w:r w:rsidRPr="002533F3">
              <w:t>1.556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D676A2D" w14:textId="77777777" w:rsidR="006A4D07" w:rsidRPr="002533F3" w:rsidRDefault="006A4D07" w:rsidP="00904C8E">
            <w:r w:rsidRPr="002533F3">
              <w:t>0.4256</w:t>
            </w:r>
          </w:p>
        </w:tc>
      </w:tr>
      <w:tr w:rsidR="006A4D07" w:rsidRPr="002533F3" w14:paraId="20782C0B" w14:textId="77777777" w:rsidTr="00904C8E">
        <w:trPr>
          <w:trHeight w:val="83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3864373" w14:textId="77777777" w:rsidR="006A4D07" w:rsidRPr="002533F3" w:rsidRDefault="006A4D07" w:rsidP="00904C8E">
            <w:r w:rsidRPr="002533F3">
              <w:t>STZ GIPI - STZ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D66293" w14:textId="77777777" w:rsidR="006A4D07" w:rsidRPr="002533F3" w:rsidRDefault="006A4D07" w:rsidP="00904C8E">
            <w:r w:rsidRPr="002533F3">
              <w:t>0.248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B908C66" w14:textId="77777777" w:rsidR="006A4D07" w:rsidRPr="002533F3" w:rsidRDefault="006A4D07" w:rsidP="00904C8E">
            <w:r w:rsidRPr="002533F3">
              <w:t>0.724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3670D95" w14:textId="77777777" w:rsidR="006A4D07" w:rsidRPr="002533F3" w:rsidRDefault="006A4D07" w:rsidP="00904C8E">
            <w:r w:rsidRPr="002533F3">
              <w:t>1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380CF97" w14:textId="77777777" w:rsidR="006A4D07" w:rsidRPr="002533F3" w:rsidRDefault="006A4D07" w:rsidP="00904C8E">
            <w:r w:rsidRPr="002533F3">
              <w:t>-1.788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FA8B21E" w14:textId="77777777" w:rsidR="006A4D07" w:rsidRPr="002533F3" w:rsidRDefault="006A4D07" w:rsidP="00904C8E">
            <w:r w:rsidRPr="002533F3">
              <w:t>2.285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C5EFB5" w14:textId="77777777" w:rsidR="006A4D07" w:rsidRPr="002533F3" w:rsidRDefault="006A4D07" w:rsidP="00904C8E">
            <w:r w:rsidRPr="002533F3">
              <w:t>0.342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589BF2E" w14:textId="77777777" w:rsidR="006A4D07" w:rsidRPr="002533F3" w:rsidRDefault="006A4D07" w:rsidP="00904C8E">
            <w:r w:rsidRPr="002533F3">
              <w:t>0.9857</w:t>
            </w:r>
          </w:p>
        </w:tc>
      </w:tr>
      <w:tr w:rsidR="006A4D07" w:rsidRPr="002533F3" w14:paraId="78B54127" w14:textId="77777777" w:rsidTr="00904C8E">
        <w:trPr>
          <w:trHeight w:val="83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D3E5DCA" w14:textId="77777777" w:rsidR="006A4D07" w:rsidRPr="002533F3" w:rsidRDefault="006A4D07" w:rsidP="00904C8E">
            <w:r w:rsidRPr="002533F3">
              <w:t>CTR SAL - STZ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A0E647" w14:textId="77777777" w:rsidR="006A4D07" w:rsidRPr="002533F3" w:rsidRDefault="006A4D07" w:rsidP="00904C8E">
            <w:r w:rsidRPr="002533F3">
              <w:t>-0.879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3AEE7BD" w14:textId="77777777" w:rsidR="006A4D07" w:rsidRPr="002533F3" w:rsidRDefault="006A4D07" w:rsidP="00904C8E">
            <w:r w:rsidRPr="002533F3">
              <w:t>0.724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7FD3578" w14:textId="77777777" w:rsidR="006A4D07" w:rsidRPr="002533F3" w:rsidRDefault="006A4D07" w:rsidP="00904C8E">
            <w:r w:rsidRPr="002533F3">
              <w:t>1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F92771" w14:textId="77777777" w:rsidR="006A4D07" w:rsidRPr="002533F3" w:rsidRDefault="006A4D07" w:rsidP="00904C8E">
            <w:r w:rsidRPr="002533F3">
              <w:t>-2.916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C6AF4A4" w14:textId="77777777" w:rsidR="006A4D07" w:rsidRPr="002533F3" w:rsidRDefault="006A4D07" w:rsidP="00904C8E">
            <w:r w:rsidRPr="002533F3">
              <w:t>1.157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E380234" w14:textId="77777777" w:rsidR="006A4D07" w:rsidRPr="002533F3" w:rsidRDefault="006A4D07" w:rsidP="00904C8E">
            <w:r w:rsidRPr="002533F3">
              <w:t>-1.2137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B981CC" w14:textId="77777777" w:rsidR="006A4D07" w:rsidRPr="002533F3" w:rsidRDefault="006A4D07" w:rsidP="00904C8E">
            <w:r w:rsidRPr="002533F3">
              <w:t>0.6260</w:t>
            </w:r>
          </w:p>
        </w:tc>
      </w:tr>
    </w:tbl>
    <w:p w14:paraId="5C917166" w14:textId="77777777" w:rsidR="006A4D07" w:rsidRDefault="006A4D07" w:rsidP="006A4D07"/>
    <w:p w14:paraId="52B83630" w14:textId="77777777" w:rsidR="006A4D07" w:rsidRDefault="006A4D07" w:rsidP="006A4D07">
      <w:r>
        <w:t>Table 23. Plasma TBARS main effects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85"/>
        <w:gridCol w:w="1085"/>
        <w:gridCol w:w="1085"/>
        <w:gridCol w:w="1085"/>
        <w:gridCol w:w="1085"/>
        <w:gridCol w:w="1085"/>
        <w:gridCol w:w="1085"/>
        <w:gridCol w:w="1085"/>
      </w:tblGrid>
      <w:tr w:rsidR="006A4D07" w:rsidRPr="000D3D92" w14:paraId="198D27C5" w14:textId="77777777" w:rsidTr="00904C8E">
        <w:trPr>
          <w:trHeight w:val="676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0003AB01" w14:textId="77777777" w:rsidR="006A4D07" w:rsidRPr="000D3D92" w:rsidRDefault="006A4D07" w:rsidP="00904C8E">
            <w:r w:rsidRPr="000D3D92">
              <w:t>contras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7C3F77E" w14:textId="77777777" w:rsidR="006A4D07" w:rsidRPr="000D3D92" w:rsidRDefault="006A4D07" w:rsidP="00904C8E">
            <w:r w:rsidRPr="000D3D92">
              <w:t>estimat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3FA641C" w14:textId="77777777" w:rsidR="006A4D07" w:rsidRPr="000D3D92" w:rsidRDefault="006A4D07" w:rsidP="00904C8E">
            <w:r w:rsidRPr="000D3D92">
              <w:t>S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7DF4479" w14:textId="77777777" w:rsidR="006A4D07" w:rsidRPr="000D3D92" w:rsidRDefault="006A4D07" w:rsidP="00904C8E">
            <w:r w:rsidRPr="000D3D92">
              <w:t>df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B52C44A" w14:textId="77777777" w:rsidR="006A4D07" w:rsidRPr="000D3D92" w:rsidRDefault="006A4D07" w:rsidP="00904C8E">
            <w:r w:rsidRPr="000D3D92">
              <w:t>low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1412373" w14:textId="77777777" w:rsidR="006A4D07" w:rsidRPr="000D3D92" w:rsidRDefault="006A4D07" w:rsidP="00904C8E">
            <w:r w:rsidRPr="000D3D92">
              <w:t>upp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AF9C113" w14:textId="77777777" w:rsidR="006A4D07" w:rsidRPr="000D3D92" w:rsidRDefault="006A4D07" w:rsidP="00904C8E">
            <w:proofErr w:type="gramStart"/>
            <w:r w:rsidRPr="000D3D92">
              <w:t>t.ratio</w:t>
            </w:r>
            <w:proofErr w:type="gramEnd"/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A70EEFD" w14:textId="77777777" w:rsidR="006A4D07" w:rsidRPr="000D3D92" w:rsidRDefault="006A4D07" w:rsidP="00904C8E">
            <w:r w:rsidRPr="000D3D92">
              <w:t>p.value</w:t>
            </w:r>
          </w:p>
        </w:tc>
      </w:tr>
      <w:tr w:rsidR="006A4D07" w:rsidRPr="000D3D92" w14:paraId="6F8DD553" w14:textId="77777777" w:rsidTr="00904C8E">
        <w:trPr>
          <w:trHeight w:val="592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73B6B75" w14:textId="77777777" w:rsidR="006A4D07" w:rsidRPr="000D3D92" w:rsidRDefault="006A4D07" w:rsidP="00904C8E">
            <w:r w:rsidRPr="000D3D92">
              <w:t>CTR - STZ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D965EDE" w14:textId="77777777" w:rsidR="006A4D07" w:rsidRPr="000D3D92" w:rsidRDefault="006A4D07" w:rsidP="00904C8E">
            <w:r w:rsidRPr="000D3D92">
              <w:t>6.499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CC22BB0" w14:textId="77777777" w:rsidR="006A4D07" w:rsidRPr="000D3D92" w:rsidRDefault="006A4D07" w:rsidP="00904C8E">
            <w:r w:rsidRPr="000D3D92">
              <w:t>1.26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012CBE4" w14:textId="77777777" w:rsidR="006A4D07" w:rsidRPr="000D3D92" w:rsidRDefault="006A4D07" w:rsidP="00904C8E">
            <w:r w:rsidRPr="000D3D92">
              <w:t>3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24B235" w14:textId="77777777" w:rsidR="006A4D07" w:rsidRPr="000D3D92" w:rsidRDefault="006A4D07" w:rsidP="00904C8E">
            <w:r w:rsidRPr="000D3D92">
              <w:t>3.939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6D586EE" w14:textId="77777777" w:rsidR="006A4D07" w:rsidRPr="000D3D92" w:rsidRDefault="006A4D07" w:rsidP="00904C8E">
            <w:r w:rsidRPr="000D3D92">
              <w:t>9.059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A60C9C" w14:textId="77777777" w:rsidR="006A4D07" w:rsidRPr="000D3D92" w:rsidRDefault="006A4D07" w:rsidP="00904C8E">
            <w:r w:rsidRPr="000D3D92">
              <w:t>5.154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53EA6B3" w14:textId="77777777" w:rsidR="006A4D07" w:rsidRPr="000D3D92" w:rsidRDefault="006A4D07" w:rsidP="00904C8E">
            <w:r w:rsidRPr="000D3D92">
              <w:t>0</w:t>
            </w:r>
          </w:p>
        </w:tc>
      </w:tr>
      <w:tr w:rsidR="006A4D07" w:rsidRPr="000D3D92" w14:paraId="6D5825D0" w14:textId="77777777" w:rsidTr="00904C8E">
        <w:trPr>
          <w:trHeight w:val="592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F3DC91D" w14:textId="77777777" w:rsidR="006A4D07" w:rsidRPr="000D3D92" w:rsidRDefault="006A4D07" w:rsidP="00904C8E">
            <w:r w:rsidRPr="000D3D92">
              <w:t>GIPI -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593007" w14:textId="77777777" w:rsidR="006A4D07" w:rsidRPr="000D3D92" w:rsidRDefault="006A4D07" w:rsidP="00904C8E">
            <w:r w:rsidRPr="000D3D92">
              <w:t>-12.859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8947C39" w14:textId="77777777" w:rsidR="006A4D07" w:rsidRPr="000D3D92" w:rsidRDefault="006A4D07" w:rsidP="00904C8E">
            <w:r w:rsidRPr="000D3D92">
              <w:t>1.26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36E5DF6" w14:textId="77777777" w:rsidR="006A4D07" w:rsidRPr="000D3D92" w:rsidRDefault="006A4D07" w:rsidP="00904C8E">
            <w:r w:rsidRPr="000D3D92">
              <w:t>3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C179C9B" w14:textId="77777777" w:rsidR="006A4D07" w:rsidRPr="000D3D92" w:rsidRDefault="006A4D07" w:rsidP="00904C8E">
            <w:r w:rsidRPr="000D3D92">
              <w:t>-15.419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DFB1E9" w14:textId="77777777" w:rsidR="006A4D07" w:rsidRPr="000D3D92" w:rsidRDefault="006A4D07" w:rsidP="00904C8E">
            <w:r w:rsidRPr="000D3D92">
              <w:t>-10.299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0B91C0D" w14:textId="77777777" w:rsidR="006A4D07" w:rsidRPr="000D3D92" w:rsidRDefault="006A4D07" w:rsidP="00904C8E">
            <w:r w:rsidRPr="000D3D92">
              <w:t>-10.197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75E17C" w14:textId="77777777" w:rsidR="006A4D07" w:rsidRPr="000D3D92" w:rsidRDefault="006A4D07" w:rsidP="00904C8E">
            <w:r w:rsidRPr="000D3D92">
              <w:t>0</w:t>
            </w:r>
          </w:p>
        </w:tc>
      </w:tr>
    </w:tbl>
    <w:p w14:paraId="69AF9F9C" w14:textId="77777777" w:rsidR="006A4D07" w:rsidRDefault="006A4D07" w:rsidP="006A4D07"/>
    <w:p w14:paraId="118B180A" w14:textId="77777777" w:rsidR="006A4D07" w:rsidRDefault="006A4D07" w:rsidP="006A4D07">
      <w:r>
        <w:t>Table 24. Plasma TBARS interaction model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85"/>
        <w:gridCol w:w="1085"/>
        <w:gridCol w:w="1085"/>
        <w:gridCol w:w="1085"/>
        <w:gridCol w:w="1085"/>
        <w:gridCol w:w="1085"/>
        <w:gridCol w:w="1085"/>
        <w:gridCol w:w="1085"/>
      </w:tblGrid>
      <w:tr w:rsidR="006A4D07" w:rsidRPr="000D3D92" w14:paraId="0D53A5F0" w14:textId="77777777" w:rsidTr="00904C8E">
        <w:trPr>
          <w:trHeight w:val="973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2025EE7C" w14:textId="77777777" w:rsidR="006A4D07" w:rsidRPr="000D3D92" w:rsidRDefault="006A4D07" w:rsidP="00904C8E">
            <w:r w:rsidRPr="000D3D92">
              <w:t>contras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A3ABD06" w14:textId="77777777" w:rsidR="006A4D07" w:rsidRPr="000D3D92" w:rsidRDefault="006A4D07" w:rsidP="00904C8E">
            <w:r w:rsidRPr="000D3D92">
              <w:t>estimat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A726EF0" w14:textId="77777777" w:rsidR="006A4D07" w:rsidRPr="000D3D92" w:rsidRDefault="006A4D07" w:rsidP="00904C8E">
            <w:r w:rsidRPr="000D3D92">
              <w:t>S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4316CC46" w14:textId="77777777" w:rsidR="006A4D07" w:rsidRPr="000D3D92" w:rsidRDefault="006A4D07" w:rsidP="00904C8E">
            <w:r w:rsidRPr="000D3D92">
              <w:t>df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5CA76029" w14:textId="77777777" w:rsidR="006A4D07" w:rsidRPr="000D3D92" w:rsidRDefault="006A4D07" w:rsidP="00904C8E">
            <w:r w:rsidRPr="000D3D92">
              <w:t>low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1C20F0B8" w14:textId="77777777" w:rsidR="006A4D07" w:rsidRPr="000D3D92" w:rsidRDefault="006A4D07" w:rsidP="00904C8E">
            <w:r w:rsidRPr="000D3D92">
              <w:t>upper.C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36BF84EE" w14:textId="77777777" w:rsidR="006A4D07" w:rsidRPr="000D3D92" w:rsidRDefault="006A4D07" w:rsidP="00904C8E">
            <w:proofErr w:type="gramStart"/>
            <w:r w:rsidRPr="000D3D92">
              <w:t>t.ratio</w:t>
            </w:r>
            <w:proofErr w:type="gramEnd"/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6" w:type="dxa"/>
              <w:left w:w="43" w:type="dxa"/>
              <w:bottom w:w="86" w:type="dxa"/>
              <w:right w:w="43" w:type="dxa"/>
            </w:tcMar>
            <w:vAlign w:val="bottom"/>
            <w:hideMark/>
          </w:tcPr>
          <w:p w14:paraId="6C5B803D" w14:textId="77777777" w:rsidR="006A4D07" w:rsidRPr="000D3D92" w:rsidRDefault="006A4D07" w:rsidP="00904C8E">
            <w:r w:rsidRPr="000D3D92">
              <w:t>p.value</w:t>
            </w:r>
          </w:p>
        </w:tc>
      </w:tr>
      <w:tr w:rsidR="006A4D07" w:rsidRPr="000D3D92" w14:paraId="55539412" w14:textId="77777777" w:rsidTr="00904C8E">
        <w:trPr>
          <w:trHeight w:val="851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D11B2BD" w14:textId="77777777" w:rsidR="006A4D07" w:rsidRPr="000D3D92" w:rsidRDefault="006A4D07" w:rsidP="00904C8E">
            <w:r w:rsidRPr="000D3D92">
              <w:t>CTR GIPI - STZ GIPI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02F29A" w14:textId="77777777" w:rsidR="006A4D07" w:rsidRPr="000D3D92" w:rsidRDefault="006A4D07" w:rsidP="00904C8E">
            <w:r w:rsidRPr="000D3D92">
              <w:t>5.460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21ADAE" w14:textId="77777777" w:rsidR="006A4D07" w:rsidRPr="000D3D92" w:rsidRDefault="006A4D07" w:rsidP="00904C8E">
            <w:r w:rsidRPr="000D3D92">
              <w:t>1.848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6109460" w14:textId="77777777" w:rsidR="006A4D07" w:rsidRPr="000D3D92" w:rsidRDefault="006A4D07" w:rsidP="00904C8E">
            <w:r w:rsidRPr="000D3D92">
              <w:t>3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518E823" w14:textId="77777777" w:rsidR="006A4D07" w:rsidRPr="000D3D92" w:rsidRDefault="006A4D07" w:rsidP="00904C8E">
            <w:r w:rsidRPr="000D3D92">
              <w:t>0.467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78E6893" w14:textId="77777777" w:rsidR="006A4D07" w:rsidRPr="000D3D92" w:rsidRDefault="006A4D07" w:rsidP="00904C8E">
            <w:r w:rsidRPr="000D3D92">
              <w:t>10.454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D4E8B6B" w14:textId="77777777" w:rsidR="006A4D07" w:rsidRPr="000D3D92" w:rsidRDefault="006A4D07" w:rsidP="00904C8E">
            <w:r w:rsidRPr="000D3D92">
              <w:t>2.953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94774AB" w14:textId="77777777" w:rsidR="006A4D07" w:rsidRPr="000D3D92" w:rsidRDefault="006A4D07" w:rsidP="00904C8E">
            <w:r w:rsidRPr="000D3D92">
              <w:t>0.0276</w:t>
            </w:r>
          </w:p>
        </w:tc>
      </w:tr>
      <w:tr w:rsidR="006A4D07" w:rsidRPr="000D3D92" w14:paraId="5B1B5351" w14:textId="77777777" w:rsidTr="00904C8E">
        <w:trPr>
          <w:trHeight w:val="851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264491D" w14:textId="77777777" w:rsidR="006A4D07" w:rsidRPr="000D3D92" w:rsidRDefault="006A4D07" w:rsidP="00904C8E">
            <w:r w:rsidRPr="000D3D92">
              <w:t>CTR GIPI - CTR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559774" w14:textId="77777777" w:rsidR="006A4D07" w:rsidRPr="000D3D92" w:rsidRDefault="006A4D07" w:rsidP="00904C8E">
            <w:r w:rsidRPr="000D3D92">
              <w:t>-13.897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AA026A4" w14:textId="77777777" w:rsidR="006A4D07" w:rsidRPr="000D3D92" w:rsidRDefault="006A4D07" w:rsidP="00904C8E">
            <w:r w:rsidRPr="000D3D92">
              <w:t>1.848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CF748D4" w14:textId="77777777" w:rsidR="006A4D07" w:rsidRPr="000D3D92" w:rsidRDefault="006A4D07" w:rsidP="00904C8E">
            <w:r w:rsidRPr="000D3D92">
              <w:t>3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B1D265" w14:textId="77777777" w:rsidR="006A4D07" w:rsidRPr="000D3D92" w:rsidRDefault="006A4D07" w:rsidP="00904C8E">
            <w:r w:rsidRPr="000D3D92">
              <w:t>-18.891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1E13D50" w14:textId="77777777" w:rsidR="006A4D07" w:rsidRPr="000D3D92" w:rsidRDefault="006A4D07" w:rsidP="00904C8E">
            <w:r w:rsidRPr="000D3D92">
              <w:t>-8.903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FA10FC" w14:textId="77777777" w:rsidR="006A4D07" w:rsidRPr="000D3D92" w:rsidRDefault="006A4D07" w:rsidP="00904C8E">
            <w:r w:rsidRPr="000D3D92">
              <w:t>-7.516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C6A751B" w14:textId="77777777" w:rsidR="006A4D07" w:rsidRPr="000D3D92" w:rsidRDefault="006A4D07" w:rsidP="00904C8E">
            <w:r w:rsidRPr="000D3D92">
              <w:t>0.0000</w:t>
            </w:r>
          </w:p>
        </w:tc>
      </w:tr>
      <w:tr w:rsidR="006A4D07" w:rsidRPr="000D3D92" w14:paraId="278FF114" w14:textId="77777777" w:rsidTr="00904C8E">
        <w:trPr>
          <w:trHeight w:val="851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2582158" w14:textId="77777777" w:rsidR="006A4D07" w:rsidRPr="000D3D92" w:rsidRDefault="006A4D07" w:rsidP="00904C8E">
            <w:r w:rsidRPr="000D3D92">
              <w:t>CTR GIPI - STZ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A03FB6B" w14:textId="77777777" w:rsidR="006A4D07" w:rsidRPr="000D3D92" w:rsidRDefault="006A4D07" w:rsidP="00904C8E">
            <w:r w:rsidRPr="000D3D92">
              <w:t>-6.475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5D11888" w14:textId="77777777" w:rsidR="006A4D07" w:rsidRPr="000D3D92" w:rsidRDefault="006A4D07" w:rsidP="00904C8E">
            <w:r w:rsidRPr="000D3D92">
              <w:t>1.848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1A6D906" w14:textId="77777777" w:rsidR="006A4D07" w:rsidRPr="000D3D92" w:rsidRDefault="006A4D07" w:rsidP="00904C8E">
            <w:r w:rsidRPr="000D3D92">
              <w:t>3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E076D3" w14:textId="77777777" w:rsidR="006A4D07" w:rsidRPr="000D3D92" w:rsidRDefault="006A4D07" w:rsidP="00904C8E">
            <w:r w:rsidRPr="000D3D92">
              <w:t>-11.468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63B469B" w14:textId="77777777" w:rsidR="006A4D07" w:rsidRPr="000D3D92" w:rsidRDefault="006A4D07" w:rsidP="00904C8E">
            <w:r w:rsidRPr="000D3D92">
              <w:t>-1.481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0B108CDE" w14:textId="77777777" w:rsidR="006A4D07" w:rsidRPr="000D3D92" w:rsidRDefault="006A4D07" w:rsidP="00904C8E">
            <w:r w:rsidRPr="000D3D92">
              <w:t>-3.502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F8CAFC" w14:textId="77777777" w:rsidR="006A4D07" w:rsidRPr="000D3D92" w:rsidRDefault="006A4D07" w:rsidP="00904C8E">
            <w:r w:rsidRPr="000D3D92">
              <w:t>0.0069</w:t>
            </w:r>
          </w:p>
        </w:tc>
      </w:tr>
      <w:tr w:rsidR="006A4D07" w:rsidRPr="000D3D92" w14:paraId="292114FF" w14:textId="77777777" w:rsidTr="00904C8E">
        <w:trPr>
          <w:trHeight w:val="851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8204356" w14:textId="77777777" w:rsidR="006A4D07" w:rsidRPr="000D3D92" w:rsidRDefault="006A4D07" w:rsidP="00904C8E">
            <w:r w:rsidRPr="000D3D92">
              <w:lastRenderedPageBreak/>
              <w:t>STZ GIPI - CTR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8C4277C" w14:textId="77777777" w:rsidR="006A4D07" w:rsidRPr="000D3D92" w:rsidRDefault="006A4D07" w:rsidP="00904C8E">
            <w:r w:rsidRPr="000D3D92">
              <w:t>-19.358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82BB9CE" w14:textId="77777777" w:rsidR="006A4D07" w:rsidRPr="000D3D92" w:rsidRDefault="006A4D07" w:rsidP="00904C8E">
            <w:r w:rsidRPr="000D3D92">
              <w:t>1.743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083F40B" w14:textId="77777777" w:rsidR="006A4D07" w:rsidRPr="000D3D92" w:rsidRDefault="006A4D07" w:rsidP="00904C8E">
            <w:r w:rsidRPr="000D3D92">
              <w:t>3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1362C86" w14:textId="77777777" w:rsidR="006A4D07" w:rsidRPr="000D3D92" w:rsidRDefault="006A4D07" w:rsidP="00904C8E">
            <w:r w:rsidRPr="000D3D92">
              <w:t>-24.066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6570B6A" w14:textId="77777777" w:rsidR="006A4D07" w:rsidRPr="000D3D92" w:rsidRDefault="006A4D07" w:rsidP="00904C8E">
            <w:r w:rsidRPr="000D3D92">
              <w:t>-14.650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5DA95E" w14:textId="77777777" w:rsidR="006A4D07" w:rsidRPr="000D3D92" w:rsidRDefault="006A4D07" w:rsidP="00904C8E">
            <w:r w:rsidRPr="000D3D92">
              <w:t>-11.105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837360A" w14:textId="77777777" w:rsidR="006A4D07" w:rsidRPr="000D3D92" w:rsidRDefault="006A4D07" w:rsidP="00904C8E">
            <w:r w:rsidRPr="000D3D92">
              <w:t>0.0000</w:t>
            </w:r>
          </w:p>
        </w:tc>
      </w:tr>
      <w:tr w:rsidR="006A4D07" w:rsidRPr="000D3D92" w14:paraId="2F77763A" w14:textId="77777777" w:rsidTr="00904C8E">
        <w:trPr>
          <w:trHeight w:val="851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52F3BAC" w14:textId="77777777" w:rsidR="006A4D07" w:rsidRPr="000D3D92" w:rsidRDefault="006A4D07" w:rsidP="00904C8E">
            <w:r w:rsidRPr="000D3D92">
              <w:t>STZ GIPI - STZ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301128CD" w14:textId="77777777" w:rsidR="006A4D07" w:rsidRPr="000D3D92" w:rsidRDefault="006A4D07" w:rsidP="00904C8E">
            <w:r w:rsidRPr="000D3D92">
              <w:t>-11.936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D5708EE" w14:textId="77777777" w:rsidR="006A4D07" w:rsidRPr="000D3D92" w:rsidRDefault="006A4D07" w:rsidP="00904C8E">
            <w:r w:rsidRPr="000D3D92">
              <w:t>1.743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EFE5EBD" w14:textId="77777777" w:rsidR="006A4D07" w:rsidRPr="000D3D92" w:rsidRDefault="006A4D07" w:rsidP="00904C8E">
            <w:r w:rsidRPr="000D3D92">
              <w:t>3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F854F0D" w14:textId="77777777" w:rsidR="006A4D07" w:rsidRPr="000D3D92" w:rsidRDefault="006A4D07" w:rsidP="00904C8E">
            <w:r w:rsidRPr="000D3D92">
              <w:t>-16.644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836901E" w14:textId="77777777" w:rsidR="006A4D07" w:rsidRPr="000D3D92" w:rsidRDefault="006A4D07" w:rsidP="00904C8E">
            <w:r w:rsidRPr="000D3D92">
              <w:t>-7.228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043CC68" w14:textId="77777777" w:rsidR="006A4D07" w:rsidRPr="000D3D92" w:rsidRDefault="006A4D07" w:rsidP="00904C8E">
            <w:r w:rsidRPr="000D3D92">
              <w:t>-6.847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056EC7" w14:textId="77777777" w:rsidR="006A4D07" w:rsidRPr="000D3D92" w:rsidRDefault="006A4D07" w:rsidP="00904C8E">
            <w:r w:rsidRPr="000D3D92">
              <w:t>0.0000</w:t>
            </w:r>
          </w:p>
        </w:tc>
      </w:tr>
      <w:tr w:rsidR="006A4D07" w:rsidRPr="000D3D92" w14:paraId="71A0A0AF" w14:textId="77777777" w:rsidTr="00904C8E">
        <w:trPr>
          <w:trHeight w:val="851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4FF4FD0" w14:textId="77777777" w:rsidR="006A4D07" w:rsidRPr="000D3D92" w:rsidRDefault="006A4D07" w:rsidP="00904C8E">
            <w:r w:rsidRPr="000D3D92">
              <w:t>CTR SAL - STZ S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21A58FA5" w14:textId="77777777" w:rsidR="006A4D07" w:rsidRPr="000D3D92" w:rsidRDefault="006A4D07" w:rsidP="00904C8E">
            <w:r w:rsidRPr="000D3D92">
              <w:t>7.422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67845F71" w14:textId="77777777" w:rsidR="006A4D07" w:rsidRPr="000D3D92" w:rsidRDefault="006A4D07" w:rsidP="00904C8E">
            <w:r w:rsidRPr="000D3D92">
              <w:t>1.743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C4E5C39" w14:textId="77777777" w:rsidR="006A4D07" w:rsidRPr="000D3D92" w:rsidRDefault="006A4D07" w:rsidP="00904C8E">
            <w:r w:rsidRPr="000D3D92">
              <w:t>3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4534DF4F" w14:textId="77777777" w:rsidR="006A4D07" w:rsidRPr="000D3D92" w:rsidRDefault="006A4D07" w:rsidP="00904C8E">
            <w:r w:rsidRPr="000D3D92">
              <w:t>2.714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1867A30F" w14:textId="77777777" w:rsidR="006A4D07" w:rsidRPr="000D3D92" w:rsidRDefault="006A4D07" w:rsidP="00904C8E">
            <w:r w:rsidRPr="000D3D92">
              <w:t>12.130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5AE72341" w14:textId="77777777" w:rsidR="006A4D07" w:rsidRPr="000D3D92" w:rsidRDefault="006A4D07" w:rsidP="00904C8E">
            <w:r w:rsidRPr="000D3D92">
              <w:t>4.257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0" w:type="dxa"/>
              <w:left w:w="43" w:type="dxa"/>
              <w:bottom w:w="60" w:type="dxa"/>
              <w:right w:w="43" w:type="dxa"/>
            </w:tcMar>
            <w:vAlign w:val="center"/>
            <w:hideMark/>
          </w:tcPr>
          <w:p w14:paraId="70406647" w14:textId="77777777" w:rsidR="006A4D07" w:rsidRPr="000D3D92" w:rsidRDefault="006A4D07" w:rsidP="00904C8E">
            <w:r w:rsidRPr="000D3D92">
              <w:t>0.0008</w:t>
            </w:r>
          </w:p>
        </w:tc>
      </w:tr>
    </w:tbl>
    <w:p w14:paraId="3A41532F" w14:textId="77777777" w:rsidR="006A4D07" w:rsidRDefault="006A4D07" w:rsidP="006A4D07"/>
    <w:p w14:paraId="7721046B" w14:textId="77777777" w:rsidR="006A4D07" w:rsidRDefault="006A4D07" w:rsidP="006A4D07"/>
    <w:p w14:paraId="4BED68C6" w14:textId="6DD94334" w:rsidR="006A4D07" w:rsidRDefault="006A4D07">
      <w:pPr>
        <w:rPr>
          <w:b/>
          <w:bCs/>
          <w:lang w:val="hr-HR"/>
        </w:rPr>
      </w:pPr>
    </w:p>
    <w:p w14:paraId="42F40279" w14:textId="260FBB0B" w:rsidR="006A4D07" w:rsidRDefault="006A4D07">
      <w:pPr>
        <w:rPr>
          <w:b/>
          <w:bCs/>
          <w:lang w:val="hr-HR"/>
        </w:rPr>
      </w:pPr>
    </w:p>
    <w:p w14:paraId="44875BBA" w14:textId="77777777" w:rsidR="006A4D07" w:rsidRDefault="006A4D07">
      <w:pPr>
        <w:rPr>
          <w:b/>
          <w:bCs/>
          <w:lang w:val="hr-HR"/>
        </w:rPr>
      </w:pPr>
    </w:p>
    <w:p w14:paraId="6C7DC3B9" w14:textId="1248F01B" w:rsidR="008D6412" w:rsidRDefault="00875DF5">
      <w:pPr>
        <w:rPr>
          <w:lang w:val="hr-HR"/>
        </w:rPr>
      </w:pPr>
      <w:r>
        <w:rPr>
          <w:noProof/>
          <w:lang w:val="hr-HR"/>
        </w:rPr>
        <w:lastRenderedPageBreak/>
        <w:drawing>
          <wp:inline distT="0" distB="0" distL="0" distR="0" wp14:anchorId="132FF0F0" wp14:editId="0B2F8A6B">
            <wp:extent cx="5731510" cy="5680075"/>
            <wp:effectExtent l="0" t="0" r="254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8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52E08" w14:textId="092D944D" w:rsidR="00E8394A" w:rsidRPr="00E8394A" w:rsidRDefault="008D6412" w:rsidP="00E8394A">
      <w:pPr>
        <w:jc w:val="both"/>
        <w:rPr>
          <w:rFonts w:ascii="Times New Roman" w:hAnsi="Times New Roman" w:cs="Times New Roman"/>
          <w:lang w:val="hr-HR"/>
        </w:rPr>
      </w:pPr>
      <w:r w:rsidRPr="00E8394A">
        <w:rPr>
          <w:rFonts w:ascii="Times New Roman" w:hAnsi="Times New Roman" w:cs="Times New Roman"/>
          <w:b/>
          <w:bCs/>
          <w:lang w:val="hr-HR"/>
        </w:rPr>
        <w:t>Fig S</w:t>
      </w:r>
      <w:r w:rsidR="00875DF5" w:rsidRPr="00E8394A">
        <w:rPr>
          <w:rFonts w:ascii="Times New Roman" w:hAnsi="Times New Roman" w:cs="Times New Roman"/>
          <w:b/>
          <w:bCs/>
          <w:lang w:val="hr-HR"/>
        </w:rPr>
        <w:t>2</w:t>
      </w:r>
      <w:r w:rsidRPr="00E8394A">
        <w:rPr>
          <w:rFonts w:ascii="Times New Roman" w:hAnsi="Times New Roman" w:cs="Times New Roman"/>
          <w:b/>
          <w:bCs/>
          <w:lang w:val="hr-HR"/>
        </w:rPr>
        <w:t>-1.</w:t>
      </w:r>
      <w:r w:rsidRPr="00E8394A">
        <w:rPr>
          <w:rFonts w:ascii="Times New Roman" w:hAnsi="Times New Roman" w:cs="Times New Roman"/>
          <w:lang w:val="hr-HR"/>
        </w:rPr>
        <w:t xml:space="preserve"> </w:t>
      </w:r>
      <w:r w:rsidR="00875DF5" w:rsidRPr="00E8394A">
        <w:rPr>
          <w:rFonts w:ascii="Times New Roman" w:hAnsi="Times New Roman" w:cs="Times New Roman"/>
          <w:lang w:val="hr-HR"/>
        </w:rPr>
        <w:t xml:space="preserve">Principal component analysis </w:t>
      </w:r>
      <w:r w:rsidR="00875DF5" w:rsidRPr="00E8394A">
        <w:rPr>
          <w:rFonts w:ascii="Times New Roman" w:hAnsi="Times New Roman" w:cs="Times New Roman"/>
          <w:b/>
          <w:bCs/>
          <w:lang w:val="hr-HR"/>
        </w:rPr>
        <w:t>(A)</w:t>
      </w:r>
      <w:r w:rsidR="00875DF5" w:rsidRPr="00E8394A">
        <w:rPr>
          <w:rFonts w:ascii="Times New Roman" w:hAnsi="Times New Roman" w:cs="Times New Roman"/>
          <w:lang w:val="hr-HR"/>
        </w:rPr>
        <w:t xml:space="preserve"> scree plot, and the contribution of individual variables to the </w:t>
      </w:r>
      <w:r w:rsidR="00875DF5" w:rsidRPr="00E8394A">
        <w:rPr>
          <w:rFonts w:ascii="Times New Roman" w:hAnsi="Times New Roman" w:cs="Times New Roman"/>
          <w:b/>
          <w:bCs/>
          <w:lang w:val="hr-HR"/>
        </w:rPr>
        <w:t>(B)</w:t>
      </w:r>
      <w:r w:rsidR="00875DF5" w:rsidRPr="00E8394A">
        <w:rPr>
          <w:rFonts w:ascii="Times New Roman" w:hAnsi="Times New Roman" w:cs="Times New Roman"/>
          <w:lang w:val="hr-HR"/>
        </w:rPr>
        <w:t xml:space="preserve"> first and </w:t>
      </w:r>
      <w:r w:rsidR="00875DF5" w:rsidRPr="00E8394A">
        <w:rPr>
          <w:rFonts w:ascii="Times New Roman" w:hAnsi="Times New Roman" w:cs="Times New Roman"/>
          <w:b/>
          <w:bCs/>
          <w:lang w:val="hr-HR"/>
        </w:rPr>
        <w:t>(C)</w:t>
      </w:r>
      <w:r w:rsidR="00875DF5" w:rsidRPr="00E8394A">
        <w:rPr>
          <w:rFonts w:ascii="Times New Roman" w:hAnsi="Times New Roman" w:cs="Times New Roman"/>
          <w:lang w:val="hr-HR"/>
        </w:rPr>
        <w:t xml:space="preserve"> second principal component.</w:t>
      </w:r>
      <w:r w:rsidR="00E8394A" w:rsidRPr="00E8394A">
        <w:rPr>
          <w:rFonts w:ascii="Times New Roman" w:hAnsi="Times New Roman" w:cs="Times New Roman"/>
          <w:lang w:val="hr-HR"/>
        </w:rPr>
        <w:t xml:space="preserve"> Dim 1 –1</w:t>
      </w:r>
      <w:r w:rsidR="00E8394A" w:rsidRPr="00E8394A">
        <w:rPr>
          <w:rFonts w:ascii="Times New Roman" w:hAnsi="Times New Roman" w:cs="Times New Roman"/>
          <w:vertAlign w:val="superscript"/>
          <w:lang w:val="hr-HR"/>
        </w:rPr>
        <w:t>st</w:t>
      </w:r>
      <w:r w:rsidR="00E8394A" w:rsidRPr="00E8394A">
        <w:rPr>
          <w:rFonts w:ascii="Times New Roman" w:hAnsi="Times New Roman" w:cs="Times New Roman"/>
          <w:lang w:val="hr-HR"/>
        </w:rPr>
        <w:t xml:space="preserve"> dimension; Dim 2 – 2</w:t>
      </w:r>
      <w:r w:rsidR="00E8394A" w:rsidRPr="00E8394A">
        <w:rPr>
          <w:rFonts w:ascii="Times New Roman" w:hAnsi="Times New Roman" w:cs="Times New Roman"/>
          <w:vertAlign w:val="superscript"/>
          <w:lang w:val="hr-HR"/>
        </w:rPr>
        <w:t>nd</w:t>
      </w:r>
      <w:r w:rsidR="00E8394A" w:rsidRPr="00E8394A">
        <w:rPr>
          <w:rFonts w:ascii="Times New Roman" w:hAnsi="Times New Roman" w:cs="Times New Roman"/>
          <w:lang w:val="hr-HR"/>
        </w:rPr>
        <w:t xml:space="preserve"> dimension; CTR – control animals; STZ – animals treated intracerebroventricularly with streptozotocin; CTR + GIPI – the control animals treated acutely with intracerebroventricular [Pro</w:t>
      </w:r>
      <w:r w:rsidR="00E8394A" w:rsidRPr="00E8394A">
        <w:rPr>
          <w:rFonts w:ascii="Times New Roman" w:hAnsi="Times New Roman" w:cs="Times New Roman"/>
          <w:vertAlign w:val="superscript"/>
          <w:lang w:val="hr-HR"/>
        </w:rPr>
        <w:t>3</w:t>
      </w:r>
      <w:r w:rsidR="00E8394A" w:rsidRPr="00E8394A">
        <w:rPr>
          <w:rFonts w:ascii="Times New Roman" w:hAnsi="Times New Roman" w:cs="Times New Roman"/>
          <w:lang w:val="hr-HR"/>
        </w:rPr>
        <w:t>]-GIP; STZ + GIPI – STZ animals treated acutely with intracerebroventricular [Pro</w:t>
      </w:r>
      <w:r w:rsidR="00E8394A" w:rsidRPr="00E8394A">
        <w:rPr>
          <w:rFonts w:ascii="Times New Roman" w:hAnsi="Times New Roman" w:cs="Times New Roman"/>
          <w:vertAlign w:val="superscript"/>
          <w:lang w:val="hr-HR"/>
        </w:rPr>
        <w:t>3</w:t>
      </w:r>
      <w:r w:rsidR="00E8394A" w:rsidRPr="00E8394A">
        <w:rPr>
          <w:rFonts w:ascii="Times New Roman" w:hAnsi="Times New Roman" w:cs="Times New Roman"/>
          <w:lang w:val="hr-HR"/>
        </w:rPr>
        <w:t xml:space="preserve">]-GIP. EH – epithelial cell height; EW – epithelial cell width; CD – crypt depth; VL – villus length; VL/CD – the ratio of villus length and adjacent crypt depth; CAS3 – intesnity of nuclear caspase-3 signal corresponding to activated caspase. </w:t>
      </w:r>
    </w:p>
    <w:p w14:paraId="6A63D4F3" w14:textId="77777777" w:rsidR="00E8394A" w:rsidRPr="00D42629" w:rsidRDefault="00E8394A" w:rsidP="00E8394A">
      <w:pPr>
        <w:rPr>
          <w:lang w:val="hr-HR"/>
        </w:rPr>
      </w:pPr>
    </w:p>
    <w:p w14:paraId="71D57701" w14:textId="6AF74831" w:rsidR="008D6412" w:rsidRDefault="008D6412">
      <w:pPr>
        <w:rPr>
          <w:lang w:val="hr-HR"/>
        </w:rPr>
      </w:pPr>
    </w:p>
    <w:p w14:paraId="2B99707F" w14:textId="387D72CE" w:rsidR="00A45FA5" w:rsidRDefault="00A45FA5">
      <w:pPr>
        <w:rPr>
          <w:lang w:val="hr-HR"/>
        </w:rPr>
      </w:pPr>
    </w:p>
    <w:p w14:paraId="3FAA2B4B" w14:textId="7E4BA9A5" w:rsidR="00A45FA5" w:rsidRDefault="00A45FA5">
      <w:pPr>
        <w:rPr>
          <w:lang w:val="hr-HR"/>
        </w:rPr>
      </w:pPr>
    </w:p>
    <w:p w14:paraId="37B81122" w14:textId="2B76184C" w:rsidR="00A45FA5" w:rsidRDefault="00A45FA5">
      <w:pPr>
        <w:rPr>
          <w:lang w:val="hr-HR"/>
        </w:rPr>
      </w:pPr>
    </w:p>
    <w:p w14:paraId="6C8EF85E" w14:textId="2899D259" w:rsidR="00A45FA5" w:rsidRDefault="00A45FA5">
      <w:pPr>
        <w:rPr>
          <w:lang w:val="hr-HR"/>
        </w:rPr>
      </w:pPr>
      <w:r>
        <w:rPr>
          <w:lang w:val="hr-HR"/>
        </w:rPr>
        <w:lastRenderedPageBreak/>
        <w:t>Table 25. Western blot replication CAS-3 17 kDa.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51"/>
        <w:gridCol w:w="957"/>
        <w:gridCol w:w="950"/>
        <w:gridCol w:w="954"/>
        <w:gridCol w:w="956"/>
        <w:gridCol w:w="957"/>
        <w:gridCol w:w="950"/>
        <w:gridCol w:w="951"/>
        <w:gridCol w:w="954"/>
      </w:tblGrid>
      <w:tr w:rsidR="00A45FA5" w:rsidRPr="00A45FA5" w14:paraId="6C7770F5" w14:textId="77777777" w:rsidTr="00A45FA5"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0FA9392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6A029D8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estimat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01632B4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547F07D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285CE24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0E60B56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2F1CD9F6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t.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00E2712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p.valu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0A1BED9E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p.pretty</w:t>
            </w:r>
          </w:p>
        </w:tc>
      </w:tr>
      <w:tr w:rsidR="00A45FA5" w:rsidRPr="00A45FA5" w14:paraId="6B4BFBA7" w14:textId="77777777" w:rsidTr="00A45FA5"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D3552F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TR - (CTR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1BBA105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644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61D22DE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98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6CF87A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23.429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292CAF5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440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480FDEE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848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39A870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6.522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A39E84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0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A9117D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0</w:t>
            </w:r>
          </w:p>
        </w:tc>
      </w:tr>
      <w:tr w:rsidR="00A45FA5" w:rsidRPr="00A45FA5" w14:paraId="4189CA67" w14:textId="77777777" w:rsidTr="00A45FA5"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D02152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TR -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3F1565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440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C8A797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93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7636C2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79.08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C37FEE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255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B3B111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626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40AFD57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4.730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4A5BA9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0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4F4E1D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0</w:t>
            </w:r>
          </w:p>
        </w:tc>
      </w:tr>
      <w:tr w:rsidR="00A45FA5" w:rsidRPr="00A45FA5" w14:paraId="5D02B2B4" w14:textId="77777777" w:rsidTr="00A45FA5"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E26B99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TR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EA9DBF3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687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567BED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96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80FFA9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4.185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80E5D0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425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A14E43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950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E84BF3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7.145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5A79C2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1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A1D9C5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2</w:t>
            </w:r>
          </w:p>
        </w:tc>
      </w:tr>
      <w:tr w:rsidR="00A45FA5" w:rsidRPr="00A45FA5" w14:paraId="25B464CB" w14:textId="77777777" w:rsidTr="00A45FA5"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B8E9728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(CTR+GIPI) -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849A55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0.203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C598D5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97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2912BE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78.505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64E5EB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0.398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79365FE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0.008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CBCBC3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2.081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F8E000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40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5A4935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41</w:t>
            </w:r>
          </w:p>
        </w:tc>
      </w:tr>
      <w:tr w:rsidR="00A45FA5" w:rsidRPr="00A45FA5" w14:paraId="5660EB95" w14:textId="77777777" w:rsidTr="00A45FA5"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48B757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(CTR+GIPI)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5265F8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4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C2A8258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97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5D769C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78.505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4028C7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0.151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0D313B6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237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CA7F13B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44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1DE1C2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660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0EBEFF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660</w:t>
            </w:r>
          </w:p>
        </w:tc>
      </w:tr>
      <w:tr w:rsidR="00A45FA5" w:rsidRPr="00A45FA5" w14:paraId="2E4F1718" w14:textId="77777777" w:rsidTr="00A45FA5"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F3A96B5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STZ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5B486F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246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9AA196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94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D9C76C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17.996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6868B23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48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294908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445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878C06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2.61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B7A7FA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1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57FAE5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18</w:t>
            </w:r>
          </w:p>
        </w:tc>
      </w:tr>
    </w:tbl>
    <w:p w14:paraId="334ECEA2" w14:textId="1B66798F" w:rsidR="00A45FA5" w:rsidRDefault="00A45FA5">
      <w:pPr>
        <w:rPr>
          <w:lang w:val="hr-HR"/>
        </w:rPr>
      </w:pPr>
    </w:p>
    <w:p w14:paraId="70AA13A7" w14:textId="4DB4B3A9" w:rsidR="00A45FA5" w:rsidRDefault="00A45FA5" w:rsidP="00A45FA5">
      <w:pPr>
        <w:rPr>
          <w:lang w:val="hr-HR"/>
        </w:rPr>
      </w:pPr>
      <w:r>
        <w:rPr>
          <w:lang w:val="hr-HR"/>
        </w:rPr>
        <w:t>Table 2</w:t>
      </w:r>
      <w:r>
        <w:rPr>
          <w:lang w:val="hr-HR"/>
        </w:rPr>
        <w:t>6</w:t>
      </w:r>
      <w:r>
        <w:rPr>
          <w:lang w:val="hr-HR"/>
        </w:rPr>
        <w:t xml:space="preserve">. Western blot replication CAS-3 </w:t>
      </w:r>
      <w:r>
        <w:rPr>
          <w:lang w:val="hr-HR"/>
        </w:rPr>
        <w:t>30</w:t>
      </w:r>
      <w:r>
        <w:rPr>
          <w:lang w:val="hr-HR"/>
        </w:rPr>
        <w:t xml:space="preserve"> kDa.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51"/>
        <w:gridCol w:w="957"/>
        <w:gridCol w:w="950"/>
        <w:gridCol w:w="954"/>
        <w:gridCol w:w="956"/>
        <w:gridCol w:w="957"/>
        <w:gridCol w:w="950"/>
        <w:gridCol w:w="951"/>
        <w:gridCol w:w="954"/>
      </w:tblGrid>
      <w:tr w:rsidR="00A45FA5" w:rsidRPr="00A45FA5" w14:paraId="5300DDC1" w14:textId="77777777" w:rsidTr="00A45FA5">
        <w:trPr>
          <w:trHeight w:val="618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22CE839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6799FC4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estimat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19714A1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2A349466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3E2DD57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7F61EEFE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6B1A8726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t.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73BFA6D3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p.valu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1A6FEDC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p.pretty</w:t>
            </w:r>
          </w:p>
        </w:tc>
      </w:tr>
      <w:tr w:rsidR="00A45FA5" w:rsidRPr="00A45FA5" w14:paraId="154AC8D2" w14:textId="77777777" w:rsidTr="00A45FA5">
        <w:trPr>
          <w:trHeight w:val="53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3480A6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TR - (CTR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DC32033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94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1B7332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7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C310A00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12.29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0595E6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0.18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F870B9B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570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AD4F4A7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1.125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6BA7F1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281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BAB4A36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282</w:t>
            </w:r>
          </w:p>
        </w:tc>
      </w:tr>
      <w:tr w:rsidR="00A45FA5" w:rsidRPr="00A45FA5" w14:paraId="5C1862E0" w14:textId="77777777" w:rsidTr="00A45FA5">
        <w:trPr>
          <w:trHeight w:val="53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106D38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TR -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DEE384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319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6F1482B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15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16A6DB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40.894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AFEF17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8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18378F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553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BC38D4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2.759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810449E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8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3256173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9</w:t>
            </w:r>
          </w:p>
        </w:tc>
      </w:tr>
      <w:tr w:rsidR="00A45FA5" w:rsidRPr="00A45FA5" w14:paraId="735F99F9" w14:textId="77777777" w:rsidTr="00A45FA5">
        <w:trPr>
          <w:trHeight w:val="53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E960D0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CTR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D7DD33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59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F1C44A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235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A83E2C4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7.383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09F2FF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43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6005B3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1.14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6B74AA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2.525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0B8D3EB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37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DA6CEF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38</w:t>
            </w:r>
          </w:p>
        </w:tc>
      </w:tr>
      <w:tr w:rsidR="00A45FA5" w:rsidRPr="00A45FA5" w14:paraId="7754457E" w14:textId="77777777" w:rsidTr="00A45FA5">
        <w:trPr>
          <w:trHeight w:val="53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5A2CC0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(CTR+GIPI) -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17A425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25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A510CD5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2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2660472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39.823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EC564A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0.122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5B423D3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372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ACF53E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1.022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ED2C7A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312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742C38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313</w:t>
            </w:r>
          </w:p>
        </w:tc>
      </w:tr>
      <w:tr w:rsidR="00A45FA5" w:rsidRPr="00A45FA5" w14:paraId="32D99C23" w14:textId="77777777" w:rsidTr="00A45FA5">
        <w:trPr>
          <w:trHeight w:val="871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6FAF419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(CTR+GIPI)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47350B5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400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6EBD957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2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0FDB12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39.823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F82EBA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53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C9668FD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64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1468228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3.280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8FC26FA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C7014C5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002</w:t>
            </w:r>
          </w:p>
        </w:tc>
      </w:tr>
      <w:tr w:rsidR="00A45FA5" w:rsidRPr="00A45FA5" w14:paraId="514E4EE5" w14:textId="77777777" w:rsidTr="00A45FA5">
        <w:trPr>
          <w:trHeight w:val="534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147CAFF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lastRenderedPageBreak/>
              <w:t>STZ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A438223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276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AE448F7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74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2CFF3D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11.026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EC9425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-0.10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A03AE6C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659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A472766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1.582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6BF3671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41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0986457" w14:textId="77777777" w:rsidR="00A45FA5" w:rsidRPr="00A45FA5" w:rsidRDefault="00A45FA5" w:rsidP="00A45FA5">
            <w:pPr>
              <w:rPr>
                <w:lang w:val="hr-HR"/>
              </w:rPr>
            </w:pPr>
            <w:r w:rsidRPr="00A45FA5">
              <w:rPr>
                <w:lang w:val="hr-HR"/>
              </w:rPr>
              <w:t>0.142</w:t>
            </w:r>
          </w:p>
        </w:tc>
      </w:tr>
    </w:tbl>
    <w:p w14:paraId="45523273" w14:textId="413A4874" w:rsidR="00A45FA5" w:rsidRDefault="00A45FA5">
      <w:pPr>
        <w:rPr>
          <w:lang w:val="hr-HR"/>
        </w:rPr>
      </w:pPr>
    </w:p>
    <w:p w14:paraId="73FA57B0" w14:textId="35748D5E" w:rsidR="00A45FA5" w:rsidRDefault="00A45FA5">
      <w:pPr>
        <w:rPr>
          <w:lang w:val="hr-HR"/>
        </w:rPr>
      </w:pPr>
      <w:r>
        <w:rPr>
          <w:lang w:val="hr-HR"/>
        </w:rPr>
        <w:t xml:space="preserve">Table 27. </w:t>
      </w:r>
      <w:r w:rsidR="00FA49B2">
        <w:rPr>
          <w:lang w:val="hr-HR"/>
        </w:rPr>
        <w:t xml:space="preserve">Western blot replication </w:t>
      </w:r>
      <w:r w:rsidR="00FA49B2">
        <w:rPr>
          <w:lang w:val="hr-HR"/>
        </w:rPr>
        <w:t xml:space="preserve">CAS-3 17 kDa corrected for CAS-3 30 kDa. </w:t>
      </w:r>
    </w:p>
    <w:tbl>
      <w:tblPr>
        <w:tblW w:w="8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51"/>
        <w:gridCol w:w="957"/>
        <w:gridCol w:w="950"/>
        <w:gridCol w:w="954"/>
        <w:gridCol w:w="956"/>
        <w:gridCol w:w="957"/>
        <w:gridCol w:w="950"/>
        <w:gridCol w:w="951"/>
        <w:gridCol w:w="954"/>
      </w:tblGrid>
      <w:tr w:rsidR="00FA49B2" w:rsidRPr="00FA49B2" w14:paraId="538C71AF" w14:textId="77777777" w:rsidTr="00FA49B2">
        <w:trPr>
          <w:trHeight w:val="669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445E609F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contrast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73AD9B3C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estimat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66294714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S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5898B4E3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df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75605482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low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0B96FC96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upper.CL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3A64B59F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t.ratio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44987844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p.value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50" w:type="dxa"/>
              <w:bottom w:w="100" w:type="dxa"/>
              <w:right w:w="50" w:type="dxa"/>
            </w:tcMar>
            <w:vAlign w:val="bottom"/>
            <w:hideMark/>
          </w:tcPr>
          <w:p w14:paraId="284AAAF0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p.pretty</w:t>
            </w:r>
          </w:p>
        </w:tc>
      </w:tr>
      <w:tr w:rsidR="00FA49B2" w:rsidRPr="00FA49B2" w14:paraId="40625D58" w14:textId="77777777" w:rsidTr="00FA49B2">
        <w:trPr>
          <w:trHeight w:val="578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DF21EC4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CTR - (CTR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C931706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672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1E72882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97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C09C935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20.61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E78E91E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4709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F940F46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874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E1AAF12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6.936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0BB19B0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0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4D527BD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0</w:t>
            </w:r>
          </w:p>
        </w:tc>
      </w:tr>
      <w:tr w:rsidR="00FA49B2" w:rsidRPr="00FA49B2" w14:paraId="03ACCCD2" w14:textId="77777777" w:rsidTr="00FA49B2">
        <w:trPr>
          <w:trHeight w:val="578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8A3D116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CTR -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F9903D8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507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C3560EB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95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6D3DCFA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72.749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8D15935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31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2581FCB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697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9C88AE9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5.311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D85D028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0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18F5B42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0</w:t>
            </w:r>
          </w:p>
        </w:tc>
      </w:tr>
      <w:tr w:rsidR="00FA49B2" w:rsidRPr="00FA49B2" w14:paraId="6B51FFC2" w14:textId="77777777" w:rsidTr="00FA49B2">
        <w:trPr>
          <w:trHeight w:val="578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73A3F9A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CTR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30A6A9F9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800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4D383B0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107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16F9C54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4.771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1CD0E7D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521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2B1D8A7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1.079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BD179A0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7.484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E33CBBD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0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41BD89D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1</w:t>
            </w:r>
          </w:p>
        </w:tc>
      </w:tr>
      <w:tr w:rsidR="00FA49B2" w:rsidRPr="00FA49B2" w14:paraId="41D289E4" w14:textId="77777777" w:rsidTr="00FA49B2">
        <w:trPr>
          <w:trHeight w:val="578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3CDB814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(CTR+GIPI) - STZ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61BA1D2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-0.165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D1BC4DD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96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D5C2861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75.991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385DFC3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-0.358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1E62377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2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4EB6E2A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-1.714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6EE0451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905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4288712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91</w:t>
            </w:r>
          </w:p>
        </w:tc>
      </w:tr>
      <w:tr w:rsidR="00FA49B2" w:rsidRPr="00FA49B2" w14:paraId="6A31DF84" w14:textId="77777777" w:rsidTr="00FA49B2">
        <w:trPr>
          <w:trHeight w:val="943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500CD30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(CTR+GIPI)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ACC90B7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1277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4D89400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1026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3B27D79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70.4480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1844AA6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-0.07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B3084EB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332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F67F135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1.245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19D3CD2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2172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8331177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217</w:t>
            </w:r>
          </w:p>
        </w:tc>
      </w:tr>
      <w:tr w:rsidR="00FA49B2" w:rsidRPr="00FA49B2" w14:paraId="5631F2B4" w14:textId="77777777" w:rsidTr="00FA49B2">
        <w:trPr>
          <w:trHeight w:val="578"/>
        </w:trPr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1658AA44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STZ - (STZ+GIPI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6288A7FA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293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2FA10148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94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4EBAEA5E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15.916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73BDEF5D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933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894AD1B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4934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AC1DB6B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3.110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5A0B8650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68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50" w:type="dxa"/>
              <w:bottom w:w="70" w:type="dxa"/>
              <w:right w:w="50" w:type="dxa"/>
            </w:tcMar>
            <w:vAlign w:val="center"/>
            <w:hideMark/>
          </w:tcPr>
          <w:p w14:paraId="072CA13A" w14:textId="77777777" w:rsidR="00FA49B2" w:rsidRPr="00FA49B2" w:rsidRDefault="00FA49B2" w:rsidP="00FA49B2">
            <w:pPr>
              <w:rPr>
                <w:lang w:val="hr-HR"/>
              </w:rPr>
            </w:pPr>
            <w:r w:rsidRPr="00FA49B2">
              <w:rPr>
                <w:lang w:val="hr-HR"/>
              </w:rPr>
              <w:t>0.007</w:t>
            </w:r>
          </w:p>
        </w:tc>
      </w:tr>
    </w:tbl>
    <w:p w14:paraId="53601AE6" w14:textId="77777777" w:rsidR="00FA49B2" w:rsidRDefault="00FA49B2">
      <w:pPr>
        <w:rPr>
          <w:lang w:val="hr-HR"/>
        </w:rPr>
      </w:pPr>
    </w:p>
    <w:p w14:paraId="66732FDD" w14:textId="77777777" w:rsidR="00A45FA5" w:rsidRPr="00172AA1" w:rsidRDefault="00A45FA5">
      <w:pPr>
        <w:rPr>
          <w:lang w:val="hr-HR"/>
        </w:rPr>
      </w:pPr>
    </w:p>
    <w:sectPr w:rsidR="00A45FA5" w:rsidRPr="00172AA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AE6D2" w14:textId="77777777" w:rsidR="00F56D4F" w:rsidRDefault="00F56D4F" w:rsidP="00172AA1">
      <w:pPr>
        <w:spacing w:after="0" w:line="240" w:lineRule="auto"/>
      </w:pPr>
      <w:r>
        <w:separator/>
      </w:r>
    </w:p>
  </w:endnote>
  <w:endnote w:type="continuationSeparator" w:id="0">
    <w:p w14:paraId="314646D7" w14:textId="77777777" w:rsidR="00F56D4F" w:rsidRDefault="00F56D4F" w:rsidP="001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5DCA3" w14:textId="77777777" w:rsidR="00F56D4F" w:rsidRDefault="00F56D4F" w:rsidP="00172AA1">
      <w:pPr>
        <w:spacing w:after="0" w:line="240" w:lineRule="auto"/>
      </w:pPr>
      <w:r>
        <w:separator/>
      </w:r>
    </w:p>
  </w:footnote>
  <w:footnote w:type="continuationSeparator" w:id="0">
    <w:p w14:paraId="2F4FF458" w14:textId="77777777" w:rsidR="00F56D4F" w:rsidRDefault="00F56D4F" w:rsidP="001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D9073" w14:textId="774FE0C7" w:rsidR="00172AA1" w:rsidRPr="00603361" w:rsidRDefault="00172AA1" w:rsidP="00172AA1">
    <w:pPr>
      <w:pStyle w:val="Heading1"/>
      <w:jc w:val="both"/>
      <w:rPr>
        <w:rFonts w:ascii="Times New Roman" w:hAnsi="Times New Roman" w:cs="Times New Roman"/>
        <w:sz w:val="22"/>
        <w:szCs w:val="22"/>
        <w:lang w:val="hr-HR"/>
      </w:rPr>
    </w:pPr>
    <w:r>
      <w:rPr>
        <w:rFonts w:ascii="Times New Roman" w:hAnsi="Times New Roman" w:cs="Times New Roman"/>
        <w:sz w:val="22"/>
        <w:szCs w:val="22"/>
        <w:lang w:val="hr-HR"/>
      </w:rPr>
      <w:t xml:space="preserve">Homolak et al. (2021) </w:t>
    </w:r>
    <w:r w:rsidRPr="00603361">
      <w:rPr>
        <w:rFonts w:ascii="Times New Roman" w:hAnsi="Times New Roman" w:cs="Times New Roman"/>
        <w:sz w:val="22"/>
        <w:szCs w:val="22"/>
        <w:lang w:val="hr-HR"/>
      </w:rPr>
      <w:t xml:space="preserve">Disbalance of </w:t>
    </w:r>
    <w:r>
      <w:rPr>
        <w:rFonts w:ascii="Times New Roman" w:hAnsi="Times New Roman" w:cs="Times New Roman"/>
        <w:sz w:val="22"/>
        <w:szCs w:val="22"/>
        <w:lang w:val="hr-HR"/>
      </w:rPr>
      <w:t xml:space="preserve">the </w:t>
    </w:r>
    <w:r w:rsidRPr="00603361">
      <w:rPr>
        <w:rFonts w:ascii="Times New Roman" w:hAnsi="Times New Roman" w:cs="Times New Roman"/>
        <w:sz w:val="22"/>
        <w:szCs w:val="22"/>
        <w:lang w:val="hr-HR"/>
      </w:rPr>
      <w:t>intestinal epithelial cell turnover and apoptosis in a rat model of sporadic Alzheimer's disease</w:t>
    </w:r>
  </w:p>
  <w:p w14:paraId="427588A7" w14:textId="77777777" w:rsidR="00172AA1" w:rsidRDefault="00172A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NDGzMDI3sjAzMDdW0lEKTi0uzszPAykwqQUAUaOTwiwAAAA="/>
  </w:docVars>
  <w:rsids>
    <w:rsidRoot w:val="00172AA1"/>
    <w:rsid w:val="00172AA1"/>
    <w:rsid w:val="00257BFB"/>
    <w:rsid w:val="00420677"/>
    <w:rsid w:val="00440B4E"/>
    <w:rsid w:val="00452B66"/>
    <w:rsid w:val="006A4D07"/>
    <w:rsid w:val="0079131F"/>
    <w:rsid w:val="00875DF5"/>
    <w:rsid w:val="008D6412"/>
    <w:rsid w:val="00A45FA5"/>
    <w:rsid w:val="00B65574"/>
    <w:rsid w:val="00E8394A"/>
    <w:rsid w:val="00F56D4F"/>
    <w:rsid w:val="00FA4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BECE6"/>
  <w15:chartTrackingRefBased/>
  <w15:docId w15:val="{87EB203B-A85B-4210-A02A-7B99BBFBE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2A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2A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AA1"/>
  </w:style>
  <w:style w:type="paragraph" w:styleId="Footer">
    <w:name w:val="footer"/>
    <w:basedOn w:val="Normal"/>
    <w:link w:val="FooterChar"/>
    <w:uiPriority w:val="99"/>
    <w:unhideWhenUsed/>
    <w:rsid w:val="00172A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AA1"/>
  </w:style>
  <w:style w:type="character" w:customStyle="1" w:styleId="Heading1Char">
    <w:name w:val="Heading 1 Char"/>
    <w:basedOn w:val="DefaultParagraphFont"/>
    <w:link w:val="Heading1"/>
    <w:uiPriority w:val="9"/>
    <w:rsid w:val="00172A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1745</Words>
  <Characters>9949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molak</dc:creator>
  <cp:keywords/>
  <dc:description/>
  <cp:lastModifiedBy>Jan Homolak</cp:lastModifiedBy>
  <cp:revision>2</cp:revision>
  <dcterms:created xsi:type="dcterms:W3CDTF">2021-09-16T11:37:00Z</dcterms:created>
  <dcterms:modified xsi:type="dcterms:W3CDTF">2021-09-16T11:37:00Z</dcterms:modified>
</cp:coreProperties>
</file>